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AAD3E6" w14:textId="3A9F12E5" w:rsidR="00E0204E" w:rsidRPr="000D4092" w:rsidRDefault="00B554A6" w:rsidP="00284F27">
      <w:pPr>
        <w:rPr>
          <w:rFonts w:cstheme="minorHAnsi"/>
          <w:bCs/>
          <w:color w:val="000000"/>
        </w:rPr>
      </w:pPr>
      <w:r w:rsidRPr="003C0C15">
        <w:rPr>
          <w:rFonts w:cstheme="minorHAnsi"/>
          <w:b/>
          <w:color w:val="000000"/>
          <w:sz w:val="28"/>
          <w:szCs w:val="28"/>
          <w:lang w:bidi="en-GB"/>
        </w:rPr>
        <w:t xml:space="preserve">TEACHING PORTFOLIO </w:t>
      </w:r>
      <w:r w:rsidRPr="003C0C15">
        <w:rPr>
          <w:rFonts w:cstheme="minorHAnsi"/>
          <w:b/>
          <w:color w:val="000000"/>
          <w:sz w:val="28"/>
          <w:szCs w:val="28"/>
          <w:lang w:bidi="en-GB"/>
        </w:rPr>
        <w:br/>
        <w:t>HEALTH_DEPARTMENT OF DENTISTRY AND ORAL HEALTH</w:t>
      </w:r>
      <w:r w:rsidRPr="003C0C15">
        <w:rPr>
          <w:rFonts w:cstheme="minorHAnsi"/>
          <w:b/>
          <w:color w:val="000000"/>
          <w:sz w:val="28"/>
          <w:szCs w:val="28"/>
          <w:lang w:bidi="en-GB"/>
        </w:rPr>
        <w:br/>
      </w:r>
      <w:r w:rsidR="000D4092">
        <w:rPr>
          <w:rFonts w:cstheme="minorHAnsi"/>
          <w:bCs/>
          <w:color w:val="000000"/>
        </w:rPr>
        <w:t xml:space="preserve">Please read </w:t>
      </w:r>
      <w:hyperlink r:id="rId11" w:history="1">
        <w:r w:rsidR="00F21239">
          <w:rPr>
            <w:rStyle w:val="Hyperlink"/>
            <w:rFonts w:cstheme="minorHAnsi"/>
            <w:bCs/>
          </w:rPr>
          <w:t>Values and didactic principles for education at Health</w:t>
        </w:r>
      </w:hyperlink>
      <w:r w:rsidR="00F21239">
        <w:rPr>
          <w:rFonts w:cstheme="minorHAnsi"/>
          <w:bCs/>
          <w:color w:val="000000"/>
        </w:rPr>
        <w:t xml:space="preserve"> (right side) when completing the </w:t>
      </w:r>
      <w:proofErr w:type="spellStart"/>
      <w:r w:rsidR="00F21239">
        <w:rPr>
          <w:rFonts w:cstheme="minorHAnsi"/>
          <w:bCs/>
          <w:color w:val="000000"/>
        </w:rPr>
        <w:t>potfolio</w:t>
      </w:r>
      <w:proofErr w:type="spellEnd"/>
      <w:r w:rsidR="00F21239">
        <w:rPr>
          <w:rFonts w:cstheme="minorHAnsi"/>
          <w:bCs/>
          <w:color w:val="000000"/>
        </w:rPr>
        <w:t xml:space="preserve">. </w:t>
      </w:r>
    </w:p>
    <w:tbl>
      <w:tblPr>
        <w:tblStyle w:val="Tabel-Gitter"/>
        <w:tblW w:w="0" w:type="auto"/>
        <w:tblCellMar>
          <w:top w:w="57" w:type="dxa"/>
          <w:bottom w:w="57" w:type="dxa"/>
        </w:tblCellMar>
        <w:tblLook w:val="04A0" w:firstRow="1" w:lastRow="0" w:firstColumn="1" w:lastColumn="0" w:noHBand="0" w:noVBand="1"/>
      </w:tblPr>
      <w:tblGrid>
        <w:gridCol w:w="9628"/>
      </w:tblGrid>
      <w:tr w:rsidR="00E0204E" w:rsidRPr="003C0C15" w14:paraId="67E69632" w14:textId="77777777" w:rsidTr="6CAD5F33">
        <w:trPr>
          <w:trHeight w:val="283"/>
        </w:trPr>
        <w:tc>
          <w:tcPr>
            <w:tcW w:w="0" w:type="auto"/>
            <w:vAlign w:val="center"/>
          </w:tcPr>
          <w:p w14:paraId="6633AFA7" w14:textId="42062229" w:rsidR="00E0204E" w:rsidRPr="003C0C15" w:rsidRDefault="00E0204E" w:rsidP="00712C19">
            <w:pPr>
              <w:rPr>
                <w:rFonts w:cstheme="minorHAnsi"/>
                <w:b/>
                <w:bCs/>
                <w:color w:val="000000"/>
                <w:sz w:val="24"/>
                <w:szCs w:val="24"/>
              </w:rPr>
            </w:pPr>
            <w:r w:rsidRPr="003C0C15">
              <w:rPr>
                <w:rFonts w:cstheme="minorHAnsi"/>
                <w:b/>
                <w:color w:val="000000"/>
                <w:sz w:val="24"/>
                <w:szCs w:val="24"/>
                <w:lang w:bidi="en-GB"/>
              </w:rPr>
              <w:t xml:space="preserve">Name: </w:t>
            </w:r>
          </w:p>
        </w:tc>
      </w:tr>
      <w:tr w:rsidR="00E0204E" w:rsidRPr="003C0C15" w14:paraId="3663BB52" w14:textId="77777777" w:rsidTr="6CAD5F33">
        <w:trPr>
          <w:trHeight w:val="283"/>
        </w:trPr>
        <w:tc>
          <w:tcPr>
            <w:tcW w:w="0" w:type="auto"/>
            <w:vAlign w:val="center"/>
          </w:tcPr>
          <w:p w14:paraId="141CF806" w14:textId="0988AAEF" w:rsidR="00E0204E" w:rsidRPr="003C0C15" w:rsidRDefault="00873AA1" w:rsidP="005B456F">
            <w:pPr>
              <w:rPr>
                <w:rFonts w:cstheme="minorHAnsi"/>
                <w:b/>
                <w:bCs/>
                <w:color w:val="000000"/>
                <w:sz w:val="24"/>
                <w:szCs w:val="24"/>
              </w:rPr>
            </w:pPr>
            <w:r w:rsidRPr="003C0C15">
              <w:rPr>
                <w:rFonts w:cstheme="minorHAnsi"/>
                <w:b/>
                <w:color w:val="000000"/>
                <w:sz w:val="24"/>
                <w:szCs w:val="24"/>
                <w:lang w:bidi="en-GB"/>
              </w:rPr>
              <w:t xml:space="preserve">Title: </w:t>
            </w:r>
          </w:p>
        </w:tc>
      </w:tr>
      <w:tr w:rsidR="00E0204E" w:rsidRPr="003C0C15" w14:paraId="0A176DAE" w14:textId="77777777" w:rsidTr="6CAD5F33">
        <w:trPr>
          <w:trHeight w:val="283"/>
        </w:trPr>
        <w:tc>
          <w:tcPr>
            <w:tcW w:w="0" w:type="auto"/>
            <w:vAlign w:val="center"/>
          </w:tcPr>
          <w:p w14:paraId="2B161B06" w14:textId="3B4DC705" w:rsidR="00E0204E" w:rsidRPr="003C0C15" w:rsidRDefault="005B456F" w:rsidP="00E0204E">
            <w:pPr>
              <w:rPr>
                <w:rFonts w:cstheme="minorHAnsi"/>
                <w:b/>
                <w:bCs/>
                <w:color w:val="000000"/>
                <w:sz w:val="24"/>
                <w:szCs w:val="24"/>
              </w:rPr>
            </w:pPr>
            <w:r w:rsidRPr="003C0C15">
              <w:rPr>
                <w:rFonts w:cstheme="minorHAnsi"/>
                <w:b/>
                <w:color w:val="000000"/>
                <w:sz w:val="24"/>
                <w:szCs w:val="24"/>
                <w:lang w:bidi="en-GB"/>
              </w:rPr>
              <w:t xml:space="preserve">Portfolio updated on: </w:t>
            </w:r>
          </w:p>
        </w:tc>
      </w:tr>
      <w:tr w:rsidR="00873AA1" w:rsidRPr="003C0C15" w14:paraId="2D8D3F61" w14:textId="77777777" w:rsidTr="6CAD5F33">
        <w:trPr>
          <w:trHeight w:val="345"/>
        </w:trPr>
        <w:tc>
          <w:tcPr>
            <w:tcW w:w="0" w:type="auto"/>
            <w:vAlign w:val="center"/>
          </w:tcPr>
          <w:p w14:paraId="6B5B6DB9" w14:textId="77777777" w:rsidR="00873AA1" w:rsidRPr="003C0C15" w:rsidRDefault="00873AA1" w:rsidP="00E0204E">
            <w:pPr>
              <w:rPr>
                <w:rFonts w:cstheme="minorHAnsi"/>
                <w:b/>
                <w:bCs/>
                <w:color w:val="000000"/>
                <w:sz w:val="24"/>
                <w:szCs w:val="24"/>
              </w:rPr>
            </w:pPr>
          </w:p>
        </w:tc>
      </w:tr>
      <w:tr w:rsidR="00E0204E" w:rsidRPr="003C0C15" w14:paraId="2DA4B594" w14:textId="77777777" w:rsidTr="6CAD5F33">
        <w:trPr>
          <w:trHeight w:val="567"/>
        </w:trPr>
        <w:tc>
          <w:tcPr>
            <w:tcW w:w="0" w:type="auto"/>
            <w:shd w:val="clear" w:color="auto" w:fill="F2F2F2" w:themeFill="background1" w:themeFillShade="F2"/>
            <w:vAlign w:val="center"/>
          </w:tcPr>
          <w:p w14:paraId="51D68477" w14:textId="6448B8F2" w:rsidR="00E0204E" w:rsidRPr="003C0C15" w:rsidRDefault="6B05E905" w:rsidP="5314B5A0">
            <w:pPr>
              <w:rPr>
                <w:color w:val="000000"/>
                <w:sz w:val="24"/>
                <w:szCs w:val="24"/>
              </w:rPr>
            </w:pPr>
            <w:r w:rsidRPr="003C0C15">
              <w:rPr>
                <w:b/>
                <w:color w:val="000000" w:themeColor="text1"/>
                <w:sz w:val="24"/>
                <w:szCs w:val="24"/>
                <w:lang w:bidi="en-GB"/>
              </w:rPr>
              <w:t xml:space="preserve">1) Teaching experience (specify if co-taught), exams and assessment   </w:t>
            </w:r>
          </w:p>
        </w:tc>
      </w:tr>
      <w:tr w:rsidR="00E0204E" w:rsidRPr="003C0C15" w14:paraId="21C97A8A" w14:textId="77777777" w:rsidTr="6CAD5F33">
        <w:trPr>
          <w:trHeight w:val="3969"/>
        </w:trPr>
        <w:tc>
          <w:tcPr>
            <w:tcW w:w="0" w:type="auto"/>
            <w:vAlign w:val="center"/>
          </w:tcPr>
          <w:p w14:paraId="6DC52992" w14:textId="622EED1F" w:rsidR="007E5297" w:rsidRPr="003C0C15" w:rsidRDefault="00995CEA" w:rsidP="00E0204E">
            <w:pPr>
              <w:rPr>
                <w:rFonts w:cstheme="minorHAnsi"/>
                <w:b/>
                <w:bCs/>
                <w:iCs/>
                <w:color w:val="000000"/>
                <w:sz w:val="24"/>
                <w:szCs w:val="24"/>
              </w:rPr>
            </w:pPr>
            <w:r w:rsidRPr="003C0C15">
              <w:rPr>
                <w:rFonts w:cstheme="minorHAnsi"/>
                <w:b/>
                <w:color w:val="000000"/>
                <w:sz w:val="24"/>
                <w:szCs w:val="24"/>
                <w:lang w:bidi="en-GB"/>
              </w:rPr>
              <w:t xml:space="preserve">Summary of teaching experience in the last 12 months: </w:t>
            </w:r>
          </w:p>
          <w:p w14:paraId="786D9997" w14:textId="2814ADFD" w:rsidR="007C35F2" w:rsidRPr="003C0C15" w:rsidRDefault="0D360305" w:rsidP="5314B5A0">
            <w:pPr>
              <w:rPr>
                <w:i/>
                <w:iCs/>
                <w:color w:val="000000"/>
                <w:sz w:val="24"/>
                <w:szCs w:val="24"/>
              </w:rPr>
            </w:pPr>
            <w:r w:rsidRPr="003C0C15">
              <w:rPr>
                <w:i/>
                <w:color w:val="000000" w:themeColor="text1"/>
                <w:sz w:val="24"/>
                <w:szCs w:val="24"/>
                <w:lang w:bidi="en-GB"/>
              </w:rPr>
              <w:t>Based on data from Timetable, for example</w:t>
            </w:r>
          </w:p>
          <w:p w14:paraId="3937036A" w14:textId="2778EC34" w:rsidR="5314B5A0" w:rsidRPr="003C0C15" w:rsidRDefault="5314B5A0" w:rsidP="5314B5A0">
            <w:pPr>
              <w:rPr>
                <w:color w:val="000000" w:themeColor="text1"/>
                <w:sz w:val="24"/>
                <w:szCs w:val="24"/>
              </w:rPr>
            </w:pPr>
          </w:p>
          <w:tbl>
            <w:tblPr>
              <w:tblStyle w:val="Tabel-Gitter"/>
              <w:tblW w:w="9294" w:type="dxa"/>
              <w:tblCellMar>
                <w:top w:w="28" w:type="dxa"/>
              </w:tblCellMar>
              <w:tblLook w:val="04A0" w:firstRow="1" w:lastRow="0" w:firstColumn="1" w:lastColumn="0" w:noHBand="0" w:noVBand="1"/>
            </w:tblPr>
            <w:tblGrid>
              <w:gridCol w:w="1416"/>
              <w:gridCol w:w="910"/>
              <w:gridCol w:w="1116"/>
              <w:gridCol w:w="1698"/>
              <w:gridCol w:w="1182"/>
              <w:gridCol w:w="1402"/>
              <w:gridCol w:w="1570"/>
            </w:tblGrid>
            <w:tr w:rsidR="00873AA1" w:rsidRPr="003C0C15" w14:paraId="2A7FFBD5" w14:textId="77777777" w:rsidTr="65E7341B">
              <w:trPr>
                <w:trHeight w:val="530"/>
              </w:trPr>
              <w:tc>
                <w:tcPr>
                  <w:tcW w:w="1472" w:type="dxa"/>
                  <w:vAlign w:val="center"/>
                </w:tcPr>
                <w:p w14:paraId="3A5392DA" w14:textId="2420BEC2" w:rsidR="002467B1" w:rsidRPr="003C0C15" w:rsidRDefault="002467B1" w:rsidP="00712C19">
                  <w:pPr>
                    <w:rPr>
                      <w:rFonts w:cstheme="minorHAnsi"/>
                      <w:sz w:val="20"/>
                      <w:szCs w:val="24"/>
                    </w:rPr>
                  </w:pPr>
                  <w:r w:rsidRPr="003C0C15">
                    <w:rPr>
                      <w:rFonts w:cstheme="minorHAnsi"/>
                      <w:sz w:val="20"/>
                      <w:szCs w:val="24"/>
                      <w:lang w:bidi="en-GB"/>
                    </w:rPr>
                    <w:t>Course / Subject</w:t>
                  </w:r>
                </w:p>
              </w:tc>
              <w:tc>
                <w:tcPr>
                  <w:tcW w:w="926" w:type="dxa"/>
                  <w:vAlign w:val="center"/>
                </w:tcPr>
                <w:p w14:paraId="33357AE1" w14:textId="759F7896" w:rsidR="002467B1" w:rsidRPr="003C0C15" w:rsidRDefault="002467B1" w:rsidP="00712C19">
                  <w:pPr>
                    <w:rPr>
                      <w:rFonts w:cstheme="minorHAnsi"/>
                      <w:sz w:val="20"/>
                      <w:szCs w:val="24"/>
                    </w:rPr>
                  </w:pPr>
                  <w:r w:rsidRPr="003C0C15">
                    <w:rPr>
                      <w:rFonts w:cstheme="minorHAnsi"/>
                      <w:sz w:val="20"/>
                      <w:szCs w:val="24"/>
                      <w:lang w:bidi="en-GB"/>
                    </w:rPr>
                    <w:t>Level*</w:t>
                  </w:r>
                </w:p>
              </w:tc>
              <w:tc>
                <w:tcPr>
                  <w:tcW w:w="1138" w:type="dxa"/>
                  <w:vAlign w:val="center"/>
                </w:tcPr>
                <w:p w14:paraId="25B7E0BB" w14:textId="68588895" w:rsidR="002467B1" w:rsidRPr="003C0C15" w:rsidRDefault="00105086" w:rsidP="00873AA1">
                  <w:pPr>
                    <w:rPr>
                      <w:rFonts w:cstheme="minorHAnsi"/>
                      <w:sz w:val="20"/>
                      <w:szCs w:val="24"/>
                    </w:rPr>
                  </w:pPr>
                  <w:r w:rsidRPr="003C0C15">
                    <w:rPr>
                      <w:rFonts w:cstheme="minorHAnsi"/>
                      <w:sz w:val="20"/>
                      <w:szCs w:val="24"/>
                      <w:lang w:bidi="en-GB"/>
                    </w:rPr>
                    <w:t xml:space="preserve">ECTS / Number of hours** </w:t>
                  </w:r>
                </w:p>
              </w:tc>
              <w:tc>
                <w:tcPr>
                  <w:tcW w:w="1768" w:type="dxa"/>
                  <w:vAlign w:val="center"/>
                </w:tcPr>
                <w:p w14:paraId="1A353B5B" w14:textId="5D728452" w:rsidR="002467B1" w:rsidRPr="003C0C15" w:rsidRDefault="00A17F5C" w:rsidP="00712C19">
                  <w:pPr>
                    <w:rPr>
                      <w:rFonts w:cstheme="minorHAnsi"/>
                      <w:sz w:val="20"/>
                      <w:szCs w:val="24"/>
                    </w:rPr>
                  </w:pPr>
                  <w:r w:rsidRPr="003C0C15">
                    <w:rPr>
                      <w:rFonts w:cstheme="minorHAnsi"/>
                      <w:sz w:val="20"/>
                      <w:szCs w:val="24"/>
                      <w:lang w:bidi="en-GB"/>
                    </w:rPr>
                    <w:t>Teaching format / activities</w:t>
                  </w:r>
                </w:p>
              </w:tc>
              <w:tc>
                <w:tcPr>
                  <w:tcW w:w="993" w:type="dxa"/>
                  <w:vAlign w:val="center"/>
                </w:tcPr>
                <w:p w14:paraId="0732C83C" w14:textId="77777777" w:rsidR="002467B1" w:rsidRPr="003C0C15" w:rsidRDefault="002467B1" w:rsidP="005952CB">
                  <w:pPr>
                    <w:jc w:val="center"/>
                    <w:rPr>
                      <w:rFonts w:cstheme="minorHAnsi"/>
                      <w:sz w:val="20"/>
                      <w:szCs w:val="24"/>
                    </w:rPr>
                  </w:pPr>
                  <w:r w:rsidRPr="003C0C15">
                    <w:rPr>
                      <w:rFonts w:cstheme="minorHAnsi"/>
                      <w:sz w:val="20"/>
                      <w:szCs w:val="24"/>
                      <w:lang w:bidi="en-GB"/>
                    </w:rPr>
                    <w:t>Number of participants</w:t>
                  </w:r>
                </w:p>
              </w:tc>
              <w:tc>
                <w:tcPr>
                  <w:tcW w:w="1418" w:type="dxa"/>
                  <w:vAlign w:val="center"/>
                </w:tcPr>
                <w:p w14:paraId="423865C9" w14:textId="60E092BA" w:rsidR="002467B1" w:rsidRPr="003C0C15" w:rsidRDefault="205A195B" w:rsidP="65E7341B">
                  <w:pPr>
                    <w:rPr>
                      <w:sz w:val="20"/>
                      <w:szCs w:val="20"/>
                    </w:rPr>
                  </w:pPr>
                  <w:r w:rsidRPr="003C0C15">
                    <w:rPr>
                      <w:sz w:val="20"/>
                      <w:szCs w:val="20"/>
                      <w:lang w:bidi="en-GB"/>
                    </w:rPr>
                    <w:t>Type of examination</w:t>
                  </w:r>
                </w:p>
              </w:tc>
              <w:tc>
                <w:tcPr>
                  <w:tcW w:w="1579" w:type="dxa"/>
                  <w:vAlign w:val="center"/>
                </w:tcPr>
                <w:p w14:paraId="27B99651" w14:textId="77777777" w:rsidR="002467B1" w:rsidRPr="003C0C15" w:rsidRDefault="002467B1" w:rsidP="00712C19">
                  <w:pPr>
                    <w:rPr>
                      <w:rFonts w:cstheme="minorHAnsi"/>
                      <w:sz w:val="20"/>
                      <w:szCs w:val="24"/>
                    </w:rPr>
                  </w:pPr>
                  <w:r w:rsidRPr="003C0C15">
                    <w:rPr>
                      <w:rFonts w:cstheme="minorHAnsi"/>
                      <w:sz w:val="20"/>
                      <w:szCs w:val="24"/>
                      <w:lang w:bidi="en-GB"/>
                    </w:rPr>
                    <w:t xml:space="preserve">Responsibilities / </w:t>
                  </w:r>
                </w:p>
                <w:p w14:paraId="57246693" w14:textId="6B4DEE3D" w:rsidR="002467B1" w:rsidRPr="003C0C15" w:rsidRDefault="002467B1" w:rsidP="00712C19">
                  <w:pPr>
                    <w:rPr>
                      <w:rFonts w:cstheme="minorHAnsi"/>
                      <w:sz w:val="20"/>
                      <w:szCs w:val="24"/>
                    </w:rPr>
                  </w:pPr>
                  <w:r w:rsidRPr="003C0C15">
                    <w:rPr>
                      <w:rFonts w:cstheme="minorHAnsi"/>
                      <w:sz w:val="20"/>
                      <w:szCs w:val="24"/>
                      <w:lang w:bidi="en-GB"/>
                    </w:rPr>
                    <w:t>My role</w:t>
                  </w:r>
                </w:p>
              </w:tc>
            </w:tr>
            <w:tr w:rsidR="00873AA1" w:rsidRPr="003C0C15" w14:paraId="77A3C638" w14:textId="77777777" w:rsidTr="65E7341B">
              <w:trPr>
                <w:trHeight w:val="530"/>
              </w:trPr>
              <w:tc>
                <w:tcPr>
                  <w:tcW w:w="1472" w:type="dxa"/>
                  <w:vAlign w:val="center"/>
                </w:tcPr>
                <w:p w14:paraId="0AECD979" w14:textId="6B831C83" w:rsidR="002467B1" w:rsidRPr="003C0C15" w:rsidRDefault="002467B1" w:rsidP="00712C19">
                  <w:pPr>
                    <w:rPr>
                      <w:rFonts w:cstheme="minorHAnsi"/>
                      <w:sz w:val="20"/>
                      <w:szCs w:val="24"/>
                    </w:rPr>
                  </w:pPr>
                </w:p>
              </w:tc>
              <w:tc>
                <w:tcPr>
                  <w:tcW w:w="926" w:type="dxa"/>
                  <w:vAlign w:val="center"/>
                </w:tcPr>
                <w:p w14:paraId="3B5FA82F" w14:textId="0D4EBD80" w:rsidR="002467B1" w:rsidRPr="003C0C15" w:rsidRDefault="002467B1" w:rsidP="00712C19">
                  <w:pPr>
                    <w:rPr>
                      <w:rFonts w:cstheme="minorHAnsi"/>
                      <w:sz w:val="20"/>
                      <w:szCs w:val="24"/>
                    </w:rPr>
                  </w:pPr>
                </w:p>
              </w:tc>
              <w:tc>
                <w:tcPr>
                  <w:tcW w:w="1138" w:type="dxa"/>
                  <w:vAlign w:val="center"/>
                </w:tcPr>
                <w:p w14:paraId="5FC3F9E0" w14:textId="214D8542" w:rsidR="002467B1" w:rsidRPr="003C0C15" w:rsidRDefault="002467B1" w:rsidP="00712C19">
                  <w:pPr>
                    <w:rPr>
                      <w:rFonts w:cstheme="minorHAnsi"/>
                      <w:sz w:val="20"/>
                      <w:szCs w:val="24"/>
                    </w:rPr>
                  </w:pPr>
                </w:p>
              </w:tc>
              <w:tc>
                <w:tcPr>
                  <w:tcW w:w="1768" w:type="dxa"/>
                  <w:vAlign w:val="center"/>
                </w:tcPr>
                <w:p w14:paraId="7C55E84E" w14:textId="3481B207" w:rsidR="002467B1" w:rsidRPr="003C0C15" w:rsidRDefault="002467B1" w:rsidP="00712C19">
                  <w:pPr>
                    <w:rPr>
                      <w:rFonts w:cstheme="minorHAnsi"/>
                      <w:sz w:val="20"/>
                      <w:szCs w:val="24"/>
                    </w:rPr>
                  </w:pPr>
                </w:p>
              </w:tc>
              <w:tc>
                <w:tcPr>
                  <w:tcW w:w="993" w:type="dxa"/>
                  <w:vAlign w:val="center"/>
                </w:tcPr>
                <w:p w14:paraId="06BDE1B0" w14:textId="60EF164F" w:rsidR="002467B1" w:rsidRPr="003C0C15" w:rsidRDefault="002467B1" w:rsidP="005952CB">
                  <w:pPr>
                    <w:jc w:val="center"/>
                    <w:rPr>
                      <w:rFonts w:cstheme="minorHAnsi"/>
                      <w:sz w:val="20"/>
                      <w:szCs w:val="24"/>
                    </w:rPr>
                  </w:pPr>
                </w:p>
              </w:tc>
              <w:tc>
                <w:tcPr>
                  <w:tcW w:w="1418" w:type="dxa"/>
                  <w:vAlign w:val="center"/>
                </w:tcPr>
                <w:p w14:paraId="3D87DF66" w14:textId="293F3B9A" w:rsidR="002467B1" w:rsidRPr="003C0C15" w:rsidRDefault="002467B1" w:rsidP="00712C19">
                  <w:pPr>
                    <w:rPr>
                      <w:rFonts w:cstheme="minorHAnsi"/>
                      <w:sz w:val="20"/>
                      <w:szCs w:val="24"/>
                    </w:rPr>
                  </w:pPr>
                </w:p>
              </w:tc>
              <w:tc>
                <w:tcPr>
                  <w:tcW w:w="1579" w:type="dxa"/>
                  <w:vAlign w:val="center"/>
                </w:tcPr>
                <w:p w14:paraId="226E2C3C" w14:textId="514EFA7B" w:rsidR="002467B1" w:rsidRPr="003C0C15" w:rsidRDefault="002467B1" w:rsidP="00712C19">
                  <w:pPr>
                    <w:rPr>
                      <w:rFonts w:cstheme="minorHAnsi"/>
                      <w:sz w:val="20"/>
                      <w:szCs w:val="24"/>
                    </w:rPr>
                  </w:pPr>
                </w:p>
              </w:tc>
            </w:tr>
            <w:tr w:rsidR="00873AA1" w:rsidRPr="003C0C15" w14:paraId="3B06FE76" w14:textId="77777777" w:rsidTr="65E7341B">
              <w:trPr>
                <w:trHeight w:val="530"/>
              </w:trPr>
              <w:tc>
                <w:tcPr>
                  <w:tcW w:w="1472" w:type="dxa"/>
                  <w:vAlign w:val="center"/>
                </w:tcPr>
                <w:p w14:paraId="60F85D09" w14:textId="73DA0D2F" w:rsidR="002467B1" w:rsidRPr="003C0C15" w:rsidRDefault="002467B1" w:rsidP="00712C19">
                  <w:pPr>
                    <w:rPr>
                      <w:rFonts w:cstheme="minorHAnsi"/>
                      <w:sz w:val="20"/>
                      <w:szCs w:val="24"/>
                    </w:rPr>
                  </w:pPr>
                </w:p>
              </w:tc>
              <w:tc>
                <w:tcPr>
                  <w:tcW w:w="926" w:type="dxa"/>
                  <w:vAlign w:val="center"/>
                </w:tcPr>
                <w:p w14:paraId="33160480" w14:textId="2685BE16" w:rsidR="002467B1" w:rsidRPr="003C0C15" w:rsidRDefault="002467B1" w:rsidP="00712C19">
                  <w:pPr>
                    <w:rPr>
                      <w:rFonts w:cstheme="minorHAnsi"/>
                      <w:sz w:val="20"/>
                      <w:szCs w:val="24"/>
                    </w:rPr>
                  </w:pPr>
                </w:p>
              </w:tc>
              <w:tc>
                <w:tcPr>
                  <w:tcW w:w="1138" w:type="dxa"/>
                  <w:vAlign w:val="center"/>
                </w:tcPr>
                <w:p w14:paraId="6EB7815B" w14:textId="2AF57B3E" w:rsidR="002467B1" w:rsidRPr="003C0C15" w:rsidRDefault="002467B1" w:rsidP="00712C19">
                  <w:pPr>
                    <w:rPr>
                      <w:rFonts w:cstheme="minorHAnsi"/>
                      <w:sz w:val="20"/>
                      <w:szCs w:val="24"/>
                    </w:rPr>
                  </w:pPr>
                </w:p>
              </w:tc>
              <w:tc>
                <w:tcPr>
                  <w:tcW w:w="1768" w:type="dxa"/>
                  <w:vAlign w:val="center"/>
                </w:tcPr>
                <w:p w14:paraId="10EA7E9E" w14:textId="43D3AF36" w:rsidR="002467B1" w:rsidRPr="003C0C15" w:rsidRDefault="002467B1" w:rsidP="00712C19">
                  <w:pPr>
                    <w:rPr>
                      <w:rFonts w:cstheme="minorHAnsi"/>
                      <w:sz w:val="20"/>
                      <w:szCs w:val="24"/>
                    </w:rPr>
                  </w:pPr>
                </w:p>
              </w:tc>
              <w:tc>
                <w:tcPr>
                  <w:tcW w:w="993" w:type="dxa"/>
                  <w:vAlign w:val="center"/>
                </w:tcPr>
                <w:p w14:paraId="0F081EEF" w14:textId="15B109DA" w:rsidR="002467B1" w:rsidRPr="003C0C15" w:rsidRDefault="002467B1" w:rsidP="005952CB">
                  <w:pPr>
                    <w:jc w:val="center"/>
                    <w:rPr>
                      <w:rFonts w:cstheme="minorHAnsi"/>
                      <w:sz w:val="20"/>
                      <w:szCs w:val="24"/>
                    </w:rPr>
                  </w:pPr>
                </w:p>
              </w:tc>
              <w:tc>
                <w:tcPr>
                  <w:tcW w:w="1418" w:type="dxa"/>
                  <w:vAlign w:val="center"/>
                </w:tcPr>
                <w:p w14:paraId="45977EC1" w14:textId="7142407E" w:rsidR="002467B1" w:rsidRPr="003C0C15" w:rsidRDefault="002467B1" w:rsidP="00712C19">
                  <w:pPr>
                    <w:rPr>
                      <w:rFonts w:cstheme="minorHAnsi"/>
                      <w:sz w:val="20"/>
                      <w:szCs w:val="24"/>
                    </w:rPr>
                  </w:pPr>
                </w:p>
              </w:tc>
              <w:tc>
                <w:tcPr>
                  <w:tcW w:w="1579" w:type="dxa"/>
                  <w:vAlign w:val="center"/>
                </w:tcPr>
                <w:p w14:paraId="2CBBC87C" w14:textId="06A53206" w:rsidR="002467B1" w:rsidRPr="003C0C15" w:rsidRDefault="002467B1" w:rsidP="00712C19">
                  <w:pPr>
                    <w:rPr>
                      <w:rFonts w:cstheme="minorHAnsi"/>
                      <w:sz w:val="20"/>
                      <w:szCs w:val="24"/>
                    </w:rPr>
                  </w:pPr>
                </w:p>
              </w:tc>
            </w:tr>
            <w:tr w:rsidR="00873AA1" w:rsidRPr="003C0C15" w14:paraId="4E126C58" w14:textId="77777777" w:rsidTr="65E7341B">
              <w:trPr>
                <w:trHeight w:val="530"/>
              </w:trPr>
              <w:tc>
                <w:tcPr>
                  <w:tcW w:w="1472" w:type="dxa"/>
                  <w:vAlign w:val="center"/>
                </w:tcPr>
                <w:p w14:paraId="165CBE4D" w14:textId="75F2AA39" w:rsidR="002467B1" w:rsidRPr="003C0C15" w:rsidRDefault="002467B1" w:rsidP="00712C19">
                  <w:pPr>
                    <w:rPr>
                      <w:rFonts w:cstheme="minorHAnsi"/>
                      <w:sz w:val="20"/>
                      <w:szCs w:val="24"/>
                    </w:rPr>
                  </w:pPr>
                </w:p>
              </w:tc>
              <w:tc>
                <w:tcPr>
                  <w:tcW w:w="926" w:type="dxa"/>
                  <w:vAlign w:val="center"/>
                </w:tcPr>
                <w:p w14:paraId="7EFD43BF" w14:textId="12377E3D" w:rsidR="002467B1" w:rsidRPr="003C0C15" w:rsidRDefault="002467B1" w:rsidP="00712C19">
                  <w:pPr>
                    <w:rPr>
                      <w:rFonts w:cstheme="minorHAnsi"/>
                      <w:sz w:val="20"/>
                      <w:szCs w:val="24"/>
                    </w:rPr>
                  </w:pPr>
                </w:p>
              </w:tc>
              <w:tc>
                <w:tcPr>
                  <w:tcW w:w="1138" w:type="dxa"/>
                  <w:vAlign w:val="center"/>
                </w:tcPr>
                <w:p w14:paraId="551CE3EE" w14:textId="23E1383F" w:rsidR="002467B1" w:rsidRPr="003C0C15" w:rsidRDefault="002467B1" w:rsidP="00712C19">
                  <w:pPr>
                    <w:rPr>
                      <w:rFonts w:cstheme="minorHAnsi"/>
                      <w:sz w:val="20"/>
                      <w:szCs w:val="24"/>
                    </w:rPr>
                  </w:pPr>
                </w:p>
              </w:tc>
              <w:tc>
                <w:tcPr>
                  <w:tcW w:w="1768" w:type="dxa"/>
                  <w:vAlign w:val="center"/>
                </w:tcPr>
                <w:p w14:paraId="506110E1" w14:textId="0E3860AB" w:rsidR="002467B1" w:rsidRPr="003C0C15" w:rsidRDefault="002467B1" w:rsidP="00712C19">
                  <w:pPr>
                    <w:rPr>
                      <w:rFonts w:cstheme="minorHAnsi"/>
                      <w:sz w:val="20"/>
                      <w:szCs w:val="24"/>
                    </w:rPr>
                  </w:pPr>
                </w:p>
              </w:tc>
              <w:tc>
                <w:tcPr>
                  <w:tcW w:w="993" w:type="dxa"/>
                  <w:vAlign w:val="center"/>
                </w:tcPr>
                <w:p w14:paraId="36D16566" w14:textId="31831E91" w:rsidR="002467B1" w:rsidRPr="003C0C15" w:rsidRDefault="002467B1" w:rsidP="005952CB">
                  <w:pPr>
                    <w:jc w:val="center"/>
                    <w:rPr>
                      <w:rFonts w:cstheme="minorHAnsi"/>
                      <w:sz w:val="20"/>
                      <w:szCs w:val="24"/>
                    </w:rPr>
                  </w:pPr>
                </w:p>
              </w:tc>
              <w:tc>
                <w:tcPr>
                  <w:tcW w:w="1418" w:type="dxa"/>
                  <w:vAlign w:val="center"/>
                </w:tcPr>
                <w:p w14:paraId="1A2BD5D8" w14:textId="63543BB3" w:rsidR="002467B1" w:rsidRPr="003C0C15" w:rsidRDefault="002467B1" w:rsidP="00712C19">
                  <w:pPr>
                    <w:rPr>
                      <w:rFonts w:cstheme="minorHAnsi"/>
                      <w:sz w:val="20"/>
                      <w:szCs w:val="24"/>
                    </w:rPr>
                  </w:pPr>
                </w:p>
              </w:tc>
              <w:tc>
                <w:tcPr>
                  <w:tcW w:w="1579" w:type="dxa"/>
                  <w:vAlign w:val="center"/>
                </w:tcPr>
                <w:p w14:paraId="01AFBDD6" w14:textId="0F38B0F3" w:rsidR="002467B1" w:rsidRPr="003C0C15" w:rsidRDefault="002467B1" w:rsidP="00712C19">
                  <w:pPr>
                    <w:rPr>
                      <w:rFonts w:cstheme="minorHAnsi"/>
                      <w:sz w:val="20"/>
                      <w:szCs w:val="24"/>
                    </w:rPr>
                  </w:pPr>
                </w:p>
              </w:tc>
            </w:tr>
            <w:tr w:rsidR="00873AA1" w:rsidRPr="003C0C15" w14:paraId="70D7E37B" w14:textId="478F4ABF" w:rsidTr="65E7341B">
              <w:trPr>
                <w:trHeight w:val="530"/>
              </w:trPr>
              <w:tc>
                <w:tcPr>
                  <w:tcW w:w="1472" w:type="dxa"/>
                  <w:vAlign w:val="center"/>
                </w:tcPr>
                <w:p w14:paraId="48CD2B06" w14:textId="16D30144" w:rsidR="002467B1" w:rsidRPr="003C0C15" w:rsidRDefault="002467B1" w:rsidP="00712C19">
                  <w:pPr>
                    <w:rPr>
                      <w:rFonts w:cstheme="minorHAnsi"/>
                      <w:sz w:val="20"/>
                      <w:szCs w:val="24"/>
                    </w:rPr>
                  </w:pPr>
                </w:p>
              </w:tc>
              <w:tc>
                <w:tcPr>
                  <w:tcW w:w="926" w:type="dxa"/>
                  <w:vAlign w:val="center"/>
                </w:tcPr>
                <w:p w14:paraId="01F864B8" w14:textId="2BB3410B" w:rsidR="002467B1" w:rsidRPr="003C0C15" w:rsidRDefault="002467B1" w:rsidP="00712C19">
                  <w:pPr>
                    <w:rPr>
                      <w:rFonts w:cstheme="minorHAnsi"/>
                      <w:sz w:val="20"/>
                      <w:szCs w:val="24"/>
                    </w:rPr>
                  </w:pPr>
                </w:p>
              </w:tc>
              <w:tc>
                <w:tcPr>
                  <w:tcW w:w="1138" w:type="dxa"/>
                  <w:vAlign w:val="center"/>
                </w:tcPr>
                <w:p w14:paraId="313C8AA9" w14:textId="7073F60D" w:rsidR="002467B1" w:rsidRPr="003C0C15" w:rsidRDefault="002467B1" w:rsidP="00712C19">
                  <w:pPr>
                    <w:rPr>
                      <w:rFonts w:cstheme="minorHAnsi"/>
                      <w:sz w:val="20"/>
                      <w:szCs w:val="24"/>
                    </w:rPr>
                  </w:pPr>
                </w:p>
              </w:tc>
              <w:tc>
                <w:tcPr>
                  <w:tcW w:w="1768" w:type="dxa"/>
                  <w:vAlign w:val="center"/>
                </w:tcPr>
                <w:p w14:paraId="7AA0487D" w14:textId="3A808B7C" w:rsidR="002467B1" w:rsidRPr="003C0C15" w:rsidRDefault="002467B1" w:rsidP="00712C19">
                  <w:pPr>
                    <w:rPr>
                      <w:rFonts w:cstheme="minorHAnsi"/>
                      <w:sz w:val="20"/>
                      <w:szCs w:val="24"/>
                    </w:rPr>
                  </w:pPr>
                </w:p>
              </w:tc>
              <w:tc>
                <w:tcPr>
                  <w:tcW w:w="993" w:type="dxa"/>
                  <w:vAlign w:val="center"/>
                </w:tcPr>
                <w:p w14:paraId="7209E51C" w14:textId="0CD09F6B" w:rsidR="002467B1" w:rsidRPr="003C0C15" w:rsidRDefault="002467B1" w:rsidP="005952CB">
                  <w:pPr>
                    <w:jc w:val="center"/>
                    <w:rPr>
                      <w:rFonts w:cstheme="minorHAnsi"/>
                      <w:sz w:val="20"/>
                      <w:szCs w:val="24"/>
                    </w:rPr>
                  </w:pPr>
                </w:p>
              </w:tc>
              <w:tc>
                <w:tcPr>
                  <w:tcW w:w="1418" w:type="dxa"/>
                  <w:vAlign w:val="center"/>
                </w:tcPr>
                <w:p w14:paraId="00A74D33" w14:textId="6A8509AA" w:rsidR="002467B1" w:rsidRPr="003C0C15" w:rsidRDefault="002467B1" w:rsidP="00712C19">
                  <w:pPr>
                    <w:rPr>
                      <w:rFonts w:cstheme="minorHAnsi"/>
                      <w:sz w:val="20"/>
                      <w:szCs w:val="24"/>
                    </w:rPr>
                  </w:pPr>
                </w:p>
              </w:tc>
              <w:tc>
                <w:tcPr>
                  <w:tcW w:w="1579" w:type="dxa"/>
                  <w:vAlign w:val="center"/>
                </w:tcPr>
                <w:p w14:paraId="5F33584D" w14:textId="79793228" w:rsidR="002467B1" w:rsidRPr="003C0C15" w:rsidRDefault="002467B1" w:rsidP="00712C19">
                  <w:pPr>
                    <w:rPr>
                      <w:rFonts w:cstheme="minorHAnsi"/>
                      <w:sz w:val="20"/>
                      <w:szCs w:val="24"/>
                    </w:rPr>
                  </w:pPr>
                </w:p>
              </w:tc>
            </w:tr>
          </w:tbl>
          <w:p w14:paraId="5F3AACAD" w14:textId="14C0A627" w:rsidR="00873AA1" w:rsidRPr="003C0C15" w:rsidRDefault="67E0DD27" w:rsidP="6CAD5F33">
            <w:pPr>
              <w:rPr>
                <w:color w:val="000000"/>
                <w:sz w:val="24"/>
                <w:szCs w:val="24"/>
              </w:rPr>
            </w:pPr>
            <w:r w:rsidRPr="003C0C15">
              <w:rPr>
                <w:color w:val="000000" w:themeColor="text1"/>
                <w:lang w:bidi="en-GB"/>
              </w:rPr>
              <w:t>*Write PBA for professional Bachelor's level, BA for Bachelor's level, MA for Master’s level or PhD level.</w:t>
            </w:r>
            <w:r w:rsidRPr="003C0C15">
              <w:rPr>
                <w:color w:val="000000" w:themeColor="text1"/>
                <w:lang w:bidi="en-GB"/>
              </w:rPr>
              <w:br/>
              <w:t>**Indicate ECTS if you teach a full programme/course, or number of teaching hours excl. preparation if you only teach part of a full course</w:t>
            </w:r>
            <w:r w:rsidRPr="003C0C15">
              <w:rPr>
                <w:color w:val="000000" w:themeColor="text1"/>
                <w:lang w:bidi="en-GB"/>
              </w:rPr>
              <w:br/>
            </w:r>
          </w:p>
          <w:p w14:paraId="75CAAE28" w14:textId="75182206" w:rsidR="00873AA1" w:rsidRPr="003C0C15" w:rsidRDefault="00873AA1" w:rsidP="00873AA1">
            <w:pPr>
              <w:rPr>
                <w:rFonts w:cstheme="minorHAnsi"/>
                <w:b/>
                <w:bCs/>
                <w:iCs/>
                <w:color w:val="000000"/>
                <w:sz w:val="24"/>
                <w:szCs w:val="24"/>
              </w:rPr>
            </w:pPr>
            <w:r w:rsidRPr="003C0C15">
              <w:rPr>
                <w:rFonts w:cstheme="minorHAnsi"/>
                <w:b/>
                <w:color w:val="000000"/>
                <w:sz w:val="24"/>
                <w:szCs w:val="24"/>
                <w:lang w:bidi="en-GB"/>
              </w:rPr>
              <w:t xml:space="preserve">Summary of supervision in the last 12 months: </w:t>
            </w:r>
          </w:p>
          <w:p w14:paraId="4538DF0A" w14:textId="5B364A79" w:rsidR="5314B5A0" w:rsidRPr="003C0C15" w:rsidRDefault="5314B5A0" w:rsidP="5314B5A0">
            <w:pPr>
              <w:rPr>
                <w:color w:val="000000" w:themeColor="text1"/>
                <w:sz w:val="24"/>
                <w:szCs w:val="24"/>
              </w:rPr>
            </w:pPr>
          </w:p>
          <w:tbl>
            <w:tblPr>
              <w:tblStyle w:val="Tabel-Gitter"/>
              <w:tblW w:w="9328" w:type="dxa"/>
              <w:tblCellMar>
                <w:top w:w="28" w:type="dxa"/>
              </w:tblCellMar>
              <w:tblLook w:val="04A0" w:firstRow="1" w:lastRow="0" w:firstColumn="1" w:lastColumn="0" w:noHBand="0" w:noVBand="1"/>
            </w:tblPr>
            <w:tblGrid>
              <w:gridCol w:w="2024"/>
              <w:gridCol w:w="882"/>
              <w:gridCol w:w="1202"/>
              <w:gridCol w:w="2160"/>
              <w:gridCol w:w="3060"/>
            </w:tblGrid>
            <w:tr w:rsidR="00873AA1" w:rsidRPr="003C0C15" w14:paraId="2D771DAF" w14:textId="77777777" w:rsidTr="002A059C">
              <w:trPr>
                <w:trHeight w:val="530"/>
              </w:trPr>
              <w:tc>
                <w:tcPr>
                  <w:tcW w:w="2024" w:type="dxa"/>
                  <w:vAlign w:val="center"/>
                </w:tcPr>
                <w:p w14:paraId="799FB0BE" w14:textId="77777777" w:rsidR="00873AA1" w:rsidRPr="003C0C15" w:rsidRDefault="00873AA1" w:rsidP="00873AA1">
                  <w:pPr>
                    <w:rPr>
                      <w:rFonts w:cstheme="minorHAnsi"/>
                      <w:sz w:val="20"/>
                      <w:szCs w:val="24"/>
                    </w:rPr>
                  </w:pPr>
                  <w:r w:rsidRPr="003C0C15">
                    <w:rPr>
                      <w:rFonts w:cstheme="minorHAnsi"/>
                      <w:sz w:val="20"/>
                      <w:szCs w:val="24"/>
                      <w:lang w:bidi="en-GB"/>
                    </w:rPr>
                    <w:t>Course / Subject</w:t>
                  </w:r>
                </w:p>
              </w:tc>
              <w:tc>
                <w:tcPr>
                  <w:tcW w:w="882" w:type="dxa"/>
                  <w:vAlign w:val="center"/>
                </w:tcPr>
                <w:p w14:paraId="7E4C64CD" w14:textId="77777777" w:rsidR="00873AA1" w:rsidRPr="003C0C15" w:rsidRDefault="00873AA1" w:rsidP="00873AA1">
                  <w:pPr>
                    <w:rPr>
                      <w:rFonts w:cstheme="minorHAnsi"/>
                      <w:sz w:val="20"/>
                      <w:szCs w:val="24"/>
                    </w:rPr>
                  </w:pPr>
                  <w:r w:rsidRPr="003C0C15">
                    <w:rPr>
                      <w:rFonts w:cstheme="minorHAnsi"/>
                      <w:sz w:val="20"/>
                      <w:szCs w:val="24"/>
                      <w:lang w:bidi="en-GB"/>
                    </w:rPr>
                    <w:t>Level*</w:t>
                  </w:r>
                </w:p>
              </w:tc>
              <w:tc>
                <w:tcPr>
                  <w:tcW w:w="1202" w:type="dxa"/>
                  <w:vAlign w:val="center"/>
                </w:tcPr>
                <w:p w14:paraId="301AFDA4" w14:textId="6A2D9E27" w:rsidR="00873AA1" w:rsidRPr="003C0C15" w:rsidRDefault="00873AA1" w:rsidP="00873AA1">
                  <w:pPr>
                    <w:jc w:val="center"/>
                    <w:rPr>
                      <w:rFonts w:cstheme="minorHAnsi"/>
                      <w:sz w:val="20"/>
                      <w:szCs w:val="24"/>
                    </w:rPr>
                  </w:pPr>
                  <w:r w:rsidRPr="003C0C15">
                    <w:rPr>
                      <w:rFonts w:cstheme="minorHAnsi"/>
                      <w:sz w:val="20"/>
                      <w:szCs w:val="24"/>
                      <w:lang w:bidi="en-GB"/>
                    </w:rPr>
                    <w:t>Number of hours</w:t>
                  </w:r>
                </w:p>
              </w:tc>
              <w:tc>
                <w:tcPr>
                  <w:tcW w:w="2160" w:type="dxa"/>
                  <w:vAlign w:val="center"/>
                </w:tcPr>
                <w:p w14:paraId="1681542C" w14:textId="72D6C24D" w:rsidR="00873AA1" w:rsidRPr="003C0C15" w:rsidRDefault="00873AA1" w:rsidP="00873AA1">
                  <w:pPr>
                    <w:rPr>
                      <w:rFonts w:cstheme="minorHAnsi"/>
                      <w:sz w:val="20"/>
                      <w:szCs w:val="24"/>
                    </w:rPr>
                  </w:pPr>
                  <w:r w:rsidRPr="003C0C15">
                    <w:rPr>
                      <w:rFonts w:cstheme="minorHAnsi"/>
                      <w:sz w:val="20"/>
                      <w:szCs w:val="24"/>
                      <w:lang w:bidi="en-GB"/>
                    </w:rPr>
                    <w:t>Type of examination, if relevant</w:t>
                  </w:r>
                </w:p>
              </w:tc>
              <w:tc>
                <w:tcPr>
                  <w:tcW w:w="3060" w:type="dxa"/>
                  <w:vAlign w:val="center"/>
                </w:tcPr>
                <w:p w14:paraId="22C2FD2B" w14:textId="2D144283" w:rsidR="00873AA1" w:rsidRPr="003C0C15" w:rsidRDefault="00873AA1" w:rsidP="00873AA1">
                  <w:pPr>
                    <w:rPr>
                      <w:rFonts w:cstheme="minorHAnsi"/>
                      <w:sz w:val="20"/>
                      <w:szCs w:val="24"/>
                    </w:rPr>
                  </w:pPr>
                  <w:r w:rsidRPr="003C0C15">
                    <w:rPr>
                      <w:rFonts w:cstheme="minorHAnsi"/>
                      <w:sz w:val="20"/>
                      <w:szCs w:val="24"/>
                      <w:lang w:bidi="en-GB"/>
                    </w:rPr>
                    <w:t>Principal or co-supervisor</w:t>
                  </w:r>
                </w:p>
              </w:tc>
            </w:tr>
            <w:tr w:rsidR="00873AA1" w:rsidRPr="003C0C15" w14:paraId="32FB7019" w14:textId="77777777" w:rsidTr="002A059C">
              <w:trPr>
                <w:trHeight w:val="530"/>
              </w:trPr>
              <w:tc>
                <w:tcPr>
                  <w:tcW w:w="2024" w:type="dxa"/>
                  <w:vAlign w:val="center"/>
                </w:tcPr>
                <w:p w14:paraId="4DBA8BDB" w14:textId="77777777" w:rsidR="00873AA1" w:rsidRPr="003C0C15" w:rsidRDefault="00873AA1" w:rsidP="00873AA1">
                  <w:pPr>
                    <w:rPr>
                      <w:rFonts w:cstheme="minorHAnsi"/>
                      <w:sz w:val="20"/>
                      <w:szCs w:val="24"/>
                    </w:rPr>
                  </w:pPr>
                </w:p>
              </w:tc>
              <w:tc>
                <w:tcPr>
                  <w:tcW w:w="882" w:type="dxa"/>
                  <w:vAlign w:val="center"/>
                </w:tcPr>
                <w:p w14:paraId="08941CC4" w14:textId="77777777" w:rsidR="00873AA1" w:rsidRPr="003C0C15" w:rsidRDefault="00873AA1" w:rsidP="00873AA1">
                  <w:pPr>
                    <w:rPr>
                      <w:rFonts w:cstheme="minorHAnsi"/>
                      <w:sz w:val="20"/>
                      <w:szCs w:val="24"/>
                    </w:rPr>
                  </w:pPr>
                </w:p>
              </w:tc>
              <w:tc>
                <w:tcPr>
                  <w:tcW w:w="1202" w:type="dxa"/>
                  <w:vAlign w:val="center"/>
                </w:tcPr>
                <w:p w14:paraId="2402BAB1" w14:textId="77777777" w:rsidR="00873AA1" w:rsidRPr="003C0C15" w:rsidRDefault="00873AA1" w:rsidP="00873AA1">
                  <w:pPr>
                    <w:jc w:val="center"/>
                    <w:rPr>
                      <w:rFonts w:cstheme="minorHAnsi"/>
                      <w:sz w:val="20"/>
                      <w:szCs w:val="24"/>
                    </w:rPr>
                  </w:pPr>
                </w:p>
              </w:tc>
              <w:tc>
                <w:tcPr>
                  <w:tcW w:w="2160" w:type="dxa"/>
                  <w:vAlign w:val="center"/>
                </w:tcPr>
                <w:p w14:paraId="17C0D8D1" w14:textId="77777777" w:rsidR="00873AA1" w:rsidRPr="003C0C15" w:rsidRDefault="00873AA1" w:rsidP="00873AA1">
                  <w:pPr>
                    <w:rPr>
                      <w:rFonts w:cstheme="minorHAnsi"/>
                      <w:sz w:val="20"/>
                      <w:szCs w:val="24"/>
                    </w:rPr>
                  </w:pPr>
                </w:p>
              </w:tc>
              <w:tc>
                <w:tcPr>
                  <w:tcW w:w="3060" w:type="dxa"/>
                  <w:vAlign w:val="center"/>
                </w:tcPr>
                <w:p w14:paraId="5C4A8C76" w14:textId="77777777" w:rsidR="00873AA1" w:rsidRPr="003C0C15" w:rsidRDefault="00873AA1" w:rsidP="00873AA1">
                  <w:pPr>
                    <w:rPr>
                      <w:rFonts w:cstheme="minorHAnsi"/>
                      <w:sz w:val="20"/>
                      <w:szCs w:val="24"/>
                    </w:rPr>
                  </w:pPr>
                </w:p>
              </w:tc>
            </w:tr>
            <w:tr w:rsidR="00873AA1" w:rsidRPr="003C0C15" w14:paraId="489991EF" w14:textId="77777777" w:rsidTr="002A059C">
              <w:trPr>
                <w:trHeight w:val="530"/>
              </w:trPr>
              <w:tc>
                <w:tcPr>
                  <w:tcW w:w="2024" w:type="dxa"/>
                  <w:vAlign w:val="center"/>
                </w:tcPr>
                <w:p w14:paraId="730831C4" w14:textId="77777777" w:rsidR="00873AA1" w:rsidRPr="003C0C15" w:rsidRDefault="00873AA1" w:rsidP="00873AA1">
                  <w:pPr>
                    <w:rPr>
                      <w:rFonts w:cstheme="minorHAnsi"/>
                      <w:sz w:val="20"/>
                      <w:szCs w:val="24"/>
                    </w:rPr>
                  </w:pPr>
                </w:p>
              </w:tc>
              <w:tc>
                <w:tcPr>
                  <w:tcW w:w="882" w:type="dxa"/>
                  <w:vAlign w:val="center"/>
                </w:tcPr>
                <w:p w14:paraId="1C6A1F5F" w14:textId="77777777" w:rsidR="00873AA1" w:rsidRPr="003C0C15" w:rsidRDefault="00873AA1" w:rsidP="00873AA1">
                  <w:pPr>
                    <w:rPr>
                      <w:rFonts w:cstheme="minorHAnsi"/>
                      <w:sz w:val="20"/>
                      <w:szCs w:val="24"/>
                    </w:rPr>
                  </w:pPr>
                </w:p>
              </w:tc>
              <w:tc>
                <w:tcPr>
                  <w:tcW w:w="1202" w:type="dxa"/>
                  <w:vAlign w:val="center"/>
                </w:tcPr>
                <w:p w14:paraId="0111403F" w14:textId="77777777" w:rsidR="00873AA1" w:rsidRPr="003C0C15" w:rsidRDefault="00873AA1" w:rsidP="00873AA1">
                  <w:pPr>
                    <w:jc w:val="center"/>
                    <w:rPr>
                      <w:rFonts w:cstheme="minorHAnsi"/>
                      <w:sz w:val="20"/>
                      <w:szCs w:val="24"/>
                    </w:rPr>
                  </w:pPr>
                </w:p>
              </w:tc>
              <w:tc>
                <w:tcPr>
                  <w:tcW w:w="2160" w:type="dxa"/>
                  <w:vAlign w:val="center"/>
                </w:tcPr>
                <w:p w14:paraId="0DDA559B" w14:textId="77777777" w:rsidR="00873AA1" w:rsidRPr="003C0C15" w:rsidRDefault="00873AA1" w:rsidP="00873AA1">
                  <w:pPr>
                    <w:rPr>
                      <w:rFonts w:cstheme="minorHAnsi"/>
                      <w:sz w:val="20"/>
                      <w:szCs w:val="24"/>
                    </w:rPr>
                  </w:pPr>
                </w:p>
              </w:tc>
              <w:tc>
                <w:tcPr>
                  <w:tcW w:w="3060" w:type="dxa"/>
                  <w:vAlign w:val="center"/>
                </w:tcPr>
                <w:p w14:paraId="0C12CEF0" w14:textId="77777777" w:rsidR="00873AA1" w:rsidRPr="003C0C15" w:rsidRDefault="00873AA1" w:rsidP="00873AA1">
                  <w:pPr>
                    <w:rPr>
                      <w:rFonts w:cstheme="minorHAnsi"/>
                      <w:sz w:val="20"/>
                      <w:szCs w:val="24"/>
                    </w:rPr>
                  </w:pPr>
                </w:p>
              </w:tc>
            </w:tr>
            <w:tr w:rsidR="00873AA1" w:rsidRPr="003C0C15" w14:paraId="196D67D1" w14:textId="77777777" w:rsidTr="002A059C">
              <w:trPr>
                <w:trHeight w:val="530"/>
              </w:trPr>
              <w:tc>
                <w:tcPr>
                  <w:tcW w:w="2024" w:type="dxa"/>
                  <w:vAlign w:val="center"/>
                </w:tcPr>
                <w:p w14:paraId="46805D9F" w14:textId="77777777" w:rsidR="00873AA1" w:rsidRPr="003C0C15" w:rsidRDefault="00873AA1" w:rsidP="00873AA1">
                  <w:pPr>
                    <w:rPr>
                      <w:rFonts w:cstheme="minorHAnsi"/>
                      <w:sz w:val="20"/>
                      <w:szCs w:val="24"/>
                    </w:rPr>
                  </w:pPr>
                </w:p>
              </w:tc>
              <w:tc>
                <w:tcPr>
                  <w:tcW w:w="882" w:type="dxa"/>
                  <w:vAlign w:val="center"/>
                </w:tcPr>
                <w:p w14:paraId="45946C30" w14:textId="77777777" w:rsidR="00873AA1" w:rsidRPr="003C0C15" w:rsidRDefault="00873AA1" w:rsidP="00873AA1">
                  <w:pPr>
                    <w:rPr>
                      <w:rFonts w:cstheme="minorHAnsi"/>
                      <w:sz w:val="20"/>
                      <w:szCs w:val="24"/>
                    </w:rPr>
                  </w:pPr>
                </w:p>
              </w:tc>
              <w:tc>
                <w:tcPr>
                  <w:tcW w:w="1202" w:type="dxa"/>
                  <w:vAlign w:val="center"/>
                </w:tcPr>
                <w:p w14:paraId="5D3A506C" w14:textId="77777777" w:rsidR="00873AA1" w:rsidRPr="003C0C15" w:rsidRDefault="00873AA1" w:rsidP="00873AA1">
                  <w:pPr>
                    <w:jc w:val="center"/>
                    <w:rPr>
                      <w:rFonts w:cstheme="minorHAnsi"/>
                      <w:sz w:val="20"/>
                      <w:szCs w:val="24"/>
                    </w:rPr>
                  </w:pPr>
                </w:p>
              </w:tc>
              <w:tc>
                <w:tcPr>
                  <w:tcW w:w="2160" w:type="dxa"/>
                  <w:vAlign w:val="center"/>
                </w:tcPr>
                <w:p w14:paraId="212C2823" w14:textId="77777777" w:rsidR="00873AA1" w:rsidRPr="003C0C15" w:rsidRDefault="00873AA1" w:rsidP="00873AA1">
                  <w:pPr>
                    <w:rPr>
                      <w:rFonts w:cstheme="minorHAnsi"/>
                      <w:sz w:val="20"/>
                      <w:szCs w:val="24"/>
                    </w:rPr>
                  </w:pPr>
                </w:p>
              </w:tc>
              <w:tc>
                <w:tcPr>
                  <w:tcW w:w="3060" w:type="dxa"/>
                  <w:vAlign w:val="center"/>
                </w:tcPr>
                <w:p w14:paraId="360C8595" w14:textId="77777777" w:rsidR="00873AA1" w:rsidRPr="003C0C15" w:rsidRDefault="00873AA1" w:rsidP="00873AA1">
                  <w:pPr>
                    <w:rPr>
                      <w:rFonts w:cstheme="minorHAnsi"/>
                      <w:sz w:val="20"/>
                      <w:szCs w:val="24"/>
                    </w:rPr>
                  </w:pPr>
                </w:p>
              </w:tc>
            </w:tr>
            <w:tr w:rsidR="00873AA1" w:rsidRPr="003C0C15" w14:paraId="131F7EDE" w14:textId="77777777" w:rsidTr="002A059C">
              <w:trPr>
                <w:trHeight w:val="530"/>
              </w:trPr>
              <w:tc>
                <w:tcPr>
                  <w:tcW w:w="2024" w:type="dxa"/>
                  <w:vAlign w:val="center"/>
                </w:tcPr>
                <w:p w14:paraId="153489BB" w14:textId="77777777" w:rsidR="00873AA1" w:rsidRPr="003C0C15" w:rsidRDefault="00873AA1" w:rsidP="00873AA1">
                  <w:pPr>
                    <w:rPr>
                      <w:rFonts w:cstheme="minorHAnsi"/>
                      <w:sz w:val="20"/>
                      <w:szCs w:val="24"/>
                    </w:rPr>
                  </w:pPr>
                </w:p>
              </w:tc>
              <w:tc>
                <w:tcPr>
                  <w:tcW w:w="882" w:type="dxa"/>
                  <w:vAlign w:val="center"/>
                </w:tcPr>
                <w:p w14:paraId="1B948561" w14:textId="77777777" w:rsidR="00873AA1" w:rsidRPr="003C0C15" w:rsidRDefault="00873AA1" w:rsidP="00873AA1">
                  <w:pPr>
                    <w:rPr>
                      <w:rFonts w:cstheme="minorHAnsi"/>
                      <w:sz w:val="20"/>
                      <w:szCs w:val="24"/>
                    </w:rPr>
                  </w:pPr>
                </w:p>
              </w:tc>
              <w:tc>
                <w:tcPr>
                  <w:tcW w:w="1202" w:type="dxa"/>
                  <w:vAlign w:val="center"/>
                </w:tcPr>
                <w:p w14:paraId="3219DE82" w14:textId="77777777" w:rsidR="00873AA1" w:rsidRPr="003C0C15" w:rsidRDefault="00873AA1" w:rsidP="00873AA1">
                  <w:pPr>
                    <w:jc w:val="center"/>
                    <w:rPr>
                      <w:rFonts w:cstheme="minorHAnsi"/>
                      <w:sz w:val="20"/>
                      <w:szCs w:val="24"/>
                    </w:rPr>
                  </w:pPr>
                </w:p>
              </w:tc>
              <w:tc>
                <w:tcPr>
                  <w:tcW w:w="2160" w:type="dxa"/>
                  <w:vAlign w:val="center"/>
                </w:tcPr>
                <w:p w14:paraId="2579FEBD" w14:textId="77777777" w:rsidR="00873AA1" w:rsidRPr="003C0C15" w:rsidRDefault="00873AA1" w:rsidP="00873AA1">
                  <w:pPr>
                    <w:rPr>
                      <w:rFonts w:cstheme="minorHAnsi"/>
                      <w:sz w:val="20"/>
                      <w:szCs w:val="24"/>
                    </w:rPr>
                  </w:pPr>
                </w:p>
              </w:tc>
              <w:tc>
                <w:tcPr>
                  <w:tcW w:w="3060" w:type="dxa"/>
                  <w:vAlign w:val="center"/>
                </w:tcPr>
                <w:p w14:paraId="542E6682" w14:textId="77777777" w:rsidR="00873AA1" w:rsidRPr="003C0C15" w:rsidRDefault="00873AA1" w:rsidP="00873AA1">
                  <w:pPr>
                    <w:rPr>
                      <w:rFonts w:cstheme="minorHAnsi"/>
                      <w:sz w:val="20"/>
                      <w:szCs w:val="24"/>
                    </w:rPr>
                  </w:pPr>
                </w:p>
              </w:tc>
            </w:tr>
          </w:tbl>
          <w:p w14:paraId="1723B3C7" w14:textId="7EEE35C5" w:rsidR="00873AA1" w:rsidRPr="003C0C15" w:rsidRDefault="000D344C" w:rsidP="00E0204E">
            <w:pPr>
              <w:rPr>
                <w:rFonts w:cstheme="minorHAnsi"/>
              </w:rPr>
            </w:pPr>
            <w:r w:rsidRPr="003C0C15">
              <w:rPr>
                <w:color w:val="000000" w:themeColor="text1"/>
                <w:lang w:bidi="en-GB"/>
              </w:rPr>
              <w:t>*Write PBA for professional Bachelor's level, BA for Bachelor's level, MA for Master’s level or PhD level.</w:t>
            </w:r>
          </w:p>
          <w:p w14:paraId="4841DD09" w14:textId="236BB60A" w:rsidR="00C756F1" w:rsidRPr="003C0C15" w:rsidRDefault="00C756F1" w:rsidP="00E0204E">
            <w:pPr>
              <w:rPr>
                <w:rFonts w:cstheme="minorHAnsi"/>
                <w:color w:val="000000"/>
              </w:rPr>
            </w:pPr>
          </w:p>
        </w:tc>
      </w:tr>
      <w:tr w:rsidR="00E0204E" w:rsidRPr="003C0C15" w14:paraId="34F3068D" w14:textId="77777777" w:rsidTr="6CAD5F33">
        <w:tc>
          <w:tcPr>
            <w:tcW w:w="0" w:type="auto"/>
            <w:vAlign w:val="center"/>
          </w:tcPr>
          <w:p w14:paraId="4D619DE4" w14:textId="73FD3877" w:rsidR="00356619" w:rsidRPr="003C0C15" w:rsidRDefault="005952CB" w:rsidP="00873AA1">
            <w:pPr>
              <w:rPr>
                <w:rFonts w:cstheme="minorHAnsi"/>
                <w:color w:val="000000"/>
                <w:sz w:val="24"/>
                <w:szCs w:val="24"/>
              </w:rPr>
            </w:pPr>
            <w:r w:rsidRPr="003C0C15">
              <w:rPr>
                <w:rFonts w:cstheme="minorHAnsi"/>
                <w:i/>
                <w:color w:val="000000"/>
                <w:sz w:val="24"/>
                <w:szCs w:val="24"/>
                <w:lang w:bidi="en-GB"/>
              </w:rPr>
              <w:lastRenderedPageBreak/>
              <w:t>Supplementary description of teaching, supervision activities, examination and assessment work in previous years. Max. 1,250 characters or 1/2 A4 page.</w:t>
            </w:r>
          </w:p>
        </w:tc>
      </w:tr>
      <w:tr w:rsidR="00873AA1" w:rsidRPr="003C0C15" w14:paraId="17F20040" w14:textId="77777777" w:rsidTr="6CAD5F33">
        <w:trPr>
          <w:trHeight w:val="1575"/>
        </w:trPr>
        <w:tc>
          <w:tcPr>
            <w:tcW w:w="0" w:type="auto"/>
            <w:vAlign w:val="center"/>
          </w:tcPr>
          <w:p w14:paraId="2F3ED159" w14:textId="28E4ED60" w:rsidR="00873AA1" w:rsidRPr="003C0C15" w:rsidRDefault="00873AA1" w:rsidP="716E3109">
            <w:pPr>
              <w:rPr>
                <w:i/>
                <w:iCs/>
                <w:color w:val="000000"/>
                <w:sz w:val="24"/>
                <w:szCs w:val="24"/>
              </w:rPr>
            </w:pPr>
          </w:p>
        </w:tc>
      </w:tr>
      <w:tr w:rsidR="001A6009" w:rsidRPr="003C0C15" w14:paraId="1DBC88C9" w14:textId="77777777" w:rsidTr="6CAD5F33">
        <w:trPr>
          <w:trHeight w:val="567"/>
        </w:trPr>
        <w:tc>
          <w:tcPr>
            <w:tcW w:w="0" w:type="auto"/>
            <w:shd w:val="clear" w:color="auto" w:fill="F2F2F2" w:themeFill="background1" w:themeFillShade="F2"/>
            <w:vAlign w:val="center"/>
          </w:tcPr>
          <w:p w14:paraId="5BBA863C" w14:textId="1D69007B" w:rsidR="00EA706A" w:rsidRPr="003C0C15" w:rsidRDefault="6B05E905" w:rsidP="5314B5A0">
            <w:pPr>
              <w:rPr>
                <w:b/>
                <w:bCs/>
                <w:color w:val="000000"/>
                <w:sz w:val="24"/>
                <w:szCs w:val="24"/>
              </w:rPr>
            </w:pPr>
            <w:r w:rsidRPr="003C0C15">
              <w:rPr>
                <w:b/>
                <w:color w:val="000000" w:themeColor="text1"/>
                <w:sz w:val="24"/>
                <w:szCs w:val="24"/>
                <w:lang w:bidi="en-GB"/>
              </w:rPr>
              <w:t>2) Teaching evaluation and other quality assurance work</w:t>
            </w:r>
          </w:p>
        </w:tc>
      </w:tr>
      <w:tr w:rsidR="00C56BCE" w:rsidRPr="003C0C15" w14:paraId="3B099CC3" w14:textId="77777777" w:rsidTr="6CAD5F33">
        <w:trPr>
          <w:trHeight w:val="680"/>
        </w:trPr>
        <w:tc>
          <w:tcPr>
            <w:tcW w:w="0" w:type="auto"/>
            <w:vAlign w:val="center"/>
          </w:tcPr>
          <w:p w14:paraId="5F27AC92" w14:textId="71A8D087" w:rsidR="00AD1B92" w:rsidRPr="003C0C15" w:rsidRDefault="4B0FDC94" w:rsidP="00E0204E">
            <w:r w:rsidRPr="003C0C15">
              <w:rPr>
                <w:i/>
                <w:color w:val="000000" w:themeColor="text1"/>
                <w:sz w:val="24"/>
                <w:szCs w:val="24"/>
                <w:lang w:bidi="en-GB"/>
              </w:rPr>
              <w:t xml:space="preserve">Description of the student evaluations of my teaching (quantitative and/or qualitative evaluations) over the past year. </w:t>
            </w:r>
            <w:r w:rsidR="00AF64E9" w:rsidRPr="003C0C15">
              <w:rPr>
                <w:lang w:bidi="en-GB"/>
              </w:rPr>
              <w:br/>
            </w:r>
            <w:r w:rsidR="2DC98B3F" w:rsidRPr="003C0C15">
              <w:rPr>
                <w:i/>
                <w:color w:val="000000" w:themeColor="text1"/>
                <w:sz w:val="24"/>
                <w:szCs w:val="24"/>
                <w:lang w:bidi="en-GB"/>
              </w:rPr>
              <w:t>Only for course managers: Preferably supplemented with a brief reflection on the results. Max. 1,250 characters or 1/2 A4 page.</w:t>
            </w:r>
            <w:r w:rsidR="00AF64E9" w:rsidRPr="003C0C15">
              <w:rPr>
                <w:lang w:bidi="en-GB"/>
              </w:rPr>
              <w:br/>
            </w:r>
          </w:p>
          <w:p w14:paraId="03B551F4" w14:textId="3589EEA9" w:rsidR="006152B6" w:rsidRPr="003C0C15" w:rsidRDefault="33B44745" w:rsidP="5314B5A0">
            <w:pPr>
              <w:rPr>
                <w:color w:val="AEAAAA" w:themeColor="background2" w:themeShade="BF"/>
                <w:sz w:val="24"/>
                <w:szCs w:val="24"/>
              </w:rPr>
            </w:pPr>
            <w:r w:rsidRPr="003C0C15">
              <w:rPr>
                <w:color w:val="AEAAAA" w:themeColor="background2" w:themeShade="BF"/>
                <w:sz w:val="24"/>
                <w:szCs w:val="24"/>
                <w:lang w:bidi="en-GB"/>
              </w:rPr>
              <w:t>-----------------------------</w:t>
            </w:r>
            <w:r w:rsidR="006152B6" w:rsidRPr="003C0C15">
              <w:rPr>
                <w:lang w:bidi="en-GB"/>
              </w:rPr>
              <w:br/>
            </w:r>
            <w:r w:rsidRPr="003C0C15">
              <w:rPr>
                <w:b/>
                <w:color w:val="AEAAAA" w:themeColor="background2" w:themeShade="BF"/>
                <w:sz w:val="24"/>
                <w:szCs w:val="24"/>
                <w:lang w:bidi="en-GB"/>
              </w:rPr>
              <w:t xml:space="preserve">Example – student instructors/PhD students/DVIPs: </w:t>
            </w:r>
            <w:r w:rsidR="006152B6" w:rsidRPr="003C0C15">
              <w:rPr>
                <w:lang w:bidi="en-GB"/>
              </w:rPr>
              <w:br/>
            </w:r>
            <w:r w:rsidRPr="003C0C15">
              <w:rPr>
                <w:color w:val="AEAAAA" w:themeColor="background2" w:themeShade="BF"/>
                <w:sz w:val="24"/>
                <w:szCs w:val="24"/>
                <w:lang w:bidi="en-GB"/>
              </w:rPr>
              <w:t xml:space="preserve">In collaboration with my supervisor/under the supervision of NN, I have carried out teaching evaluation of my own teaching. </w:t>
            </w:r>
            <w:r w:rsidR="006152B6" w:rsidRPr="003C0C15">
              <w:rPr>
                <w:lang w:bidi="en-GB"/>
              </w:rPr>
              <w:br/>
            </w:r>
            <w:r w:rsidRPr="003C0C15">
              <w:rPr>
                <w:color w:val="AEAAAA" w:themeColor="background2" w:themeShade="BF"/>
                <w:sz w:val="24"/>
                <w:szCs w:val="24"/>
                <w:lang w:bidi="en-GB"/>
              </w:rPr>
              <w:t>The evaluation format was .... and the results led to the following overall conclusions...</w:t>
            </w:r>
            <w:r w:rsidR="006152B6" w:rsidRPr="003C0C15">
              <w:rPr>
                <w:lang w:bidi="en-GB"/>
              </w:rPr>
              <w:br/>
            </w:r>
            <w:r w:rsidR="006152B6" w:rsidRPr="003C0C15">
              <w:rPr>
                <w:lang w:bidi="en-GB"/>
              </w:rPr>
              <w:br/>
            </w:r>
            <w:r w:rsidRPr="003C0C15">
              <w:rPr>
                <w:color w:val="AEAAAA" w:themeColor="background2" w:themeShade="BF"/>
                <w:sz w:val="24"/>
                <w:szCs w:val="24"/>
                <w:lang w:bidi="en-GB"/>
              </w:rPr>
              <w:t>The teaching evaluation has meant the following... (brief</w:t>
            </w:r>
            <w:r w:rsidR="006152B6" w:rsidRPr="003C0C15">
              <w:rPr>
                <w:lang w:bidi="en-GB"/>
              </w:rPr>
              <w:t xml:space="preserve"> </w:t>
            </w:r>
            <w:r w:rsidRPr="003C0C15">
              <w:rPr>
                <w:color w:val="AEAAAA" w:themeColor="background2" w:themeShade="BF"/>
                <w:sz w:val="24"/>
                <w:szCs w:val="24"/>
                <w:lang w:bidi="en-GB"/>
              </w:rPr>
              <w:t xml:space="preserve">reflection on your teaching/supervision evaluation work).  </w:t>
            </w:r>
            <w:r w:rsidR="006152B6" w:rsidRPr="003C0C15">
              <w:rPr>
                <w:lang w:bidi="en-GB"/>
              </w:rPr>
              <w:br/>
            </w:r>
          </w:p>
          <w:p w14:paraId="65DEA09D" w14:textId="7118C21D" w:rsidR="006152B6" w:rsidRPr="003C0C15" w:rsidRDefault="006152B6" w:rsidP="005458F3">
            <w:pPr>
              <w:rPr>
                <w:rFonts w:cstheme="minorHAnsi"/>
                <w:iCs/>
                <w:color w:val="AEAAAA" w:themeColor="background2" w:themeShade="BF"/>
                <w:sz w:val="24"/>
                <w:szCs w:val="24"/>
              </w:rPr>
            </w:pPr>
            <w:r w:rsidRPr="003C0C15">
              <w:rPr>
                <w:rFonts w:cstheme="minorHAnsi"/>
                <w:color w:val="AEAAAA" w:themeColor="background2" w:themeShade="BF"/>
                <w:sz w:val="24"/>
                <w:szCs w:val="24"/>
                <w:lang w:bidi="en-GB"/>
              </w:rPr>
              <w:t>-----------------------------</w:t>
            </w:r>
            <w:r w:rsidRPr="003C0C15">
              <w:rPr>
                <w:rFonts w:cstheme="minorHAnsi"/>
                <w:color w:val="AEAAAA" w:themeColor="background2" w:themeShade="BF"/>
                <w:sz w:val="24"/>
                <w:szCs w:val="24"/>
                <w:lang w:bidi="en-GB"/>
              </w:rPr>
              <w:br/>
            </w:r>
            <w:r w:rsidRPr="003C0C15">
              <w:rPr>
                <w:rFonts w:cstheme="minorHAnsi"/>
                <w:b/>
                <w:color w:val="AEAAAA" w:themeColor="background2" w:themeShade="BF"/>
                <w:sz w:val="24"/>
                <w:szCs w:val="24"/>
                <w:lang w:bidi="en-GB"/>
              </w:rPr>
              <w:t xml:space="preserve">Example – teaching assistant professors/assistant professors/researchers/senior clinical instructors of dentistry:  </w:t>
            </w:r>
            <w:r w:rsidRPr="003C0C15">
              <w:rPr>
                <w:rFonts w:cstheme="minorHAnsi"/>
                <w:b/>
                <w:color w:val="AEAAAA" w:themeColor="background2" w:themeShade="BF"/>
                <w:sz w:val="24"/>
                <w:szCs w:val="24"/>
                <w:lang w:bidi="en-GB"/>
              </w:rPr>
              <w:br/>
            </w:r>
            <w:r w:rsidRPr="003C0C15">
              <w:rPr>
                <w:rFonts w:cstheme="minorHAnsi"/>
                <w:color w:val="AEAAAA" w:themeColor="background2" w:themeShade="BF"/>
                <w:sz w:val="24"/>
                <w:szCs w:val="24"/>
                <w:lang w:bidi="en-GB"/>
              </w:rPr>
              <w:t xml:space="preserve">I work systematically to develop my own teaching and supervision based on students' teaching evaluations (frequency and format). </w:t>
            </w:r>
            <w:r w:rsidRPr="003C0C15">
              <w:rPr>
                <w:rFonts w:cstheme="minorHAnsi"/>
                <w:color w:val="AEAAAA" w:themeColor="background2" w:themeShade="BF"/>
                <w:sz w:val="24"/>
                <w:szCs w:val="24"/>
                <w:lang w:bidi="en-GB"/>
              </w:rPr>
              <w:br/>
              <w:t>I have used the evaluation format for the past xx semesters/number of courses. It has been further developed over the years/semesters so that... with the result that...</w:t>
            </w:r>
            <w:r w:rsidRPr="003C0C15">
              <w:rPr>
                <w:rFonts w:cstheme="minorHAnsi"/>
                <w:color w:val="AEAAAA" w:themeColor="background2" w:themeShade="BF"/>
                <w:sz w:val="24"/>
                <w:szCs w:val="24"/>
                <w:lang w:bidi="en-GB"/>
              </w:rPr>
              <w:br/>
              <w:t>The overall results of the 2023 teaching evaluations have been....</w:t>
            </w:r>
            <w:r w:rsidRPr="003C0C15">
              <w:rPr>
                <w:rFonts w:cstheme="minorHAnsi"/>
                <w:color w:val="AEAAAA" w:themeColor="background2" w:themeShade="BF"/>
                <w:sz w:val="24"/>
                <w:szCs w:val="24"/>
                <w:lang w:bidi="en-GB"/>
              </w:rPr>
              <w:br/>
              <w:t>This has resulted in the following...</w:t>
            </w:r>
            <w:r w:rsidRPr="003C0C15">
              <w:rPr>
                <w:rFonts w:cstheme="minorHAnsi"/>
                <w:color w:val="AEAAAA" w:themeColor="background2" w:themeShade="BF"/>
                <w:sz w:val="24"/>
                <w:szCs w:val="24"/>
                <w:lang w:bidi="en-GB"/>
              </w:rPr>
              <w:br/>
            </w:r>
            <w:r w:rsidRPr="003C0C15">
              <w:rPr>
                <w:rFonts w:cstheme="minorHAnsi"/>
                <w:color w:val="AEAAAA" w:themeColor="background2" w:themeShade="BF"/>
                <w:sz w:val="24"/>
                <w:szCs w:val="24"/>
                <w:lang w:bidi="en-GB"/>
              </w:rPr>
              <w:br/>
              <w:t xml:space="preserve">Teaching evaluation is essential for ... (brief overall reflection on teaching and supervision evaluation, incl. why the evaluation is important).  </w:t>
            </w:r>
          </w:p>
          <w:p w14:paraId="34892C8B" w14:textId="77777777" w:rsidR="006152B6" w:rsidRPr="003C0C15" w:rsidRDefault="006152B6" w:rsidP="005458F3">
            <w:pPr>
              <w:rPr>
                <w:rFonts w:cstheme="minorHAnsi"/>
                <w:b/>
                <w:bCs/>
                <w:iCs/>
                <w:color w:val="AEAAAA" w:themeColor="background2" w:themeShade="BF"/>
                <w:sz w:val="24"/>
                <w:szCs w:val="24"/>
              </w:rPr>
            </w:pPr>
          </w:p>
          <w:p w14:paraId="3C11D018" w14:textId="2B5CF2E8" w:rsidR="00356619" w:rsidRPr="003C0C15" w:rsidRDefault="006152B6" w:rsidP="0CB3CE52">
            <w:pPr>
              <w:rPr>
                <w:color w:val="000000" w:themeColor="text1"/>
                <w:sz w:val="24"/>
                <w:szCs w:val="24"/>
              </w:rPr>
            </w:pPr>
            <w:r w:rsidRPr="003C0C15">
              <w:rPr>
                <w:color w:val="AEAAAA" w:themeColor="background2" w:themeShade="BF"/>
                <w:sz w:val="24"/>
                <w:szCs w:val="24"/>
                <w:lang w:bidi="en-GB"/>
              </w:rPr>
              <w:t>-----------------------------</w:t>
            </w:r>
            <w:r w:rsidRPr="003C0C15">
              <w:rPr>
                <w:lang w:bidi="en-GB"/>
              </w:rPr>
              <w:br/>
            </w:r>
            <w:r w:rsidR="00873AA1" w:rsidRPr="003C0C15">
              <w:rPr>
                <w:b/>
                <w:color w:val="AEAAAA" w:themeColor="background2" w:themeShade="BF"/>
                <w:sz w:val="24"/>
                <w:szCs w:val="24"/>
                <w:lang w:bidi="en-GB"/>
              </w:rPr>
              <w:t xml:space="preserve">Example – teaching associate professors/associate professors/professors:  </w:t>
            </w:r>
            <w:r w:rsidRPr="003C0C15">
              <w:rPr>
                <w:lang w:bidi="en-GB"/>
              </w:rPr>
              <w:br/>
            </w:r>
            <w:r w:rsidR="00252786" w:rsidRPr="003C0C15">
              <w:rPr>
                <w:color w:val="AEAAAA" w:themeColor="background2" w:themeShade="BF"/>
                <w:sz w:val="24"/>
                <w:szCs w:val="24"/>
                <w:lang w:bidi="en-GB"/>
              </w:rPr>
              <w:t xml:space="preserve">Over the years, I have worked systematically with evaluation of my teaching and my supervision. Where I used to use... (examples of previous evaluation formats and frequency), I now use (describe the current evaluation formats and frequencies you use today). </w:t>
            </w:r>
            <w:r w:rsidRPr="003C0C15">
              <w:rPr>
                <w:lang w:bidi="en-GB"/>
              </w:rPr>
              <w:br/>
            </w:r>
            <w:r w:rsidR="00252786" w:rsidRPr="003C0C15">
              <w:rPr>
                <w:color w:val="AEAAAA" w:themeColor="background2" w:themeShade="BF"/>
                <w:sz w:val="24"/>
                <w:szCs w:val="24"/>
                <w:lang w:bidi="en-GB"/>
              </w:rPr>
              <w:t xml:space="preserve">The current evaluation format has been continuously adjusted from originally containing... </w:t>
            </w:r>
            <w:r w:rsidRPr="003C0C15">
              <w:rPr>
                <w:lang w:bidi="en-GB"/>
              </w:rPr>
              <w:br/>
            </w:r>
            <w:r w:rsidR="00252786" w:rsidRPr="003C0C15">
              <w:rPr>
                <w:color w:val="AEAAAA" w:themeColor="background2" w:themeShade="BF"/>
                <w:sz w:val="24"/>
                <w:szCs w:val="24"/>
                <w:lang w:bidi="en-GB"/>
              </w:rPr>
              <w:t xml:space="preserve">to now consisting of... The reason for these changes was... (justify the changes and describe the </w:t>
            </w:r>
            <w:r w:rsidR="00252786" w:rsidRPr="003C0C15">
              <w:rPr>
                <w:color w:val="AEAAAA" w:themeColor="background2" w:themeShade="BF"/>
                <w:sz w:val="24"/>
                <w:szCs w:val="24"/>
                <w:lang w:bidi="en-GB"/>
              </w:rPr>
              <w:lastRenderedPageBreak/>
              <w:t>results).</w:t>
            </w:r>
            <w:r w:rsidRPr="003C0C15">
              <w:rPr>
                <w:lang w:bidi="en-GB"/>
              </w:rPr>
              <w:br/>
            </w:r>
            <w:r w:rsidR="00252786" w:rsidRPr="003C0C15">
              <w:rPr>
                <w:color w:val="AEAAAA" w:themeColor="background2" w:themeShade="BF"/>
                <w:sz w:val="24"/>
                <w:szCs w:val="24"/>
                <w:lang w:bidi="en-GB"/>
              </w:rPr>
              <w:t xml:space="preserve"> </w:t>
            </w:r>
            <w:r w:rsidRPr="003C0C15">
              <w:rPr>
                <w:lang w:bidi="en-GB"/>
              </w:rPr>
              <w:br/>
            </w:r>
            <w:r w:rsidR="00252786" w:rsidRPr="003C0C15">
              <w:rPr>
                <w:color w:val="AEAAAA" w:themeColor="background2" w:themeShade="BF"/>
                <w:sz w:val="24"/>
                <w:szCs w:val="24"/>
                <w:lang w:bidi="en-GB"/>
              </w:rPr>
              <w:t>The overall results of the 2023 teaching/supervision evaluations have been....</w:t>
            </w:r>
            <w:r w:rsidRPr="003C0C15">
              <w:rPr>
                <w:lang w:bidi="en-GB"/>
              </w:rPr>
              <w:br/>
            </w:r>
            <w:r w:rsidR="00252786" w:rsidRPr="003C0C15">
              <w:rPr>
                <w:color w:val="AEAAAA" w:themeColor="background2" w:themeShade="BF"/>
                <w:sz w:val="24"/>
                <w:szCs w:val="24"/>
                <w:lang w:bidi="en-GB"/>
              </w:rPr>
              <w:t>This has resulted in the following...</w:t>
            </w:r>
            <w:r w:rsidRPr="003C0C15">
              <w:rPr>
                <w:lang w:bidi="en-GB"/>
              </w:rPr>
              <w:br/>
            </w:r>
            <w:r w:rsidRPr="003C0C15">
              <w:rPr>
                <w:lang w:bidi="en-GB"/>
              </w:rPr>
              <w:br/>
            </w:r>
            <w:r w:rsidR="00252786" w:rsidRPr="003C0C15">
              <w:rPr>
                <w:color w:val="AEAAAA" w:themeColor="background2" w:themeShade="BF"/>
                <w:sz w:val="24"/>
                <w:szCs w:val="24"/>
                <w:lang w:bidi="en-GB"/>
              </w:rPr>
              <w:t xml:space="preserve">(Final reflections on the importance of evaluating teaching and supervision, respectively)  </w:t>
            </w:r>
          </w:p>
          <w:p w14:paraId="58E13864" w14:textId="539D51A3" w:rsidR="00356619" w:rsidRPr="003C0C15" w:rsidRDefault="079D34A3" w:rsidP="0CB3CE52">
            <w:pPr>
              <w:rPr>
                <w:color w:val="AEAAAA" w:themeColor="background2" w:themeShade="BF"/>
                <w:sz w:val="24"/>
                <w:szCs w:val="24"/>
              </w:rPr>
            </w:pPr>
            <w:r w:rsidRPr="003C0C15">
              <w:rPr>
                <w:color w:val="AEAAAA" w:themeColor="background2" w:themeShade="BF"/>
                <w:sz w:val="24"/>
                <w:szCs w:val="24"/>
                <w:lang w:bidi="en-GB"/>
              </w:rPr>
              <w:t>---------------------------------------</w:t>
            </w:r>
          </w:p>
          <w:p w14:paraId="79990390" w14:textId="4AFB0084" w:rsidR="00356619" w:rsidRPr="003C0C15" w:rsidRDefault="079D34A3" w:rsidP="6CAD5F33">
            <w:pPr>
              <w:rPr>
                <w:b/>
                <w:bCs/>
                <w:color w:val="AEAAAA" w:themeColor="background2" w:themeShade="BF"/>
                <w:sz w:val="24"/>
                <w:szCs w:val="24"/>
              </w:rPr>
            </w:pPr>
            <w:r w:rsidRPr="003C0C15">
              <w:rPr>
                <w:b/>
                <w:color w:val="AEAAAA" w:themeColor="background2" w:themeShade="BF"/>
                <w:sz w:val="24"/>
                <w:szCs w:val="24"/>
                <w:lang w:bidi="en-GB"/>
              </w:rPr>
              <w:t xml:space="preserve">Example – teaching staff, professional Bachelor's degree programme (clinical teaching) </w:t>
            </w:r>
          </w:p>
          <w:p w14:paraId="4C6F640B" w14:textId="0795968E" w:rsidR="00356619" w:rsidRPr="003C0C15" w:rsidRDefault="1E739B1D" w:rsidP="6CAD5F33">
            <w:pPr>
              <w:rPr>
                <w:color w:val="AEAAAA" w:themeColor="background2" w:themeShade="BF"/>
                <w:sz w:val="24"/>
                <w:szCs w:val="24"/>
              </w:rPr>
            </w:pPr>
            <w:r w:rsidRPr="003C0C15">
              <w:rPr>
                <w:color w:val="AEAAAA" w:themeColor="background2" w:themeShade="BF"/>
                <w:sz w:val="24"/>
                <w:szCs w:val="24"/>
                <w:lang w:bidi="en-GB"/>
              </w:rPr>
              <w:t xml:space="preserve">I have conducted teaching evaluations of my own teaching. </w:t>
            </w:r>
            <w:r w:rsidR="006152B6" w:rsidRPr="003C0C15">
              <w:rPr>
                <w:color w:val="AEAAAA" w:themeColor="background2" w:themeShade="BF"/>
                <w:lang w:bidi="en-GB"/>
              </w:rPr>
              <w:br/>
            </w:r>
            <w:r w:rsidRPr="003C0C15">
              <w:rPr>
                <w:color w:val="AEAAAA" w:themeColor="background2" w:themeShade="BF"/>
                <w:sz w:val="24"/>
                <w:szCs w:val="24"/>
                <w:lang w:bidi="en-GB"/>
              </w:rPr>
              <w:t>The evaluation format was .... and the results led to the following overall conclusions...</w:t>
            </w:r>
            <w:r w:rsidR="006152B6" w:rsidRPr="003C0C15">
              <w:rPr>
                <w:color w:val="AEAAAA" w:themeColor="background2" w:themeShade="BF"/>
                <w:lang w:bidi="en-GB"/>
              </w:rPr>
              <w:br/>
            </w:r>
            <w:r w:rsidR="006152B6" w:rsidRPr="003C0C15">
              <w:rPr>
                <w:color w:val="AEAAAA" w:themeColor="background2" w:themeShade="BF"/>
                <w:lang w:bidi="en-GB"/>
              </w:rPr>
              <w:br/>
            </w:r>
            <w:r w:rsidRPr="003C0C15">
              <w:rPr>
                <w:color w:val="AEAAAA" w:themeColor="background2" w:themeShade="BF"/>
                <w:sz w:val="24"/>
                <w:szCs w:val="24"/>
                <w:lang w:bidi="en-GB"/>
              </w:rPr>
              <w:t>The teaching evaluation has meant the following... (brief</w:t>
            </w:r>
            <w:r w:rsidR="006152B6" w:rsidRPr="003C0C15">
              <w:rPr>
                <w:color w:val="AEAAAA" w:themeColor="background2" w:themeShade="BF"/>
                <w:lang w:bidi="en-GB"/>
              </w:rPr>
              <w:t xml:space="preserve"> </w:t>
            </w:r>
            <w:r w:rsidRPr="003C0C15">
              <w:rPr>
                <w:color w:val="AEAAAA" w:themeColor="background2" w:themeShade="BF"/>
                <w:sz w:val="24"/>
                <w:szCs w:val="24"/>
                <w:lang w:bidi="en-GB"/>
              </w:rPr>
              <w:t xml:space="preserve">reflection on your teaching/supervision evaluation work, incl. the process). </w:t>
            </w:r>
          </w:p>
          <w:p w14:paraId="3900F554" w14:textId="56BCC287" w:rsidR="00356619" w:rsidRPr="003C0C15" w:rsidRDefault="079D34A3" w:rsidP="2063F3C4">
            <w:pPr>
              <w:rPr>
                <w:color w:val="AEAAAA" w:themeColor="background2" w:themeShade="BF"/>
              </w:rPr>
            </w:pPr>
            <w:r w:rsidRPr="003C0C15">
              <w:rPr>
                <w:color w:val="AEAAAA" w:themeColor="background2" w:themeShade="BF"/>
                <w:lang w:bidi="en-GB"/>
              </w:rPr>
              <w:t>---------------------------------------</w:t>
            </w:r>
          </w:p>
          <w:p w14:paraId="63ED6A06" w14:textId="0EDE3FB1" w:rsidR="00356619" w:rsidRPr="003C0C15" w:rsidRDefault="079D34A3" w:rsidP="6CAD5F33">
            <w:pPr>
              <w:rPr>
                <w:color w:val="AEAAAA" w:themeColor="background2" w:themeShade="BF"/>
                <w:sz w:val="24"/>
                <w:szCs w:val="24"/>
              </w:rPr>
            </w:pPr>
            <w:r w:rsidRPr="003C0C15">
              <w:rPr>
                <w:b/>
                <w:color w:val="AEAAAA" w:themeColor="background2" w:themeShade="BF"/>
                <w:sz w:val="24"/>
                <w:szCs w:val="24"/>
                <w:lang w:bidi="en-GB"/>
              </w:rPr>
              <w:t>Example – teaching staff, professional bachelor's degree programme (theoretical teaching)</w:t>
            </w:r>
            <w:r w:rsidRPr="003C0C15">
              <w:rPr>
                <w:b/>
                <w:color w:val="AEAAAA" w:themeColor="background2" w:themeShade="BF"/>
                <w:sz w:val="24"/>
                <w:szCs w:val="24"/>
                <w:lang w:bidi="en-GB"/>
              </w:rPr>
              <w:br/>
            </w:r>
            <w:r w:rsidR="66D563DE" w:rsidRPr="003C0C15">
              <w:rPr>
                <w:color w:val="AEAAAA" w:themeColor="background2" w:themeShade="BF"/>
                <w:sz w:val="24"/>
                <w:szCs w:val="24"/>
                <w:lang w:bidi="en-GB"/>
              </w:rPr>
              <w:t xml:space="preserve">I have conducted teaching evaluations of my own teaching and supervision. </w:t>
            </w:r>
            <w:r w:rsidR="006152B6" w:rsidRPr="003C0C15">
              <w:rPr>
                <w:color w:val="AEAAAA" w:themeColor="background2" w:themeShade="BF"/>
                <w:lang w:bidi="en-GB"/>
              </w:rPr>
              <w:br/>
            </w:r>
            <w:r w:rsidR="66D563DE" w:rsidRPr="003C0C15">
              <w:rPr>
                <w:color w:val="AEAAAA" w:themeColor="background2" w:themeShade="BF"/>
                <w:sz w:val="24"/>
                <w:szCs w:val="24"/>
                <w:lang w:bidi="en-GB"/>
              </w:rPr>
              <w:t>The evaluation format was .... and the results led to the following overall conclusions...</w:t>
            </w:r>
            <w:r w:rsidR="006152B6" w:rsidRPr="003C0C15">
              <w:rPr>
                <w:color w:val="AEAAAA" w:themeColor="background2" w:themeShade="BF"/>
                <w:lang w:bidi="en-GB"/>
              </w:rPr>
              <w:br/>
            </w:r>
            <w:r w:rsidR="006152B6" w:rsidRPr="003C0C15">
              <w:rPr>
                <w:color w:val="AEAAAA" w:themeColor="background2" w:themeShade="BF"/>
                <w:lang w:bidi="en-GB"/>
              </w:rPr>
              <w:br/>
            </w:r>
            <w:r w:rsidR="66D563DE" w:rsidRPr="003C0C15">
              <w:rPr>
                <w:color w:val="AEAAAA" w:themeColor="background2" w:themeShade="BF"/>
                <w:sz w:val="24"/>
                <w:szCs w:val="24"/>
                <w:lang w:bidi="en-GB"/>
              </w:rPr>
              <w:t>The teaching evaluation has meant the following... (brief</w:t>
            </w:r>
            <w:r w:rsidR="006152B6" w:rsidRPr="003C0C15">
              <w:rPr>
                <w:color w:val="AEAAAA" w:themeColor="background2" w:themeShade="BF"/>
                <w:lang w:bidi="en-GB"/>
              </w:rPr>
              <w:t xml:space="preserve"> </w:t>
            </w:r>
            <w:r w:rsidR="66D563DE" w:rsidRPr="003C0C15">
              <w:rPr>
                <w:color w:val="AEAAAA" w:themeColor="background2" w:themeShade="BF"/>
                <w:sz w:val="24"/>
                <w:szCs w:val="24"/>
                <w:lang w:bidi="en-GB"/>
              </w:rPr>
              <w:t xml:space="preserve">reflection on your teaching/supervision evaluation work). </w:t>
            </w:r>
          </w:p>
          <w:p w14:paraId="404C8997" w14:textId="3D531369" w:rsidR="00356619" w:rsidRPr="003C0C15" w:rsidRDefault="00356619" w:rsidP="0CB3CE52"/>
          <w:p w14:paraId="23F9A3B2" w14:textId="43BB7B87" w:rsidR="00784580" w:rsidRPr="003C0C15" w:rsidRDefault="00784580" w:rsidP="00164F32">
            <w:pPr>
              <w:rPr>
                <w:rFonts w:cstheme="minorHAnsi"/>
                <w:color w:val="000000"/>
                <w:sz w:val="24"/>
                <w:szCs w:val="24"/>
              </w:rPr>
            </w:pPr>
          </w:p>
        </w:tc>
      </w:tr>
      <w:tr w:rsidR="00AF64E9" w:rsidRPr="003C0C15" w14:paraId="1BE8527B" w14:textId="77777777" w:rsidTr="6CAD5F33">
        <w:trPr>
          <w:trHeight w:val="567"/>
        </w:trPr>
        <w:tc>
          <w:tcPr>
            <w:tcW w:w="0" w:type="auto"/>
            <w:vAlign w:val="center"/>
          </w:tcPr>
          <w:p w14:paraId="67AC6A4C" w14:textId="7260F136" w:rsidR="001872C5" w:rsidRPr="003C0C15" w:rsidRDefault="005111CF" w:rsidP="00E0204E">
            <w:pPr>
              <w:rPr>
                <w:rFonts w:cstheme="minorHAnsi"/>
                <w:b/>
                <w:color w:val="000000"/>
                <w:sz w:val="24"/>
                <w:szCs w:val="24"/>
              </w:rPr>
            </w:pPr>
            <w:r w:rsidRPr="003C0C15">
              <w:rPr>
                <w:rFonts w:cstheme="minorHAnsi"/>
                <w:b/>
                <w:color w:val="000000"/>
                <w:sz w:val="24"/>
                <w:szCs w:val="24"/>
                <w:lang w:bidi="en-GB"/>
              </w:rPr>
              <w:lastRenderedPageBreak/>
              <w:t>3a) Collaborating with students on the learning and study environment</w:t>
            </w:r>
          </w:p>
          <w:p w14:paraId="4137FCC1" w14:textId="42E8D972" w:rsidR="00EA706A" w:rsidRPr="003C0C15" w:rsidRDefault="00EA706A" w:rsidP="00E0204E">
            <w:pPr>
              <w:rPr>
                <w:rFonts w:cstheme="minorHAnsi"/>
                <w:color w:val="000000"/>
                <w:sz w:val="24"/>
                <w:szCs w:val="24"/>
              </w:rPr>
            </w:pPr>
          </w:p>
        </w:tc>
      </w:tr>
      <w:tr w:rsidR="001872C5" w:rsidRPr="003C0C15" w14:paraId="7AB7630B" w14:textId="77777777" w:rsidTr="6CAD5F33">
        <w:trPr>
          <w:trHeight w:val="567"/>
        </w:trPr>
        <w:tc>
          <w:tcPr>
            <w:tcW w:w="0" w:type="auto"/>
            <w:vAlign w:val="center"/>
          </w:tcPr>
          <w:p w14:paraId="3C5DE404" w14:textId="161BE9C9" w:rsidR="001872C5" w:rsidRPr="003C0C15" w:rsidRDefault="0A211EF3" w:rsidP="5314B5A0">
            <w:pPr>
              <w:rPr>
                <w:i/>
                <w:iCs/>
                <w:color w:val="000000"/>
                <w:sz w:val="24"/>
                <w:szCs w:val="24"/>
              </w:rPr>
            </w:pPr>
            <w:r w:rsidRPr="003C0C15">
              <w:rPr>
                <w:i/>
                <w:color w:val="000000" w:themeColor="text1"/>
                <w:sz w:val="24"/>
                <w:szCs w:val="24"/>
                <w:lang w:bidi="en-GB"/>
              </w:rPr>
              <w:t>Only for course managers: More detailed descriptions and possible results of collaboration with students on the learning and study environment that you have entered into in the last 12 months. Max. 1,250 characters or 1/2 A4 page.</w:t>
            </w:r>
          </w:p>
          <w:p w14:paraId="6DFE7D7C" w14:textId="77777777" w:rsidR="001872C5" w:rsidRPr="003C0C15" w:rsidRDefault="001872C5" w:rsidP="00E0204E">
            <w:pPr>
              <w:rPr>
                <w:rFonts w:cstheme="minorHAnsi"/>
                <w:color w:val="000000"/>
                <w:sz w:val="24"/>
                <w:szCs w:val="24"/>
              </w:rPr>
            </w:pPr>
          </w:p>
          <w:p w14:paraId="5FECD889" w14:textId="4247AF21" w:rsidR="001872C5" w:rsidRPr="003C0C15" w:rsidRDefault="00AF4B6C" w:rsidP="00E0204E">
            <w:pPr>
              <w:rPr>
                <w:rFonts w:cstheme="minorHAnsi"/>
                <w:color w:val="000000"/>
                <w:sz w:val="24"/>
                <w:szCs w:val="24"/>
              </w:rPr>
            </w:pPr>
            <w:r w:rsidRPr="003C0C15">
              <w:rPr>
                <w:rFonts w:cstheme="minorHAnsi"/>
                <w:color w:val="AEAAAA" w:themeColor="background2" w:themeShade="BF"/>
                <w:sz w:val="24"/>
                <w:szCs w:val="24"/>
                <w:lang w:bidi="en-GB"/>
              </w:rPr>
              <w:t>-----------------------------</w:t>
            </w:r>
            <w:r w:rsidRPr="003C0C15">
              <w:rPr>
                <w:rFonts w:cstheme="minorHAnsi"/>
                <w:color w:val="AEAAAA" w:themeColor="background2" w:themeShade="BF"/>
                <w:sz w:val="24"/>
                <w:szCs w:val="24"/>
                <w:lang w:bidi="en-GB"/>
              </w:rPr>
              <w:br/>
            </w:r>
            <w:r w:rsidRPr="003C0C15">
              <w:rPr>
                <w:rFonts w:cstheme="minorHAnsi"/>
                <w:b/>
                <w:color w:val="AEAAAA" w:themeColor="background2" w:themeShade="BF"/>
                <w:sz w:val="24"/>
                <w:szCs w:val="24"/>
                <w:lang w:bidi="en-GB"/>
              </w:rPr>
              <w:t>Example – student instructors/PhD students/DVIPs:</w:t>
            </w:r>
            <w:r w:rsidRPr="003C0C15">
              <w:rPr>
                <w:rFonts w:cstheme="minorHAnsi"/>
                <w:b/>
                <w:color w:val="AEAAAA" w:themeColor="background2" w:themeShade="BF"/>
                <w:sz w:val="24"/>
                <w:szCs w:val="24"/>
                <w:lang w:bidi="en-GB"/>
              </w:rPr>
              <w:br/>
            </w:r>
            <w:r w:rsidRPr="003C0C15">
              <w:rPr>
                <w:rFonts w:cstheme="minorHAnsi"/>
                <w:i/>
                <w:color w:val="AEAAAA" w:themeColor="background2" w:themeShade="BF"/>
                <w:sz w:val="24"/>
                <w:szCs w:val="24"/>
                <w:lang w:bidi="en-GB"/>
              </w:rPr>
              <w:t xml:space="preserve">Describe how, during the past 12 months, </w:t>
            </w:r>
            <w:r w:rsidRPr="003C0C15">
              <w:rPr>
                <w:rFonts w:cstheme="minorHAnsi"/>
                <w:i/>
                <w:color w:val="AEAAAA" w:themeColor="background2" w:themeShade="BF"/>
                <w:sz w:val="24"/>
                <w:szCs w:val="24"/>
                <w:u w:val="single"/>
                <w:lang w:bidi="en-GB"/>
              </w:rPr>
              <w:t>together with the students,</w:t>
            </w:r>
            <w:r w:rsidRPr="003C0C15">
              <w:rPr>
                <w:rFonts w:cstheme="minorHAnsi"/>
                <w:i/>
                <w:color w:val="AEAAAA" w:themeColor="background2" w:themeShade="BF"/>
                <w:sz w:val="24"/>
                <w:szCs w:val="24"/>
                <w:lang w:bidi="en-GB"/>
              </w:rPr>
              <w:t xml:space="preserve"> you have built "a constructive and learning-orientated teaching environment". </w:t>
            </w:r>
          </w:p>
          <w:p w14:paraId="6830278E" w14:textId="77777777" w:rsidR="001872C5" w:rsidRPr="003C0C15" w:rsidRDefault="001872C5" w:rsidP="00E0204E">
            <w:pPr>
              <w:rPr>
                <w:rFonts w:cstheme="minorHAnsi"/>
                <w:color w:val="000000"/>
                <w:sz w:val="24"/>
                <w:szCs w:val="24"/>
              </w:rPr>
            </w:pPr>
          </w:p>
          <w:p w14:paraId="4E7AB3EC" w14:textId="5F946957" w:rsidR="001872C5" w:rsidRPr="003C0C15" w:rsidRDefault="00AF4B6C" w:rsidP="00E0204E">
            <w:pPr>
              <w:rPr>
                <w:rFonts w:cstheme="minorHAnsi"/>
                <w:color w:val="000000"/>
                <w:sz w:val="24"/>
                <w:szCs w:val="24"/>
              </w:rPr>
            </w:pPr>
            <w:r w:rsidRPr="003C0C15">
              <w:rPr>
                <w:rFonts w:cstheme="minorHAnsi"/>
                <w:color w:val="AEAAAA" w:themeColor="background2" w:themeShade="BF"/>
                <w:sz w:val="24"/>
                <w:szCs w:val="24"/>
                <w:lang w:bidi="en-GB"/>
              </w:rPr>
              <w:t>-----------------------------</w:t>
            </w:r>
            <w:r w:rsidRPr="003C0C15">
              <w:rPr>
                <w:rFonts w:cstheme="minorHAnsi"/>
                <w:color w:val="AEAAAA" w:themeColor="background2" w:themeShade="BF"/>
                <w:sz w:val="24"/>
                <w:szCs w:val="24"/>
                <w:lang w:bidi="en-GB"/>
              </w:rPr>
              <w:br/>
            </w:r>
            <w:r w:rsidRPr="003C0C15">
              <w:rPr>
                <w:rFonts w:cstheme="minorHAnsi"/>
                <w:b/>
                <w:color w:val="AEAAAA" w:themeColor="background2" w:themeShade="BF"/>
                <w:sz w:val="24"/>
                <w:szCs w:val="24"/>
                <w:lang w:bidi="en-GB"/>
              </w:rPr>
              <w:t xml:space="preserve">Example – teaching assistant professors/assistant professors/researchers:  </w:t>
            </w:r>
            <w:r w:rsidRPr="003C0C15">
              <w:rPr>
                <w:rFonts w:cstheme="minorHAnsi"/>
                <w:b/>
                <w:color w:val="AEAAAA" w:themeColor="background2" w:themeShade="BF"/>
                <w:sz w:val="24"/>
                <w:szCs w:val="24"/>
                <w:lang w:bidi="en-GB"/>
              </w:rPr>
              <w:br/>
            </w:r>
            <w:r w:rsidRPr="003C0C15">
              <w:rPr>
                <w:rFonts w:cstheme="minorHAnsi"/>
                <w:i/>
                <w:color w:val="AEAAAA" w:themeColor="background2" w:themeShade="BF"/>
                <w:sz w:val="24"/>
                <w:szCs w:val="24"/>
                <w:lang w:bidi="en-GB"/>
              </w:rPr>
              <w:t xml:space="preserve">Describe how, during the past 12 months, </w:t>
            </w:r>
            <w:r w:rsidRPr="003C0C15">
              <w:rPr>
                <w:rFonts w:cstheme="minorHAnsi"/>
                <w:i/>
                <w:color w:val="AEAAAA" w:themeColor="background2" w:themeShade="BF"/>
                <w:sz w:val="24"/>
                <w:szCs w:val="24"/>
                <w:u w:val="single"/>
                <w:lang w:bidi="en-GB"/>
              </w:rPr>
              <w:t>together with the students,</w:t>
            </w:r>
            <w:r w:rsidRPr="003C0C15">
              <w:rPr>
                <w:rFonts w:cstheme="minorHAnsi"/>
                <w:i/>
                <w:color w:val="AEAAAA" w:themeColor="background2" w:themeShade="BF"/>
                <w:sz w:val="24"/>
                <w:szCs w:val="24"/>
                <w:lang w:bidi="en-GB"/>
              </w:rPr>
              <w:t xml:space="preserve"> you have built "a constructive and learning-orientated teaching environment". </w:t>
            </w:r>
          </w:p>
          <w:p w14:paraId="1A7F8379" w14:textId="6894DB50" w:rsidR="001872C5" w:rsidRPr="003C0C15" w:rsidRDefault="00AF4B6C" w:rsidP="0CB3CE52">
            <w:pPr>
              <w:rPr>
                <w:color w:val="000000"/>
                <w:sz w:val="24"/>
                <w:szCs w:val="24"/>
              </w:rPr>
            </w:pPr>
            <w:r w:rsidRPr="003C0C15">
              <w:rPr>
                <w:color w:val="AEAAAA" w:themeColor="background2" w:themeShade="BF"/>
                <w:sz w:val="24"/>
                <w:szCs w:val="24"/>
                <w:lang w:bidi="en-GB"/>
              </w:rPr>
              <w:t>-----------------------------</w:t>
            </w:r>
            <w:r w:rsidRPr="003C0C15">
              <w:rPr>
                <w:lang w:bidi="en-GB"/>
              </w:rPr>
              <w:br/>
            </w:r>
            <w:r w:rsidR="00544ED9" w:rsidRPr="003C0C15">
              <w:rPr>
                <w:b/>
                <w:color w:val="AEAAAA" w:themeColor="background2" w:themeShade="BF"/>
                <w:sz w:val="24"/>
                <w:szCs w:val="24"/>
                <w:lang w:bidi="en-GB"/>
              </w:rPr>
              <w:t xml:space="preserve">Example – teaching associate professors/associate professors/professors:  </w:t>
            </w:r>
            <w:r w:rsidRPr="003C0C15">
              <w:rPr>
                <w:lang w:bidi="en-GB"/>
              </w:rPr>
              <w:br/>
            </w:r>
            <w:r w:rsidR="00E051F8" w:rsidRPr="003C0C15">
              <w:rPr>
                <w:i/>
                <w:color w:val="AEAAAA" w:themeColor="background2" w:themeShade="BF"/>
                <w:sz w:val="24"/>
                <w:szCs w:val="24"/>
                <w:lang w:bidi="en-GB"/>
              </w:rPr>
              <w:t>Describe how, during the past 12 months,</w:t>
            </w:r>
            <w:r w:rsidR="00E051F8" w:rsidRPr="003C0C15">
              <w:rPr>
                <w:i/>
                <w:color w:val="AEAAAA" w:themeColor="background2" w:themeShade="BF"/>
                <w:sz w:val="24"/>
                <w:szCs w:val="24"/>
                <w:u w:val="single"/>
                <w:lang w:bidi="en-GB"/>
              </w:rPr>
              <w:t xml:space="preserve"> together with the students</w:t>
            </w:r>
            <w:r w:rsidR="00E051F8" w:rsidRPr="003C0C15">
              <w:rPr>
                <w:i/>
                <w:color w:val="AEAAAA" w:themeColor="background2" w:themeShade="BF"/>
                <w:sz w:val="24"/>
                <w:szCs w:val="24"/>
                <w:lang w:bidi="en-GB"/>
              </w:rPr>
              <w:t>, you have built "a constructive and learning-orientated teaching environment".</w:t>
            </w:r>
          </w:p>
          <w:p w14:paraId="58D61C46" w14:textId="6753A5CA" w:rsidR="001872C5" w:rsidRPr="003C0C15" w:rsidRDefault="22EDACBC" w:rsidP="0CB3CE52">
            <w:pPr>
              <w:rPr>
                <w:i/>
                <w:iCs/>
                <w:color w:val="AEAAAA" w:themeColor="background2" w:themeShade="BF"/>
                <w:sz w:val="24"/>
                <w:szCs w:val="24"/>
              </w:rPr>
            </w:pPr>
            <w:r w:rsidRPr="003C0C15">
              <w:rPr>
                <w:i/>
                <w:color w:val="AEAAAA" w:themeColor="background2" w:themeShade="BF"/>
                <w:sz w:val="24"/>
                <w:szCs w:val="24"/>
                <w:lang w:bidi="en-GB"/>
              </w:rPr>
              <w:t>-----------------------------</w:t>
            </w:r>
          </w:p>
          <w:p w14:paraId="761ADCE7" w14:textId="6A1FE935" w:rsidR="001872C5" w:rsidRPr="003C0C15" w:rsidRDefault="22EDACBC" w:rsidP="6CAD5F33">
            <w:pPr>
              <w:rPr>
                <w:b/>
                <w:bCs/>
                <w:color w:val="AEAAAA" w:themeColor="background2" w:themeShade="BF"/>
                <w:sz w:val="24"/>
                <w:szCs w:val="24"/>
              </w:rPr>
            </w:pPr>
            <w:r w:rsidRPr="003C0C15">
              <w:rPr>
                <w:b/>
                <w:color w:val="AEAAAA" w:themeColor="background2" w:themeShade="BF"/>
                <w:sz w:val="24"/>
                <w:szCs w:val="24"/>
                <w:lang w:bidi="en-GB"/>
              </w:rPr>
              <w:t xml:space="preserve">Example – </w:t>
            </w:r>
            <w:r w:rsidRPr="003C0C15">
              <w:rPr>
                <w:b/>
                <w:color w:val="AEAAAA" w:themeColor="background2" w:themeShade="BF"/>
                <w:lang w:bidi="en-GB"/>
              </w:rPr>
              <w:t>teaching staff</w:t>
            </w:r>
            <w:r w:rsidRPr="003C0C15">
              <w:rPr>
                <w:b/>
                <w:color w:val="AEAAAA" w:themeColor="background2" w:themeShade="BF"/>
                <w:sz w:val="24"/>
                <w:szCs w:val="24"/>
                <w:lang w:bidi="en-GB"/>
              </w:rPr>
              <w:t>, professional Bachelor's degree programme (clinical and theoretical teaching)</w:t>
            </w:r>
          </w:p>
          <w:p w14:paraId="12586EC2" w14:textId="5B6A6F91" w:rsidR="001872C5" w:rsidRPr="003C0C15" w:rsidRDefault="22EDACBC" w:rsidP="2063F3C4">
            <w:pPr>
              <w:rPr>
                <w:color w:val="AEAAAA" w:themeColor="background2" w:themeShade="BF"/>
                <w:sz w:val="24"/>
                <w:szCs w:val="24"/>
              </w:rPr>
            </w:pPr>
            <w:r w:rsidRPr="003C0C15">
              <w:rPr>
                <w:i/>
                <w:color w:val="AEAAAA" w:themeColor="background2" w:themeShade="BF"/>
                <w:sz w:val="24"/>
                <w:szCs w:val="24"/>
                <w:lang w:bidi="en-GB"/>
              </w:rPr>
              <w:lastRenderedPageBreak/>
              <w:t xml:space="preserve">Describe how, during the past 12 months, </w:t>
            </w:r>
            <w:r w:rsidRPr="003C0C15">
              <w:rPr>
                <w:i/>
                <w:color w:val="AEAAAA" w:themeColor="background2" w:themeShade="BF"/>
                <w:sz w:val="24"/>
                <w:szCs w:val="24"/>
                <w:u w:val="single"/>
                <w:lang w:bidi="en-GB"/>
              </w:rPr>
              <w:t>together with the students,</w:t>
            </w:r>
            <w:r w:rsidRPr="003C0C15">
              <w:rPr>
                <w:i/>
                <w:color w:val="AEAAAA" w:themeColor="background2" w:themeShade="BF"/>
                <w:sz w:val="24"/>
                <w:szCs w:val="24"/>
                <w:lang w:bidi="en-GB"/>
              </w:rPr>
              <w:t xml:space="preserve"> you have built "a constructive and learning-orientated teaching environment".</w:t>
            </w:r>
          </w:p>
          <w:p w14:paraId="66FFB45E" w14:textId="3890494A" w:rsidR="001872C5" w:rsidRPr="003C0C15" w:rsidRDefault="001872C5" w:rsidP="00E0204E">
            <w:pPr>
              <w:rPr>
                <w:rFonts w:cstheme="minorHAnsi"/>
                <w:color w:val="000000"/>
                <w:sz w:val="24"/>
                <w:szCs w:val="24"/>
              </w:rPr>
            </w:pPr>
          </w:p>
        </w:tc>
      </w:tr>
      <w:tr w:rsidR="001872C5" w:rsidRPr="003C0C15" w14:paraId="7FD04B4D" w14:textId="77777777" w:rsidTr="6CAD5F33">
        <w:trPr>
          <w:trHeight w:val="567"/>
        </w:trPr>
        <w:tc>
          <w:tcPr>
            <w:tcW w:w="0" w:type="auto"/>
            <w:vAlign w:val="center"/>
          </w:tcPr>
          <w:p w14:paraId="57DE7157" w14:textId="405134C3" w:rsidR="001872C5" w:rsidRPr="003C0C15" w:rsidRDefault="005111CF" w:rsidP="00E0204E">
            <w:pPr>
              <w:rPr>
                <w:rFonts w:cstheme="minorHAnsi"/>
                <w:b/>
                <w:color w:val="000000"/>
                <w:sz w:val="24"/>
                <w:szCs w:val="24"/>
              </w:rPr>
            </w:pPr>
            <w:r w:rsidRPr="003C0C15">
              <w:rPr>
                <w:rFonts w:cstheme="minorHAnsi"/>
                <w:b/>
                <w:color w:val="000000"/>
                <w:sz w:val="24"/>
                <w:szCs w:val="24"/>
                <w:lang w:bidi="en-GB"/>
              </w:rPr>
              <w:lastRenderedPageBreak/>
              <w:t>3b) Collaborating with colleagues on teaching and training</w:t>
            </w:r>
          </w:p>
          <w:p w14:paraId="39EE2362" w14:textId="4C427C25" w:rsidR="00EA706A" w:rsidRPr="003C0C15" w:rsidRDefault="00EA706A" w:rsidP="00E0204E">
            <w:pPr>
              <w:rPr>
                <w:rFonts w:cstheme="minorHAnsi"/>
                <w:color w:val="000000"/>
                <w:sz w:val="24"/>
                <w:szCs w:val="24"/>
              </w:rPr>
            </w:pPr>
            <w:r w:rsidRPr="003C0C15">
              <w:rPr>
                <w:rFonts w:cstheme="minorHAnsi"/>
                <w:color w:val="000000"/>
                <w:sz w:val="24"/>
                <w:szCs w:val="24"/>
                <w:lang w:bidi="en-GB"/>
              </w:rPr>
              <w:t>Find inspiration in the “coloured form” under competency E</w:t>
            </w:r>
          </w:p>
        </w:tc>
      </w:tr>
      <w:tr w:rsidR="00233B2F" w:rsidRPr="003C0C15" w14:paraId="24ADB4BF" w14:textId="77777777" w:rsidTr="6CAD5F33">
        <w:trPr>
          <w:trHeight w:val="680"/>
        </w:trPr>
        <w:tc>
          <w:tcPr>
            <w:tcW w:w="0" w:type="auto"/>
            <w:vAlign w:val="center"/>
          </w:tcPr>
          <w:p w14:paraId="49490F71" w14:textId="77777777" w:rsidR="00A07E93" w:rsidRPr="003C0C15" w:rsidRDefault="005169CA" w:rsidP="00E0204E">
            <w:pPr>
              <w:rPr>
                <w:rFonts w:cstheme="minorHAnsi"/>
                <w:i/>
                <w:color w:val="000000"/>
                <w:sz w:val="24"/>
                <w:szCs w:val="24"/>
              </w:rPr>
            </w:pPr>
            <w:r w:rsidRPr="003C0C15">
              <w:rPr>
                <w:rFonts w:cstheme="minorHAnsi"/>
                <w:i/>
                <w:color w:val="000000"/>
                <w:sz w:val="24"/>
                <w:szCs w:val="24"/>
                <w:lang w:bidi="en-GB"/>
              </w:rPr>
              <w:t xml:space="preserve">Additional details and thoughts about (the results of) collaboration with colleagues on learning, teaching, supervision or educational activities in which I’ve been involved within the past 12 months. </w:t>
            </w:r>
          </w:p>
          <w:p w14:paraId="3EFCFC0A" w14:textId="3A361ED1" w:rsidR="00AD1B92" w:rsidRPr="003C0C15" w:rsidRDefault="00AD1B92" w:rsidP="00E0204E">
            <w:pPr>
              <w:rPr>
                <w:rFonts w:cstheme="minorHAnsi"/>
                <w:i/>
                <w:color w:val="000000"/>
                <w:sz w:val="24"/>
                <w:szCs w:val="24"/>
              </w:rPr>
            </w:pPr>
            <w:r w:rsidRPr="003C0C15">
              <w:rPr>
                <w:rFonts w:cstheme="minorHAnsi"/>
                <w:i/>
                <w:color w:val="000000"/>
                <w:sz w:val="24"/>
                <w:szCs w:val="24"/>
                <w:lang w:bidi="en-GB"/>
              </w:rPr>
              <w:t>Max. 1,250 characters or 1/2 A4 page.</w:t>
            </w:r>
          </w:p>
          <w:p w14:paraId="072538CF" w14:textId="37F0F576" w:rsidR="00002DE9" w:rsidRPr="003C0C15" w:rsidRDefault="00002DE9" w:rsidP="00BF18E3">
            <w:pPr>
              <w:rPr>
                <w:rFonts w:cstheme="minorHAnsi"/>
                <w:color w:val="000000"/>
                <w:sz w:val="24"/>
                <w:szCs w:val="24"/>
              </w:rPr>
            </w:pPr>
          </w:p>
          <w:p w14:paraId="32057EEB" w14:textId="1CB97742" w:rsidR="00EA706A" w:rsidRPr="003C0C15" w:rsidRDefault="00AF4B6C" w:rsidP="00BF18E3">
            <w:pPr>
              <w:rPr>
                <w:rFonts w:cstheme="minorHAnsi"/>
                <w:i/>
                <w:color w:val="000000"/>
                <w:sz w:val="24"/>
                <w:szCs w:val="24"/>
              </w:rPr>
            </w:pPr>
            <w:r w:rsidRPr="003C0C15">
              <w:rPr>
                <w:rFonts w:cstheme="minorHAnsi"/>
                <w:i/>
                <w:color w:val="AEAAAA" w:themeColor="background2" w:themeShade="BF"/>
                <w:sz w:val="24"/>
                <w:szCs w:val="24"/>
                <w:lang w:bidi="en-GB"/>
              </w:rPr>
              <w:t>-----------------------------</w:t>
            </w:r>
            <w:r w:rsidRPr="003C0C15">
              <w:rPr>
                <w:rFonts w:cstheme="minorHAnsi"/>
                <w:i/>
                <w:color w:val="AEAAAA" w:themeColor="background2" w:themeShade="BF"/>
                <w:sz w:val="24"/>
                <w:szCs w:val="24"/>
                <w:lang w:bidi="en-GB"/>
              </w:rPr>
              <w:br/>
            </w:r>
            <w:r w:rsidRPr="003C0C15">
              <w:rPr>
                <w:rFonts w:cstheme="minorHAnsi"/>
                <w:b/>
                <w:color w:val="AEAAAA" w:themeColor="background2" w:themeShade="BF"/>
                <w:sz w:val="24"/>
                <w:szCs w:val="24"/>
                <w:lang w:bidi="en-GB"/>
              </w:rPr>
              <w:t>Example – student instructors/PhD students/DVIPs:</w:t>
            </w:r>
            <w:r w:rsidRPr="003C0C15">
              <w:rPr>
                <w:rFonts w:cstheme="minorHAnsi"/>
                <w:b/>
                <w:color w:val="AEAAAA" w:themeColor="background2" w:themeShade="BF"/>
                <w:sz w:val="24"/>
                <w:szCs w:val="24"/>
                <w:lang w:bidi="en-GB"/>
              </w:rPr>
              <w:br/>
            </w:r>
            <w:r w:rsidRPr="003C0C15">
              <w:rPr>
                <w:rFonts w:cstheme="minorHAnsi"/>
                <w:i/>
                <w:color w:val="AEAAAA" w:themeColor="background2" w:themeShade="BF"/>
                <w:sz w:val="24"/>
                <w:szCs w:val="24"/>
                <w:lang w:bidi="en-GB"/>
              </w:rPr>
              <w:t>Describe how you have "engaged in collaboration on teaching with colleagues and/or students under the pedagogical leadership of others" and what it has resulted in.</w:t>
            </w:r>
          </w:p>
          <w:p w14:paraId="051E6C7F" w14:textId="78838F81" w:rsidR="0012286B" w:rsidRPr="003C0C15" w:rsidRDefault="0012286B" w:rsidP="00BF18E3">
            <w:pPr>
              <w:rPr>
                <w:rFonts w:cstheme="minorHAnsi"/>
                <w:i/>
                <w:color w:val="000000"/>
                <w:sz w:val="24"/>
                <w:szCs w:val="24"/>
              </w:rPr>
            </w:pPr>
          </w:p>
          <w:p w14:paraId="353D047F" w14:textId="409BBF91" w:rsidR="00387383" w:rsidRPr="003C0C15" w:rsidRDefault="00AF4B6C" w:rsidP="00387383">
            <w:pPr>
              <w:rPr>
                <w:rFonts w:cstheme="minorHAnsi"/>
                <w:i/>
                <w:color w:val="AEAAAA" w:themeColor="background2" w:themeShade="BF"/>
                <w:sz w:val="24"/>
                <w:szCs w:val="24"/>
              </w:rPr>
            </w:pPr>
            <w:r w:rsidRPr="003C0C15">
              <w:rPr>
                <w:rFonts w:cstheme="minorHAnsi"/>
                <w:i/>
                <w:color w:val="AEAAAA" w:themeColor="background2" w:themeShade="BF"/>
                <w:sz w:val="24"/>
                <w:szCs w:val="24"/>
                <w:lang w:bidi="en-GB"/>
              </w:rPr>
              <w:t>-----------------------------</w:t>
            </w:r>
            <w:r w:rsidRPr="003C0C15">
              <w:rPr>
                <w:rFonts w:cstheme="minorHAnsi"/>
                <w:i/>
                <w:color w:val="AEAAAA" w:themeColor="background2" w:themeShade="BF"/>
                <w:sz w:val="24"/>
                <w:szCs w:val="24"/>
                <w:lang w:bidi="en-GB"/>
              </w:rPr>
              <w:br/>
            </w:r>
            <w:r w:rsidRPr="003C0C15">
              <w:rPr>
                <w:rFonts w:cstheme="minorHAnsi"/>
                <w:b/>
                <w:color w:val="AEAAAA" w:themeColor="background2" w:themeShade="BF"/>
                <w:sz w:val="24"/>
                <w:szCs w:val="24"/>
                <w:lang w:bidi="en-GB"/>
              </w:rPr>
              <w:t xml:space="preserve">Example – teaching assistant professors/assistant professors/researchers:  </w:t>
            </w:r>
            <w:r w:rsidRPr="003C0C15">
              <w:rPr>
                <w:rFonts w:cstheme="minorHAnsi"/>
                <w:b/>
                <w:color w:val="AEAAAA" w:themeColor="background2" w:themeShade="BF"/>
                <w:sz w:val="24"/>
                <w:szCs w:val="24"/>
                <w:lang w:bidi="en-GB"/>
              </w:rPr>
              <w:br/>
            </w:r>
            <w:r w:rsidRPr="003C0C15">
              <w:rPr>
                <w:rFonts w:cstheme="minorHAnsi"/>
                <w:i/>
                <w:color w:val="AEAAAA" w:themeColor="background2" w:themeShade="BF"/>
                <w:sz w:val="24"/>
                <w:szCs w:val="24"/>
                <w:lang w:bidi="en-GB"/>
              </w:rPr>
              <w:t xml:space="preserve">Describe how you have "collaborated with colleagues and students to develop and  </w:t>
            </w:r>
          </w:p>
          <w:p w14:paraId="6A254E5B" w14:textId="33E21960" w:rsidR="0012286B" w:rsidRPr="003C0C15" w:rsidRDefault="00387383" w:rsidP="00387383">
            <w:pPr>
              <w:rPr>
                <w:rFonts w:cstheme="minorHAnsi"/>
                <w:i/>
                <w:color w:val="000000"/>
                <w:sz w:val="24"/>
                <w:szCs w:val="24"/>
              </w:rPr>
            </w:pPr>
            <w:r w:rsidRPr="003C0C15">
              <w:rPr>
                <w:rFonts w:cstheme="minorHAnsi"/>
                <w:i/>
                <w:color w:val="AEAAAA" w:themeColor="background2" w:themeShade="BF"/>
                <w:sz w:val="24"/>
                <w:szCs w:val="24"/>
                <w:lang w:bidi="en-GB"/>
              </w:rPr>
              <w:t xml:space="preserve">implement teaching and supervision, including course management"  </w:t>
            </w:r>
            <w:r w:rsidRPr="003C0C15">
              <w:rPr>
                <w:rFonts w:cstheme="minorHAnsi"/>
                <w:i/>
                <w:color w:val="AEAAAA" w:themeColor="background2" w:themeShade="BF"/>
                <w:sz w:val="24"/>
                <w:szCs w:val="24"/>
                <w:lang w:bidi="en-GB"/>
              </w:rPr>
              <w:br/>
              <w:t>and what it has resulted in.</w:t>
            </w:r>
          </w:p>
          <w:p w14:paraId="5365F96F" w14:textId="77777777" w:rsidR="00E8420D" w:rsidRPr="003C0C15" w:rsidRDefault="00E8420D" w:rsidP="00E0204E">
            <w:pPr>
              <w:rPr>
                <w:rFonts w:cstheme="minorHAnsi"/>
                <w:i/>
                <w:color w:val="000000"/>
                <w:sz w:val="24"/>
                <w:szCs w:val="24"/>
              </w:rPr>
            </w:pPr>
          </w:p>
          <w:p w14:paraId="6AD06CA9" w14:textId="108CDB46" w:rsidR="00387383" w:rsidRPr="003C0C15" w:rsidRDefault="00387383" w:rsidP="0CB3CE52">
            <w:pPr>
              <w:rPr>
                <w:i/>
                <w:iCs/>
                <w:color w:val="000000"/>
                <w:sz w:val="24"/>
                <w:szCs w:val="24"/>
              </w:rPr>
            </w:pPr>
            <w:r w:rsidRPr="003C0C15">
              <w:rPr>
                <w:i/>
                <w:color w:val="AEAAAA" w:themeColor="background2" w:themeShade="BF"/>
                <w:sz w:val="24"/>
                <w:szCs w:val="24"/>
                <w:lang w:bidi="en-GB"/>
              </w:rPr>
              <w:t>-----------------------------</w:t>
            </w:r>
            <w:r w:rsidRPr="003C0C15">
              <w:rPr>
                <w:lang w:bidi="en-GB"/>
              </w:rPr>
              <w:br/>
            </w:r>
            <w:r w:rsidR="00544ED9" w:rsidRPr="003C0C15">
              <w:rPr>
                <w:b/>
                <w:color w:val="AEAAAA" w:themeColor="background2" w:themeShade="BF"/>
                <w:sz w:val="24"/>
                <w:szCs w:val="24"/>
                <w:lang w:bidi="en-GB"/>
              </w:rPr>
              <w:t xml:space="preserve">Example – teaching associate professors/associate professors/professors:  </w:t>
            </w:r>
            <w:r w:rsidRPr="003C0C15">
              <w:rPr>
                <w:lang w:bidi="en-GB"/>
              </w:rPr>
              <w:br/>
            </w:r>
            <w:r w:rsidRPr="003C0C15">
              <w:rPr>
                <w:i/>
                <w:color w:val="AEAAAA" w:themeColor="background2" w:themeShade="BF"/>
                <w:sz w:val="24"/>
                <w:szCs w:val="24"/>
                <w:lang w:bidi="en-GB"/>
              </w:rPr>
              <w:t>Describe how you "communicate, share knowledge and spar with colleagues on the development of teaching, supervision and examinations" and what this has resulted in.</w:t>
            </w:r>
          </w:p>
          <w:p w14:paraId="2A4F8AFD" w14:textId="0E64367A" w:rsidR="0CB3CE52" w:rsidRPr="003C0C15" w:rsidRDefault="0CB3CE52" w:rsidP="0CB3CE52">
            <w:pPr>
              <w:rPr>
                <w:i/>
                <w:iCs/>
                <w:color w:val="AEAAAA" w:themeColor="background2" w:themeShade="BF"/>
                <w:sz w:val="24"/>
                <w:szCs w:val="24"/>
              </w:rPr>
            </w:pPr>
          </w:p>
          <w:p w14:paraId="66E3B19F" w14:textId="7A3EA481" w:rsidR="426BB79D" w:rsidRPr="003C0C15" w:rsidRDefault="426BB79D" w:rsidP="0CB3CE52">
            <w:pPr>
              <w:rPr>
                <w:i/>
                <w:iCs/>
                <w:color w:val="AEAAAA" w:themeColor="background2" w:themeShade="BF"/>
                <w:sz w:val="24"/>
                <w:szCs w:val="24"/>
              </w:rPr>
            </w:pPr>
            <w:r w:rsidRPr="003C0C15">
              <w:rPr>
                <w:i/>
                <w:color w:val="AEAAAA" w:themeColor="background2" w:themeShade="BF"/>
                <w:sz w:val="24"/>
                <w:szCs w:val="24"/>
                <w:lang w:bidi="en-GB"/>
              </w:rPr>
              <w:t>-----------------------------</w:t>
            </w:r>
          </w:p>
          <w:p w14:paraId="426BD250" w14:textId="3BFA1876" w:rsidR="426BB79D" w:rsidRPr="003C0C15" w:rsidRDefault="426BB79D" w:rsidP="6CAD5F33">
            <w:pPr>
              <w:rPr>
                <w:b/>
                <w:bCs/>
                <w:color w:val="AEAAAA" w:themeColor="background2" w:themeShade="BF"/>
                <w:sz w:val="24"/>
                <w:szCs w:val="24"/>
              </w:rPr>
            </w:pPr>
            <w:r w:rsidRPr="003C0C15">
              <w:rPr>
                <w:b/>
                <w:color w:val="AEAAAA" w:themeColor="background2" w:themeShade="BF"/>
                <w:sz w:val="24"/>
                <w:szCs w:val="24"/>
                <w:lang w:bidi="en-GB"/>
              </w:rPr>
              <w:t>Example – teaching staff, professional Bachelor's degree programme (clinical and theoretical teaching)</w:t>
            </w:r>
          </w:p>
          <w:p w14:paraId="7BA0717C" w14:textId="0CFE697C" w:rsidR="426BB79D" w:rsidRPr="003C0C15" w:rsidRDefault="426BB79D" w:rsidP="2063F3C4">
            <w:pPr>
              <w:rPr>
                <w:i/>
                <w:iCs/>
                <w:color w:val="AEAAAA" w:themeColor="background2" w:themeShade="BF"/>
                <w:sz w:val="24"/>
                <w:szCs w:val="24"/>
              </w:rPr>
            </w:pPr>
            <w:r w:rsidRPr="003C0C15">
              <w:rPr>
                <w:i/>
                <w:color w:val="AEAAAA" w:themeColor="background2" w:themeShade="BF"/>
                <w:sz w:val="24"/>
                <w:szCs w:val="24"/>
                <w:lang w:bidi="en-GB"/>
              </w:rPr>
              <w:t xml:space="preserve">Describe how you have "collaborated with colleagues and students to develop and </w:t>
            </w:r>
          </w:p>
          <w:p w14:paraId="35F208D0" w14:textId="450A0952" w:rsidR="426BB79D" w:rsidRPr="003C0C15" w:rsidRDefault="426BB79D" w:rsidP="2063F3C4">
            <w:pPr>
              <w:rPr>
                <w:i/>
                <w:iCs/>
                <w:color w:val="AEAAAA" w:themeColor="background2" w:themeShade="BF"/>
                <w:sz w:val="24"/>
                <w:szCs w:val="24"/>
              </w:rPr>
            </w:pPr>
            <w:r w:rsidRPr="003C0C15">
              <w:rPr>
                <w:i/>
                <w:color w:val="AEAAAA" w:themeColor="background2" w:themeShade="BF"/>
                <w:sz w:val="24"/>
                <w:szCs w:val="24"/>
                <w:lang w:bidi="en-GB"/>
              </w:rPr>
              <w:t xml:space="preserve"> implement teaching and supervision, including course management" </w:t>
            </w:r>
            <w:r w:rsidRPr="003C0C15">
              <w:rPr>
                <w:color w:val="AEAAAA" w:themeColor="background2" w:themeShade="BF"/>
                <w:lang w:bidi="en-GB"/>
              </w:rPr>
              <w:br/>
            </w:r>
            <w:r w:rsidRPr="003C0C15">
              <w:rPr>
                <w:i/>
                <w:color w:val="AEAAAA" w:themeColor="background2" w:themeShade="BF"/>
                <w:sz w:val="24"/>
                <w:szCs w:val="24"/>
                <w:lang w:bidi="en-GB"/>
              </w:rPr>
              <w:t>and what it has resulted in.</w:t>
            </w:r>
          </w:p>
          <w:p w14:paraId="55085CD8" w14:textId="6F312346" w:rsidR="0CB3CE52" w:rsidRPr="003C0C15" w:rsidRDefault="0CB3CE52" w:rsidP="0CB3CE52">
            <w:pPr>
              <w:rPr>
                <w:i/>
                <w:iCs/>
                <w:color w:val="AEAAAA" w:themeColor="background2" w:themeShade="BF"/>
                <w:sz w:val="24"/>
                <w:szCs w:val="24"/>
              </w:rPr>
            </w:pPr>
          </w:p>
          <w:p w14:paraId="20A4BC16" w14:textId="77777777" w:rsidR="00387383" w:rsidRPr="003C0C15" w:rsidRDefault="00387383" w:rsidP="00E0204E">
            <w:pPr>
              <w:rPr>
                <w:rFonts w:cstheme="minorHAnsi"/>
                <w:i/>
                <w:color w:val="000000"/>
                <w:sz w:val="24"/>
                <w:szCs w:val="24"/>
              </w:rPr>
            </w:pPr>
          </w:p>
          <w:p w14:paraId="1652F3C4" w14:textId="77214130" w:rsidR="00784580" w:rsidRPr="003C0C15" w:rsidRDefault="00784580" w:rsidP="00E0204E">
            <w:pPr>
              <w:rPr>
                <w:rFonts w:cstheme="minorHAnsi"/>
                <w:i/>
                <w:color w:val="000000"/>
                <w:sz w:val="24"/>
                <w:szCs w:val="24"/>
              </w:rPr>
            </w:pPr>
          </w:p>
          <w:p w14:paraId="1A0DFA3E" w14:textId="2F8FFC08" w:rsidR="00784580" w:rsidRPr="003C0C15" w:rsidRDefault="00784580" w:rsidP="00E0204E">
            <w:pPr>
              <w:rPr>
                <w:rFonts w:cstheme="minorHAnsi"/>
                <w:color w:val="000000"/>
                <w:sz w:val="24"/>
                <w:szCs w:val="24"/>
              </w:rPr>
            </w:pPr>
          </w:p>
          <w:p w14:paraId="37B48DB9" w14:textId="2C5A2A1A" w:rsidR="00784580" w:rsidRPr="003C0C15" w:rsidRDefault="00784580" w:rsidP="00E0204E">
            <w:pPr>
              <w:rPr>
                <w:rFonts w:cstheme="minorHAnsi"/>
                <w:color w:val="000000"/>
                <w:sz w:val="24"/>
                <w:szCs w:val="24"/>
              </w:rPr>
            </w:pPr>
          </w:p>
        </w:tc>
      </w:tr>
      <w:tr w:rsidR="00BA7555" w:rsidRPr="003C0C15" w14:paraId="618015C7" w14:textId="77777777" w:rsidTr="6CAD5F33">
        <w:trPr>
          <w:trHeight w:val="567"/>
        </w:trPr>
        <w:tc>
          <w:tcPr>
            <w:tcW w:w="0" w:type="auto"/>
            <w:vAlign w:val="center"/>
          </w:tcPr>
          <w:p w14:paraId="3326FC10" w14:textId="278F7D22" w:rsidR="00BA7555" w:rsidRPr="003C0C15" w:rsidRDefault="005111CF" w:rsidP="00CB4E09">
            <w:pPr>
              <w:rPr>
                <w:rFonts w:cstheme="minorHAnsi"/>
                <w:color w:val="000000"/>
                <w:sz w:val="24"/>
                <w:szCs w:val="24"/>
              </w:rPr>
            </w:pPr>
            <w:r w:rsidRPr="003C0C15">
              <w:rPr>
                <w:rFonts w:cstheme="minorHAnsi"/>
                <w:b/>
                <w:color w:val="000000"/>
                <w:sz w:val="24"/>
                <w:szCs w:val="24"/>
                <w:lang w:bidi="en-GB"/>
              </w:rPr>
              <w:t>4) Own competency development and contribution to the pedagogical-didactic competencies of colleagues</w:t>
            </w:r>
          </w:p>
          <w:p w14:paraId="1A0589B1" w14:textId="5F4652FD" w:rsidR="00EA706A" w:rsidRPr="003C0C15" w:rsidRDefault="00EA706A" w:rsidP="00CB4E09">
            <w:pPr>
              <w:rPr>
                <w:rFonts w:cstheme="minorHAnsi"/>
                <w:color w:val="000000"/>
                <w:sz w:val="24"/>
                <w:szCs w:val="24"/>
              </w:rPr>
            </w:pPr>
          </w:p>
        </w:tc>
      </w:tr>
      <w:tr w:rsidR="00713375" w:rsidRPr="003C0C15" w14:paraId="1A6A2E71" w14:textId="77777777" w:rsidTr="6CAD5F33">
        <w:trPr>
          <w:trHeight w:val="907"/>
        </w:trPr>
        <w:tc>
          <w:tcPr>
            <w:tcW w:w="0" w:type="auto"/>
            <w:vAlign w:val="center"/>
          </w:tcPr>
          <w:p w14:paraId="27FB90F7" w14:textId="77777777" w:rsidR="00A07E93" w:rsidRPr="003C0C15" w:rsidRDefault="00713375" w:rsidP="00713375">
            <w:pPr>
              <w:rPr>
                <w:rFonts w:cstheme="minorHAnsi"/>
                <w:i/>
                <w:color w:val="000000"/>
                <w:sz w:val="24"/>
                <w:szCs w:val="24"/>
              </w:rPr>
            </w:pPr>
            <w:r w:rsidRPr="003C0C15">
              <w:rPr>
                <w:rFonts w:cstheme="minorHAnsi"/>
                <w:i/>
                <w:color w:val="000000"/>
                <w:sz w:val="24"/>
                <w:szCs w:val="24"/>
                <w:lang w:bidi="en-GB"/>
              </w:rPr>
              <w:t xml:space="preserve">Description and reflections on how I’ve worked with my own and colleagues’ teaching competencies within the past 12 months. For example, you might include independent study, </w:t>
            </w:r>
            <w:r w:rsidRPr="003C0C15">
              <w:rPr>
                <w:rFonts w:cstheme="minorHAnsi"/>
                <w:i/>
                <w:color w:val="000000"/>
                <w:sz w:val="24"/>
                <w:szCs w:val="24"/>
                <w:lang w:bidi="en-GB"/>
              </w:rPr>
              <w:lastRenderedPageBreak/>
              <w:t xml:space="preserve">dialogue with colleagues, participation in courses or workshops, networking, innovative approaches to the task or a development project. </w:t>
            </w:r>
          </w:p>
          <w:p w14:paraId="12235F1D" w14:textId="77777777" w:rsidR="00FD397C" w:rsidRPr="003C0C15" w:rsidRDefault="00FD397C" w:rsidP="00FD397C">
            <w:pPr>
              <w:rPr>
                <w:rFonts w:cstheme="minorHAnsi"/>
                <w:i/>
                <w:color w:val="000000"/>
                <w:sz w:val="24"/>
                <w:szCs w:val="24"/>
              </w:rPr>
            </w:pPr>
          </w:p>
          <w:p w14:paraId="01BEA761" w14:textId="53BCEED6" w:rsidR="00FD397C" w:rsidRPr="003C0C15" w:rsidRDefault="00FD397C" w:rsidP="00FD397C">
            <w:pPr>
              <w:rPr>
                <w:rFonts w:cstheme="minorHAnsi"/>
                <w:i/>
                <w:color w:val="000000"/>
                <w:sz w:val="24"/>
                <w:szCs w:val="24"/>
              </w:rPr>
            </w:pPr>
            <w:r w:rsidRPr="003C0C15">
              <w:rPr>
                <w:rFonts w:cstheme="minorHAnsi"/>
                <w:i/>
                <w:color w:val="000000"/>
                <w:sz w:val="24"/>
                <w:szCs w:val="24"/>
                <w:lang w:bidi="en-GB"/>
              </w:rPr>
              <w:t xml:space="preserve">Reflections on how you have worked with your own competency development in the digital field in relation to the subject. What do you need to support further development of your digital skills?  </w:t>
            </w:r>
          </w:p>
          <w:p w14:paraId="3341E36D" w14:textId="77777777" w:rsidR="00FD397C" w:rsidRPr="003C0C15" w:rsidRDefault="00FD397C" w:rsidP="00713375">
            <w:pPr>
              <w:rPr>
                <w:rFonts w:cstheme="minorHAnsi"/>
                <w:i/>
                <w:color w:val="000000"/>
                <w:sz w:val="24"/>
                <w:szCs w:val="24"/>
              </w:rPr>
            </w:pPr>
          </w:p>
          <w:p w14:paraId="0C37035F" w14:textId="5E8B7B06" w:rsidR="00AD1B92" w:rsidRPr="003C0C15" w:rsidRDefault="00AD1B92" w:rsidP="00713375">
            <w:pPr>
              <w:rPr>
                <w:rFonts w:cstheme="minorHAnsi"/>
                <w:i/>
                <w:color w:val="000000"/>
                <w:sz w:val="24"/>
                <w:szCs w:val="24"/>
              </w:rPr>
            </w:pPr>
            <w:r w:rsidRPr="003C0C15">
              <w:rPr>
                <w:rFonts w:cstheme="minorHAnsi"/>
                <w:i/>
                <w:color w:val="000000"/>
                <w:sz w:val="24"/>
                <w:szCs w:val="24"/>
                <w:lang w:bidi="en-GB"/>
              </w:rPr>
              <w:t>Max. 1,250 characters or 1/2 A4 page.</w:t>
            </w:r>
          </w:p>
          <w:p w14:paraId="1BC99BFB" w14:textId="0E869323" w:rsidR="00AD1B92" w:rsidRPr="003C0C15" w:rsidRDefault="00AD1B92" w:rsidP="00713375">
            <w:pPr>
              <w:rPr>
                <w:rFonts w:cstheme="minorHAnsi"/>
                <w:color w:val="000000"/>
                <w:sz w:val="24"/>
                <w:szCs w:val="24"/>
              </w:rPr>
            </w:pPr>
          </w:p>
          <w:p w14:paraId="015636FA" w14:textId="77777777" w:rsidR="00356619" w:rsidRPr="003C0C15" w:rsidRDefault="00356619" w:rsidP="00784580">
            <w:pPr>
              <w:rPr>
                <w:rFonts w:cstheme="minorHAnsi"/>
                <w:color w:val="000000"/>
                <w:sz w:val="24"/>
                <w:szCs w:val="24"/>
              </w:rPr>
            </w:pPr>
          </w:p>
          <w:p w14:paraId="49D56400" w14:textId="16FF0D9C" w:rsidR="0012286B" w:rsidRPr="003C0C15" w:rsidRDefault="0012286B" w:rsidP="00784580">
            <w:pPr>
              <w:rPr>
                <w:rFonts w:cstheme="minorHAnsi"/>
                <w:color w:val="000000"/>
                <w:sz w:val="24"/>
                <w:szCs w:val="24"/>
              </w:rPr>
            </w:pPr>
          </w:p>
        </w:tc>
      </w:tr>
      <w:tr w:rsidR="005111CF" w:rsidRPr="003C0C15" w14:paraId="11A2C6B4" w14:textId="77777777" w:rsidTr="6CAD5F33">
        <w:trPr>
          <w:trHeight w:val="428"/>
        </w:trPr>
        <w:tc>
          <w:tcPr>
            <w:tcW w:w="0" w:type="auto"/>
          </w:tcPr>
          <w:p w14:paraId="776FA891" w14:textId="67EDB1DE" w:rsidR="005111CF" w:rsidRPr="003C0C15" w:rsidRDefault="005111CF" w:rsidP="005111CF">
            <w:pPr>
              <w:rPr>
                <w:rFonts w:cstheme="minorHAnsi"/>
                <w:i/>
                <w:color w:val="000000"/>
                <w:sz w:val="24"/>
                <w:szCs w:val="24"/>
              </w:rPr>
            </w:pPr>
            <w:r w:rsidRPr="003C0C15">
              <w:rPr>
                <w:rFonts w:cstheme="minorHAnsi"/>
                <w:b/>
                <w:color w:val="000000"/>
                <w:sz w:val="24"/>
                <w:szCs w:val="24"/>
                <w:lang w:bidi="en-GB"/>
              </w:rPr>
              <w:lastRenderedPageBreak/>
              <w:t>5) Any other relevant competencies or activities not covered above</w:t>
            </w:r>
          </w:p>
        </w:tc>
      </w:tr>
      <w:tr w:rsidR="005111CF" w:rsidRPr="003C0C15" w14:paraId="2E080447" w14:textId="77777777" w:rsidTr="6CAD5F33">
        <w:trPr>
          <w:trHeight w:val="907"/>
        </w:trPr>
        <w:tc>
          <w:tcPr>
            <w:tcW w:w="0" w:type="auto"/>
            <w:vAlign w:val="center"/>
          </w:tcPr>
          <w:p w14:paraId="554BC200" w14:textId="77777777" w:rsidR="005111CF" w:rsidRPr="003C0C15" w:rsidRDefault="005111CF" w:rsidP="005111CF">
            <w:pPr>
              <w:rPr>
                <w:rFonts w:cstheme="minorHAnsi"/>
                <w:i/>
                <w:color w:val="000000"/>
                <w:sz w:val="24"/>
                <w:szCs w:val="24"/>
              </w:rPr>
            </w:pPr>
            <w:r w:rsidRPr="003C0C15">
              <w:rPr>
                <w:rFonts w:cstheme="minorHAnsi"/>
                <w:i/>
                <w:color w:val="000000"/>
                <w:sz w:val="24"/>
                <w:szCs w:val="24"/>
                <w:lang w:bidi="en-GB"/>
              </w:rPr>
              <w:t xml:space="preserve">Other relevant competencies and activities, such as contributions to textbooks or other substantial teaching materials, in particular digital competencies, use of learning technology, development work, course management and degree programme direction or other competencies I would like to highlight. </w:t>
            </w:r>
          </w:p>
          <w:p w14:paraId="565E4C58" w14:textId="77777777" w:rsidR="005111CF" w:rsidRPr="003C0C15" w:rsidRDefault="005111CF" w:rsidP="005111CF">
            <w:pPr>
              <w:rPr>
                <w:rFonts w:cstheme="minorHAnsi"/>
                <w:i/>
                <w:color w:val="000000"/>
                <w:sz w:val="24"/>
                <w:szCs w:val="24"/>
              </w:rPr>
            </w:pPr>
            <w:r w:rsidRPr="003C0C15">
              <w:rPr>
                <w:rFonts w:cstheme="minorHAnsi"/>
                <w:i/>
                <w:color w:val="000000"/>
                <w:sz w:val="24"/>
                <w:szCs w:val="24"/>
                <w:lang w:bidi="en-GB"/>
              </w:rPr>
              <w:t>Max. 1,250 characters or 1/2 A4 page.</w:t>
            </w:r>
          </w:p>
          <w:p w14:paraId="083B9B12" w14:textId="77777777" w:rsidR="005111CF" w:rsidRPr="003C0C15" w:rsidRDefault="005111CF" w:rsidP="005111CF">
            <w:pPr>
              <w:rPr>
                <w:rFonts w:cstheme="minorHAnsi"/>
                <w:i/>
                <w:color w:val="000000"/>
                <w:sz w:val="24"/>
                <w:szCs w:val="24"/>
              </w:rPr>
            </w:pPr>
          </w:p>
          <w:p w14:paraId="542AE176" w14:textId="77777777" w:rsidR="005111CF" w:rsidRPr="003C0C15" w:rsidRDefault="005111CF" w:rsidP="005111CF">
            <w:pPr>
              <w:rPr>
                <w:rFonts w:cstheme="minorHAnsi"/>
                <w:i/>
                <w:color w:val="000000"/>
                <w:sz w:val="24"/>
                <w:szCs w:val="24"/>
              </w:rPr>
            </w:pPr>
          </w:p>
          <w:p w14:paraId="7AA3BDB5" w14:textId="77777777" w:rsidR="005111CF" w:rsidRPr="003C0C15" w:rsidRDefault="005111CF" w:rsidP="005111CF">
            <w:pPr>
              <w:rPr>
                <w:rFonts w:cstheme="minorHAnsi"/>
                <w:color w:val="000000"/>
                <w:sz w:val="24"/>
                <w:szCs w:val="24"/>
              </w:rPr>
            </w:pPr>
          </w:p>
          <w:p w14:paraId="76B1BE9D" w14:textId="77777777" w:rsidR="005111CF" w:rsidRPr="003C0C15" w:rsidRDefault="005111CF" w:rsidP="005111CF">
            <w:pPr>
              <w:rPr>
                <w:rFonts w:cstheme="minorHAnsi"/>
                <w:color w:val="000000"/>
                <w:sz w:val="24"/>
                <w:szCs w:val="24"/>
              </w:rPr>
            </w:pPr>
          </w:p>
          <w:p w14:paraId="1BEA829A" w14:textId="77777777" w:rsidR="005111CF" w:rsidRPr="003C0C15" w:rsidRDefault="005111CF" w:rsidP="005111CF">
            <w:pPr>
              <w:rPr>
                <w:rFonts w:cstheme="minorHAnsi"/>
                <w:color w:val="000000"/>
                <w:sz w:val="24"/>
                <w:szCs w:val="24"/>
              </w:rPr>
            </w:pPr>
          </w:p>
          <w:p w14:paraId="59E7D5F5" w14:textId="77777777" w:rsidR="005111CF" w:rsidRPr="003C0C15" w:rsidRDefault="005111CF" w:rsidP="005111CF">
            <w:pPr>
              <w:rPr>
                <w:rFonts w:cstheme="minorHAnsi"/>
                <w:i/>
                <w:color w:val="000000"/>
                <w:sz w:val="24"/>
                <w:szCs w:val="24"/>
              </w:rPr>
            </w:pPr>
          </w:p>
        </w:tc>
      </w:tr>
    </w:tbl>
    <w:p w14:paraId="0F2EB041" w14:textId="77777777" w:rsidR="00B554A6" w:rsidRPr="003C0C15" w:rsidRDefault="00B554A6" w:rsidP="00B554A6">
      <w:pPr>
        <w:rPr>
          <w:rFonts w:ascii="Times New Roman" w:hAnsi="Times New Roman" w:cs="Times New Roman"/>
          <w:b/>
          <w:sz w:val="20"/>
          <w:szCs w:val="20"/>
        </w:rPr>
      </w:pPr>
      <w:r w:rsidRPr="003C0C15">
        <w:rPr>
          <w:rFonts w:ascii="Times New Roman" w:eastAsia="Times New Roman" w:hAnsi="Times New Roman" w:cs="Times New Roman"/>
          <w:b/>
          <w:sz w:val="20"/>
          <w:szCs w:val="20"/>
          <w:lang w:bidi="en-GB"/>
        </w:rPr>
        <w:t>Appendix with background knowledge about the ministerial order, framework conditions and implementation at AU</w:t>
      </w:r>
    </w:p>
    <w:p w14:paraId="0D2C758C" w14:textId="77777777" w:rsidR="00B554A6" w:rsidRPr="003C0C15" w:rsidRDefault="00B554A6" w:rsidP="00B554A6">
      <w:pPr>
        <w:rPr>
          <w:rFonts w:ascii="Times New Roman" w:hAnsi="Times New Roman" w:cs="Times New Roman"/>
          <w:b/>
          <w:sz w:val="20"/>
          <w:szCs w:val="20"/>
        </w:rPr>
      </w:pPr>
    </w:p>
    <w:p w14:paraId="6D246CD8" w14:textId="77777777" w:rsidR="00B554A6" w:rsidRPr="003C0C15" w:rsidRDefault="00B554A6" w:rsidP="00B554A6">
      <w:pPr>
        <w:rPr>
          <w:rFonts w:ascii="Times New Roman" w:hAnsi="Times New Roman" w:cs="Times New Roman"/>
          <w:b/>
          <w:sz w:val="20"/>
          <w:szCs w:val="20"/>
        </w:rPr>
      </w:pPr>
    </w:p>
    <w:p w14:paraId="5E553C8A" w14:textId="77777777" w:rsidR="00B554A6" w:rsidRPr="003C0C15" w:rsidRDefault="00B554A6" w:rsidP="00B554A6">
      <w:pPr>
        <w:rPr>
          <w:rFonts w:ascii="Times New Roman" w:hAnsi="Times New Roman" w:cs="Times New Roman"/>
          <w:b/>
          <w:sz w:val="20"/>
          <w:szCs w:val="20"/>
        </w:rPr>
      </w:pPr>
    </w:p>
    <w:p w14:paraId="357F4827" w14:textId="77777777" w:rsidR="00B554A6" w:rsidRPr="003C0C15" w:rsidRDefault="00B554A6" w:rsidP="00B554A6">
      <w:pPr>
        <w:rPr>
          <w:rFonts w:ascii="Times New Roman" w:hAnsi="Times New Roman" w:cs="Times New Roman"/>
          <w:b/>
          <w:sz w:val="20"/>
          <w:szCs w:val="20"/>
        </w:rPr>
      </w:pPr>
    </w:p>
    <w:p w14:paraId="66084B2B" w14:textId="77777777" w:rsidR="00B554A6" w:rsidRPr="003C0C15" w:rsidRDefault="00B554A6" w:rsidP="00B554A6">
      <w:pPr>
        <w:rPr>
          <w:rFonts w:ascii="Times New Roman" w:hAnsi="Times New Roman" w:cs="Times New Roman"/>
          <w:b/>
          <w:sz w:val="20"/>
          <w:szCs w:val="20"/>
        </w:rPr>
      </w:pPr>
    </w:p>
    <w:sectPr w:rsidR="00B554A6" w:rsidRPr="003C0C15" w:rsidSect="00823B87">
      <w:headerReference w:type="default" r:id="rId12"/>
      <w:footerReference w:type="default" r:id="rId13"/>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FF5EC1" w14:textId="77777777" w:rsidR="004E4343" w:rsidRDefault="004E4343" w:rsidP="00284F27">
      <w:pPr>
        <w:spacing w:after="0" w:line="240" w:lineRule="auto"/>
      </w:pPr>
      <w:r>
        <w:separator/>
      </w:r>
    </w:p>
  </w:endnote>
  <w:endnote w:type="continuationSeparator" w:id="0">
    <w:p w14:paraId="16EC9A00" w14:textId="77777777" w:rsidR="004E4343" w:rsidRDefault="004E4343" w:rsidP="00284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PS">
    <w:altName w:val="Times New Roman PS"/>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0700030"/>
      <w:docPartObj>
        <w:docPartGallery w:val="Page Numbers (Bottom of Page)"/>
        <w:docPartUnique/>
      </w:docPartObj>
    </w:sdtPr>
    <w:sdtContent>
      <w:p w14:paraId="2140ED80" w14:textId="752C2671" w:rsidR="007022CB" w:rsidRDefault="007022CB">
        <w:pPr>
          <w:pStyle w:val="Sidefod"/>
          <w:jc w:val="right"/>
        </w:pPr>
        <w:r>
          <w:rPr>
            <w:lang w:bidi="en-GB"/>
          </w:rPr>
          <w:fldChar w:fldCharType="begin"/>
        </w:r>
        <w:r>
          <w:rPr>
            <w:lang w:bidi="en-GB"/>
          </w:rPr>
          <w:instrText>PAGE   \* MERGEFORMAT</w:instrText>
        </w:r>
        <w:r>
          <w:rPr>
            <w:lang w:bidi="en-GB"/>
          </w:rPr>
          <w:fldChar w:fldCharType="separate"/>
        </w:r>
        <w:r w:rsidR="00E9770C">
          <w:rPr>
            <w:noProof/>
            <w:lang w:bidi="en-GB"/>
          </w:rPr>
          <w:t>6</w:t>
        </w:r>
        <w:r>
          <w:rPr>
            <w:lang w:bidi="en-GB"/>
          </w:rPr>
          <w:fldChar w:fldCharType="end"/>
        </w:r>
      </w:p>
    </w:sdtContent>
  </w:sdt>
  <w:p w14:paraId="31F479EB" w14:textId="77777777" w:rsidR="007022CB" w:rsidRDefault="007022CB">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42BB9" w14:textId="77777777" w:rsidR="004E4343" w:rsidRDefault="004E4343" w:rsidP="00284F27">
      <w:pPr>
        <w:spacing w:after="0" w:line="240" w:lineRule="auto"/>
      </w:pPr>
      <w:r>
        <w:separator/>
      </w:r>
    </w:p>
  </w:footnote>
  <w:footnote w:type="continuationSeparator" w:id="0">
    <w:p w14:paraId="07114258" w14:textId="77777777" w:rsidR="004E4343" w:rsidRDefault="004E4343" w:rsidP="00284F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F9B6B" w14:textId="52BD05DE" w:rsidR="009E0355" w:rsidRDefault="009E0355" w:rsidP="009E0355">
    <w:pPr>
      <w:pStyle w:val="Sidehoved"/>
      <w:jc w:val="right"/>
      <w:rPr>
        <w:lang w:bidi="en-GB"/>
      </w:rPr>
    </w:pPr>
    <w:r>
      <w:rPr>
        <w:lang w:bidi="en-GB"/>
      </w:rPr>
      <w:t>September 2024</w:t>
    </w:r>
  </w:p>
  <w:p w14:paraId="639D640C" w14:textId="5C46037B" w:rsidR="000D4092" w:rsidRDefault="000D4092" w:rsidP="009E0355">
    <w:pPr>
      <w:pStyle w:val="Sidehoved"/>
      <w:jc w:val="right"/>
    </w:pPr>
    <w:r>
      <w:rPr>
        <w:lang w:bidi="en-GB"/>
      </w:rPr>
      <w:t>Updated September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E6BD4"/>
    <w:multiLevelType w:val="hybridMultilevel"/>
    <w:tmpl w:val="F292726E"/>
    <w:lvl w:ilvl="0" w:tplc="0406000F">
      <w:start w:val="1"/>
      <w:numFmt w:val="decimal"/>
      <w:lvlText w:val="%1."/>
      <w:lvlJc w:val="left"/>
      <w:pPr>
        <w:tabs>
          <w:tab w:val="num" w:pos="720"/>
        </w:tabs>
        <w:ind w:left="720" w:hanging="360"/>
      </w:pPr>
      <w:rPr>
        <w:rFonts w:hint="default"/>
      </w:rPr>
    </w:lvl>
    <w:lvl w:ilvl="1" w:tplc="AF48EE98">
      <w:start w:val="1"/>
      <w:numFmt w:val="bullet"/>
      <w:lvlText w:val="•"/>
      <w:lvlJc w:val="left"/>
      <w:pPr>
        <w:tabs>
          <w:tab w:val="num" w:pos="1440"/>
        </w:tabs>
        <w:ind w:left="1440" w:hanging="360"/>
      </w:pPr>
      <w:rPr>
        <w:rFonts w:ascii="Arial" w:hAnsi="Arial" w:hint="default"/>
      </w:rPr>
    </w:lvl>
    <w:lvl w:ilvl="2" w:tplc="C5E219C2">
      <w:numFmt w:val="bullet"/>
      <w:lvlText w:val="•"/>
      <w:lvlJc w:val="left"/>
      <w:pPr>
        <w:tabs>
          <w:tab w:val="num" w:pos="2160"/>
        </w:tabs>
        <w:ind w:left="2160" w:hanging="360"/>
      </w:pPr>
      <w:rPr>
        <w:rFonts w:ascii="Arial" w:hAnsi="Arial" w:hint="default"/>
      </w:rPr>
    </w:lvl>
    <w:lvl w:ilvl="3" w:tplc="6AD28BBE" w:tentative="1">
      <w:start w:val="1"/>
      <w:numFmt w:val="bullet"/>
      <w:lvlText w:val="•"/>
      <w:lvlJc w:val="left"/>
      <w:pPr>
        <w:tabs>
          <w:tab w:val="num" w:pos="2880"/>
        </w:tabs>
        <w:ind w:left="2880" w:hanging="360"/>
      </w:pPr>
      <w:rPr>
        <w:rFonts w:ascii="Arial" w:hAnsi="Arial" w:hint="default"/>
      </w:rPr>
    </w:lvl>
    <w:lvl w:ilvl="4" w:tplc="5DBED65C" w:tentative="1">
      <w:start w:val="1"/>
      <w:numFmt w:val="bullet"/>
      <w:lvlText w:val="•"/>
      <w:lvlJc w:val="left"/>
      <w:pPr>
        <w:tabs>
          <w:tab w:val="num" w:pos="3600"/>
        </w:tabs>
        <w:ind w:left="3600" w:hanging="360"/>
      </w:pPr>
      <w:rPr>
        <w:rFonts w:ascii="Arial" w:hAnsi="Arial" w:hint="default"/>
      </w:rPr>
    </w:lvl>
    <w:lvl w:ilvl="5" w:tplc="049AE8E0" w:tentative="1">
      <w:start w:val="1"/>
      <w:numFmt w:val="bullet"/>
      <w:lvlText w:val="•"/>
      <w:lvlJc w:val="left"/>
      <w:pPr>
        <w:tabs>
          <w:tab w:val="num" w:pos="4320"/>
        </w:tabs>
        <w:ind w:left="4320" w:hanging="360"/>
      </w:pPr>
      <w:rPr>
        <w:rFonts w:ascii="Arial" w:hAnsi="Arial" w:hint="default"/>
      </w:rPr>
    </w:lvl>
    <w:lvl w:ilvl="6" w:tplc="8F8EB000" w:tentative="1">
      <w:start w:val="1"/>
      <w:numFmt w:val="bullet"/>
      <w:lvlText w:val="•"/>
      <w:lvlJc w:val="left"/>
      <w:pPr>
        <w:tabs>
          <w:tab w:val="num" w:pos="5040"/>
        </w:tabs>
        <w:ind w:left="5040" w:hanging="360"/>
      </w:pPr>
      <w:rPr>
        <w:rFonts w:ascii="Arial" w:hAnsi="Arial" w:hint="default"/>
      </w:rPr>
    </w:lvl>
    <w:lvl w:ilvl="7" w:tplc="6DF24EE6" w:tentative="1">
      <w:start w:val="1"/>
      <w:numFmt w:val="bullet"/>
      <w:lvlText w:val="•"/>
      <w:lvlJc w:val="left"/>
      <w:pPr>
        <w:tabs>
          <w:tab w:val="num" w:pos="5760"/>
        </w:tabs>
        <w:ind w:left="5760" w:hanging="360"/>
      </w:pPr>
      <w:rPr>
        <w:rFonts w:ascii="Arial" w:hAnsi="Arial" w:hint="default"/>
      </w:rPr>
    </w:lvl>
    <w:lvl w:ilvl="8" w:tplc="47C4795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611576"/>
    <w:multiLevelType w:val="hybridMultilevel"/>
    <w:tmpl w:val="41E08200"/>
    <w:lvl w:ilvl="0" w:tplc="0406000F">
      <w:start w:val="1"/>
      <w:numFmt w:val="decimal"/>
      <w:lvlText w:val="%1."/>
      <w:lvlJc w:val="left"/>
      <w:pPr>
        <w:ind w:left="360" w:hanging="360"/>
      </w:pPr>
      <w:rPr>
        <w:rFonts w:hint="default"/>
      </w:rPr>
    </w:lvl>
    <w:lvl w:ilvl="1" w:tplc="04060001">
      <w:start w:val="1"/>
      <w:numFmt w:val="bullet"/>
      <w:lvlText w:val=""/>
      <w:lvlJc w:val="left"/>
      <w:pPr>
        <w:ind w:left="1080" w:hanging="360"/>
      </w:pPr>
      <w:rPr>
        <w:rFonts w:ascii="Symbol" w:hAnsi="Symbol" w:hint="default"/>
      </w:rPr>
    </w:lvl>
    <w:lvl w:ilvl="2" w:tplc="0406001B">
      <w:start w:val="1"/>
      <w:numFmt w:val="lowerRoman"/>
      <w:lvlText w:val="%3."/>
      <w:lvlJc w:val="right"/>
      <w:pPr>
        <w:ind w:left="1800" w:hanging="180"/>
      </w:pPr>
    </w:lvl>
    <w:lvl w:ilvl="3" w:tplc="0406000F">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 w15:restartNumberingAfterBreak="0">
    <w:nsid w:val="0F8A4C46"/>
    <w:multiLevelType w:val="hybridMultilevel"/>
    <w:tmpl w:val="CB4CBE98"/>
    <w:lvl w:ilvl="0" w:tplc="B35EC240">
      <w:start w:val="1"/>
      <w:numFmt w:val="decimal"/>
      <w:lvlText w:val="%1."/>
      <w:lvlJc w:val="left"/>
      <w:pPr>
        <w:ind w:left="420" w:hanging="360"/>
      </w:pPr>
      <w:rPr>
        <w:rFonts w:hint="default"/>
      </w:rPr>
    </w:lvl>
    <w:lvl w:ilvl="1" w:tplc="04060019" w:tentative="1">
      <w:start w:val="1"/>
      <w:numFmt w:val="lowerLetter"/>
      <w:lvlText w:val="%2."/>
      <w:lvlJc w:val="left"/>
      <w:pPr>
        <w:ind w:left="1140" w:hanging="360"/>
      </w:pPr>
    </w:lvl>
    <w:lvl w:ilvl="2" w:tplc="0406001B" w:tentative="1">
      <w:start w:val="1"/>
      <w:numFmt w:val="lowerRoman"/>
      <w:lvlText w:val="%3."/>
      <w:lvlJc w:val="right"/>
      <w:pPr>
        <w:ind w:left="1860" w:hanging="180"/>
      </w:pPr>
    </w:lvl>
    <w:lvl w:ilvl="3" w:tplc="0406000F" w:tentative="1">
      <w:start w:val="1"/>
      <w:numFmt w:val="decimal"/>
      <w:lvlText w:val="%4."/>
      <w:lvlJc w:val="left"/>
      <w:pPr>
        <w:ind w:left="2580" w:hanging="360"/>
      </w:pPr>
    </w:lvl>
    <w:lvl w:ilvl="4" w:tplc="04060019" w:tentative="1">
      <w:start w:val="1"/>
      <w:numFmt w:val="lowerLetter"/>
      <w:lvlText w:val="%5."/>
      <w:lvlJc w:val="left"/>
      <w:pPr>
        <w:ind w:left="3300" w:hanging="360"/>
      </w:pPr>
    </w:lvl>
    <w:lvl w:ilvl="5" w:tplc="0406001B" w:tentative="1">
      <w:start w:val="1"/>
      <w:numFmt w:val="lowerRoman"/>
      <w:lvlText w:val="%6."/>
      <w:lvlJc w:val="right"/>
      <w:pPr>
        <w:ind w:left="4020" w:hanging="180"/>
      </w:pPr>
    </w:lvl>
    <w:lvl w:ilvl="6" w:tplc="0406000F" w:tentative="1">
      <w:start w:val="1"/>
      <w:numFmt w:val="decimal"/>
      <w:lvlText w:val="%7."/>
      <w:lvlJc w:val="left"/>
      <w:pPr>
        <w:ind w:left="4740" w:hanging="360"/>
      </w:pPr>
    </w:lvl>
    <w:lvl w:ilvl="7" w:tplc="04060019" w:tentative="1">
      <w:start w:val="1"/>
      <w:numFmt w:val="lowerLetter"/>
      <w:lvlText w:val="%8."/>
      <w:lvlJc w:val="left"/>
      <w:pPr>
        <w:ind w:left="5460" w:hanging="360"/>
      </w:pPr>
    </w:lvl>
    <w:lvl w:ilvl="8" w:tplc="0406001B" w:tentative="1">
      <w:start w:val="1"/>
      <w:numFmt w:val="lowerRoman"/>
      <w:lvlText w:val="%9."/>
      <w:lvlJc w:val="right"/>
      <w:pPr>
        <w:ind w:left="6180" w:hanging="180"/>
      </w:pPr>
    </w:lvl>
  </w:abstractNum>
  <w:abstractNum w:abstractNumId="3" w15:restartNumberingAfterBreak="0">
    <w:nsid w:val="136367EA"/>
    <w:multiLevelType w:val="hybridMultilevel"/>
    <w:tmpl w:val="820ECA5A"/>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309172E7"/>
    <w:multiLevelType w:val="hybridMultilevel"/>
    <w:tmpl w:val="C0B809F0"/>
    <w:lvl w:ilvl="0" w:tplc="0406000F">
      <w:start w:val="1"/>
      <w:numFmt w:val="decimal"/>
      <w:lvlText w:val="%1."/>
      <w:lvlJc w:val="left"/>
      <w:pPr>
        <w:tabs>
          <w:tab w:val="num" w:pos="720"/>
        </w:tabs>
        <w:ind w:left="720" w:hanging="360"/>
      </w:pPr>
      <w:rPr>
        <w:rFonts w:hint="default"/>
      </w:rPr>
    </w:lvl>
    <w:lvl w:ilvl="1" w:tplc="12FEF660">
      <w:start w:val="1"/>
      <w:numFmt w:val="bullet"/>
      <w:lvlText w:val="•"/>
      <w:lvlJc w:val="left"/>
      <w:pPr>
        <w:tabs>
          <w:tab w:val="num" w:pos="1440"/>
        </w:tabs>
        <w:ind w:left="1440" w:hanging="360"/>
      </w:pPr>
      <w:rPr>
        <w:rFonts w:ascii="Arial" w:hAnsi="Arial" w:hint="default"/>
      </w:rPr>
    </w:lvl>
    <w:lvl w:ilvl="2" w:tplc="5E7291A8" w:tentative="1">
      <w:start w:val="1"/>
      <w:numFmt w:val="bullet"/>
      <w:lvlText w:val="•"/>
      <w:lvlJc w:val="left"/>
      <w:pPr>
        <w:tabs>
          <w:tab w:val="num" w:pos="2160"/>
        </w:tabs>
        <w:ind w:left="2160" w:hanging="360"/>
      </w:pPr>
      <w:rPr>
        <w:rFonts w:ascii="Arial" w:hAnsi="Arial" w:hint="default"/>
      </w:rPr>
    </w:lvl>
    <w:lvl w:ilvl="3" w:tplc="747C1DFE" w:tentative="1">
      <w:start w:val="1"/>
      <w:numFmt w:val="bullet"/>
      <w:lvlText w:val="•"/>
      <w:lvlJc w:val="left"/>
      <w:pPr>
        <w:tabs>
          <w:tab w:val="num" w:pos="2880"/>
        </w:tabs>
        <w:ind w:left="2880" w:hanging="360"/>
      </w:pPr>
      <w:rPr>
        <w:rFonts w:ascii="Arial" w:hAnsi="Arial" w:hint="default"/>
      </w:rPr>
    </w:lvl>
    <w:lvl w:ilvl="4" w:tplc="0AC480DC" w:tentative="1">
      <w:start w:val="1"/>
      <w:numFmt w:val="bullet"/>
      <w:lvlText w:val="•"/>
      <w:lvlJc w:val="left"/>
      <w:pPr>
        <w:tabs>
          <w:tab w:val="num" w:pos="3600"/>
        </w:tabs>
        <w:ind w:left="3600" w:hanging="360"/>
      </w:pPr>
      <w:rPr>
        <w:rFonts w:ascii="Arial" w:hAnsi="Arial" w:hint="default"/>
      </w:rPr>
    </w:lvl>
    <w:lvl w:ilvl="5" w:tplc="130ACA56" w:tentative="1">
      <w:start w:val="1"/>
      <w:numFmt w:val="bullet"/>
      <w:lvlText w:val="•"/>
      <w:lvlJc w:val="left"/>
      <w:pPr>
        <w:tabs>
          <w:tab w:val="num" w:pos="4320"/>
        </w:tabs>
        <w:ind w:left="4320" w:hanging="360"/>
      </w:pPr>
      <w:rPr>
        <w:rFonts w:ascii="Arial" w:hAnsi="Arial" w:hint="default"/>
      </w:rPr>
    </w:lvl>
    <w:lvl w:ilvl="6" w:tplc="F58223DE" w:tentative="1">
      <w:start w:val="1"/>
      <w:numFmt w:val="bullet"/>
      <w:lvlText w:val="•"/>
      <w:lvlJc w:val="left"/>
      <w:pPr>
        <w:tabs>
          <w:tab w:val="num" w:pos="5040"/>
        </w:tabs>
        <w:ind w:left="5040" w:hanging="360"/>
      </w:pPr>
      <w:rPr>
        <w:rFonts w:ascii="Arial" w:hAnsi="Arial" w:hint="default"/>
      </w:rPr>
    </w:lvl>
    <w:lvl w:ilvl="7" w:tplc="5B8EC8BC" w:tentative="1">
      <w:start w:val="1"/>
      <w:numFmt w:val="bullet"/>
      <w:lvlText w:val="•"/>
      <w:lvlJc w:val="left"/>
      <w:pPr>
        <w:tabs>
          <w:tab w:val="num" w:pos="5760"/>
        </w:tabs>
        <w:ind w:left="5760" w:hanging="360"/>
      </w:pPr>
      <w:rPr>
        <w:rFonts w:ascii="Arial" w:hAnsi="Arial" w:hint="default"/>
      </w:rPr>
    </w:lvl>
    <w:lvl w:ilvl="8" w:tplc="5420D88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E8A6D8F"/>
    <w:multiLevelType w:val="hybridMultilevel"/>
    <w:tmpl w:val="D9D0940A"/>
    <w:lvl w:ilvl="0" w:tplc="0406000F">
      <w:start w:val="1"/>
      <w:numFmt w:val="decimal"/>
      <w:lvlText w:val="%1."/>
      <w:lvlJc w:val="left"/>
      <w:pPr>
        <w:ind w:left="360" w:hanging="360"/>
      </w:pPr>
      <w:rPr>
        <w:rFonts w:hint="default"/>
      </w:rPr>
    </w:lvl>
    <w:lvl w:ilvl="1" w:tplc="04060017">
      <w:start w:val="1"/>
      <w:numFmt w:val="lowerLetter"/>
      <w:lvlText w:val="%2)"/>
      <w:lvlJc w:val="left"/>
      <w:pPr>
        <w:ind w:left="1080" w:hanging="360"/>
      </w:pPr>
    </w:lvl>
    <w:lvl w:ilvl="2" w:tplc="0406001B">
      <w:start w:val="1"/>
      <w:numFmt w:val="lowerRoman"/>
      <w:lvlText w:val="%3."/>
      <w:lvlJc w:val="right"/>
      <w:pPr>
        <w:ind w:left="1800" w:hanging="180"/>
      </w:pPr>
    </w:lvl>
    <w:lvl w:ilvl="3" w:tplc="0406000F">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6" w15:restartNumberingAfterBreak="0">
    <w:nsid w:val="3F6B237F"/>
    <w:multiLevelType w:val="hybridMultilevel"/>
    <w:tmpl w:val="CB74BF6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A8E6B7C"/>
    <w:multiLevelType w:val="hybridMultilevel"/>
    <w:tmpl w:val="9972390E"/>
    <w:lvl w:ilvl="0" w:tplc="5798B51C">
      <w:start w:val="2"/>
      <w:numFmt w:val="bullet"/>
      <w:lvlText w:val="-"/>
      <w:lvlJc w:val="left"/>
      <w:pPr>
        <w:ind w:left="720" w:hanging="360"/>
      </w:pPr>
      <w:rPr>
        <w:rFonts w:ascii="Calibri" w:eastAsiaTheme="minorHAnsi" w:hAnsi="Calibri" w:cs="Calibri" w:hint="default"/>
        <w:u w:val="none"/>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462381542">
    <w:abstractNumId w:val="6"/>
  </w:num>
  <w:num w:numId="2" w16cid:durableId="1534229120">
    <w:abstractNumId w:val="3"/>
  </w:num>
  <w:num w:numId="3" w16cid:durableId="39673267">
    <w:abstractNumId w:val="0"/>
  </w:num>
  <w:num w:numId="4" w16cid:durableId="196815099">
    <w:abstractNumId w:val="4"/>
  </w:num>
  <w:num w:numId="5" w16cid:durableId="511339851">
    <w:abstractNumId w:val="5"/>
  </w:num>
  <w:num w:numId="6" w16cid:durableId="1479225270">
    <w:abstractNumId w:val="1"/>
  </w:num>
  <w:num w:numId="7" w16cid:durableId="337007578">
    <w:abstractNumId w:val="7"/>
  </w:num>
  <w:num w:numId="8" w16cid:durableId="1033041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MzA0MjcwNDewNLVU0lEKTi0uzszPAykwrgUA/i4+VCwAAAA="/>
  </w:docVars>
  <w:rsids>
    <w:rsidRoot w:val="00284F27"/>
    <w:rsid w:val="00001A21"/>
    <w:rsid w:val="00002DE9"/>
    <w:rsid w:val="0001612D"/>
    <w:rsid w:val="000265E0"/>
    <w:rsid w:val="000320BB"/>
    <w:rsid w:val="0005090E"/>
    <w:rsid w:val="00051254"/>
    <w:rsid w:val="00055824"/>
    <w:rsid w:val="0005603C"/>
    <w:rsid w:val="0006102C"/>
    <w:rsid w:val="00070FCD"/>
    <w:rsid w:val="00097672"/>
    <w:rsid w:val="00097913"/>
    <w:rsid w:val="000B3C0D"/>
    <w:rsid w:val="000B6CF8"/>
    <w:rsid w:val="000C3538"/>
    <w:rsid w:val="000D1287"/>
    <w:rsid w:val="000D344C"/>
    <w:rsid w:val="000D4092"/>
    <w:rsid w:val="000D7216"/>
    <w:rsid w:val="000E5CC8"/>
    <w:rsid w:val="000F0743"/>
    <w:rsid w:val="000F1471"/>
    <w:rsid w:val="00101600"/>
    <w:rsid w:val="00102A10"/>
    <w:rsid w:val="00105086"/>
    <w:rsid w:val="0011333A"/>
    <w:rsid w:val="0012286B"/>
    <w:rsid w:val="00124AE2"/>
    <w:rsid w:val="00124F38"/>
    <w:rsid w:val="00151CB6"/>
    <w:rsid w:val="00153090"/>
    <w:rsid w:val="00154294"/>
    <w:rsid w:val="00154FDD"/>
    <w:rsid w:val="00156C88"/>
    <w:rsid w:val="00164F32"/>
    <w:rsid w:val="001720E2"/>
    <w:rsid w:val="001768EB"/>
    <w:rsid w:val="001824DE"/>
    <w:rsid w:val="0018650F"/>
    <w:rsid w:val="001872C5"/>
    <w:rsid w:val="00187B66"/>
    <w:rsid w:val="001913C5"/>
    <w:rsid w:val="0019529C"/>
    <w:rsid w:val="001A6009"/>
    <w:rsid w:val="001B6614"/>
    <w:rsid w:val="001B7C88"/>
    <w:rsid w:val="001C461A"/>
    <w:rsid w:val="001D2019"/>
    <w:rsid w:val="001D6AA7"/>
    <w:rsid w:val="001E0507"/>
    <w:rsid w:val="001E25AA"/>
    <w:rsid w:val="001F2BF7"/>
    <w:rsid w:val="001F543D"/>
    <w:rsid w:val="00202377"/>
    <w:rsid w:val="002066CC"/>
    <w:rsid w:val="0021065F"/>
    <w:rsid w:val="002107D4"/>
    <w:rsid w:val="00214555"/>
    <w:rsid w:val="00222F80"/>
    <w:rsid w:val="0022517E"/>
    <w:rsid w:val="0022697B"/>
    <w:rsid w:val="00227D8F"/>
    <w:rsid w:val="00233B2F"/>
    <w:rsid w:val="002467B1"/>
    <w:rsid w:val="002512EB"/>
    <w:rsid w:val="00252786"/>
    <w:rsid w:val="002761D0"/>
    <w:rsid w:val="00284F27"/>
    <w:rsid w:val="002A059C"/>
    <w:rsid w:val="002A071A"/>
    <w:rsid w:val="002A33C2"/>
    <w:rsid w:val="002B3D0E"/>
    <w:rsid w:val="002B4B92"/>
    <w:rsid w:val="002C329A"/>
    <w:rsid w:val="002C609A"/>
    <w:rsid w:val="002D3068"/>
    <w:rsid w:val="002D35FA"/>
    <w:rsid w:val="002D4049"/>
    <w:rsid w:val="002E082A"/>
    <w:rsid w:val="002E3C56"/>
    <w:rsid w:val="002E5BCA"/>
    <w:rsid w:val="002E7B13"/>
    <w:rsid w:val="002F4F90"/>
    <w:rsid w:val="002F633C"/>
    <w:rsid w:val="003133A2"/>
    <w:rsid w:val="003137B2"/>
    <w:rsid w:val="00317919"/>
    <w:rsid w:val="00324FD7"/>
    <w:rsid w:val="00335DB5"/>
    <w:rsid w:val="0035323E"/>
    <w:rsid w:val="00356619"/>
    <w:rsid w:val="00364185"/>
    <w:rsid w:val="0036538D"/>
    <w:rsid w:val="00370B4F"/>
    <w:rsid w:val="003745CD"/>
    <w:rsid w:val="00374E77"/>
    <w:rsid w:val="00387383"/>
    <w:rsid w:val="00392BA3"/>
    <w:rsid w:val="00393719"/>
    <w:rsid w:val="00394181"/>
    <w:rsid w:val="003A3957"/>
    <w:rsid w:val="003B3435"/>
    <w:rsid w:val="003B4BDD"/>
    <w:rsid w:val="003B57EB"/>
    <w:rsid w:val="003C0C15"/>
    <w:rsid w:val="003C5A3F"/>
    <w:rsid w:val="003D289B"/>
    <w:rsid w:val="003D3FEE"/>
    <w:rsid w:val="003D7DFF"/>
    <w:rsid w:val="003E5C72"/>
    <w:rsid w:val="003F2EF6"/>
    <w:rsid w:val="003F2FD1"/>
    <w:rsid w:val="00403052"/>
    <w:rsid w:val="00411358"/>
    <w:rsid w:val="004323C0"/>
    <w:rsid w:val="00462469"/>
    <w:rsid w:val="00463EDA"/>
    <w:rsid w:val="00481B76"/>
    <w:rsid w:val="004905C7"/>
    <w:rsid w:val="00490CA2"/>
    <w:rsid w:val="00491BDB"/>
    <w:rsid w:val="00492C5C"/>
    <w:rsid w:val="004A272C"/>
    <w:rsid w:val="004A5A62"/>
    <w:rsid w:val="004B1514"/>
    <w:rsid w:val="004B2941"/>
    <w:rsid w:val="004B44AD"/>
    <w:rsid w:val="004B5368"/>
    <w:rsid w:val="004B7578"/>
    <w:rsid w:val="004C37F0"/>
    <w:rsid w:val="004E332F"/>
    <w:rsid w:val="004E4343"/>
    <w:rsid w:val="004F08E8"/>
    <w:rsid w:val="00502D8B"/>
    <w:rsid w:val="00506F96"/>
    <w:rsid w:val="005111CF"/>
    <w:rsid w:val="005169CA"/>
    <w:rsid w:val="00520398"/>
    <w:rsid w:val="00530B12"/>
    <w:rsid w:val="0053471A"/>
    <w:rsid w:val="00534F31"/>
    <w:rsid w:val="0053539E"/>
    <w:rsid w:val="00541D53"/>
    <w:rsid w:val="00544ED9"/>
    <w:rsid w:val="005458F3"/>
    <w:rsid w:val="00546DB4"/>
    <w:rsid w:val="005528E2"/>
    <w:rsid w:val="00557D1C"/>
    <w:rsid w:val="005600BB"/>
    <w:rsid w:val="00564468"/>
    <w:rsid w:val="005663AA"/>
    <w:rsid w:val="00566CC5"/>
    <w:rsid w:val="00567F41"/>
    <w:rsid w:val="0057109C"/>
    <w:rsid w:val="005722B8"/>
    <w:rsid w:val="00572520"/>
    <w:rsid w:val="0057605F"/>
    <w:rsid w:val="005760DB"/>
    <w:rsid w:val="00581EAD"/>
    <w:rsid w:val="00584980"/>
    <w:rsid w:val="00594DE8"/>
    <w:rsid w:val="005952CB"/>
    <w:rsid w:val="00595311"/>
    <w:rsid w:val="005A79EA"/>
    <w:rsid w:val="005B1A2F"/>
    <w:rsid w:val="005B456F"/>
    <w:rsid w:val="005B7B00"/>
    <w:rsid w:val="005C3CAF"/>
    <w:rsid w:val="005D59EC"/>
    <w:rsid w:val="005E25A0"/>
    <w:rsid w:val="005F1611"/>
    <w:rsid w:val="005F57F1"/>
    <w:rsid w:val="006003C3"/>
    <w:rsid w:val="006036CD"/>
    <w:rsid w:val="0061198C"/>
    <w:rsid w:val="00612666"/>
    <w:rsid w:val="006152B6"/>
    <w:rsid w:val="00621913"/>
    <w:rsid w:val="0063035B"/>
    <w:rsid w:val="00640B39"/>
    <w:rsid w:val="0064794D"/>
    <w:rsid w:val="00651846"/>
    <w:rsid w:val="0065194D"/>
    <w:rsid w:val="006531EA"/>
    <w:rsid w:val="00682237"/>
    <w:rsid w:val="006833E3"/>
    <w:rsid w:val="00685F41"/>
    <w:rsid w:val="006A212C"/>
    <w:rsid w:val="006B67A4"/>
    <w:rsid w:val="006D2F92"/>
    <w:rsid w:val="006D31E6"/>
    <w:rsid w:val="006F7199"/>
    <w:rsid w:val="007022CB"/>
    <w:rsid w:val="0070299A"/>
    <w:rsid w:val="007044AF"/>
    <w:rsid w:val="00712144"/>
    <w:rsid w:val="00712C19"/>
    <w:rsid w:val="00713375"/>
    <w:rsid w:val="0072372D"/>
    <w:rsid w:val="007279CA"/>
    <w:rsid w:val="007308D4"/>
    <w:rsid w:val="0073237B"/>
    <w:rsid w:val="0075369C"/>
    <w:rsid w:val="007570A4"/>
    <w:rsid w:val="00771372"/>
    <w:rsid w:val="00773EB2"/>
    <w:rsid w:val="0077478B"/>
    <w:rsid w:val="0077554B"/>
    <w:rsid w:val="007763AC"/>
    <w:rsid w:val="00780E60"/>
    <w:rsid w:val="00784580"/>
    <w:rsid w:val="0078674A"/>
    <w:rsid w:val="00794AAC"/>
    <w:rsid w:val="007A3937"/>
    <w:rsid w:val="007A7DF7"/>
    <w:rsid w:val="007B2A75"/>
    <w:rsid w:val="007B3A34"/>
    <w:rsid w:val="007B526E"/>
    <w:rsid w:val="007B60A7"/>
    <w:rsid w:val="007B77A9"/>
    <w:rsid w:val="007C02D0"/>
    <w:rsid w:val="007C35F2"/>
    <w:rsid w:val="007D03D4"/>
    <w:rsid w:val="007D0D14"/>
    <w:rsid w:val="007D3986"/>
    <w:rsid w:val="007D4486"/>
    <w:rsid w:val="007E5297"/>
    <w:rsid w:val="007F34AA"/>
    <w:rsid w:val="007F54DA"/>
    <w:rsid w:val="00800F04"/>
    <w:rsid w:val="00802996"/>
    <w:rsid w:val="008155F1"/>
    <w:rsid w:val="0081709F"/>
    <w:rsid w:val="00820808"/>
    <w:rsid w:val="00823B87"/>
    <w:rsid w:val="00836586"/>
    <w:rsid w:val="00841FFA"/>
    <w:rsid w:val="00843323"/>
    <w:rsid w:val="00843E92"/>
    <w:rsid w:val="0084554B"/>
    <w:rsid w:val="00847BE8"/>
    <w:rsid w:val="00855340"/>
    <w:rsid w:val="00861084"/>
    <w:rsid w:val="00863B56"/>
    <w:rsid w:val="008661B5"/>
    <w:rsid w:val="008734C8"/>
    <w:rsid w:val="00873AA1"/>
    <w:rsid w:val="00881BFB"/>
    <w:rsid w:val="00883815"/>
    <w:rsid w:val="008867C7"/>
    <w:rsid w:val="0089030F"/>
    <w:rsid w:val="00894D9D"/>
    <w:rsid w:val="00895070"/>
    <w:rsid w:val="008A1458"/>
    <w:rsid w:val="008B37F0"/>
    <w:rsid w:val="008D11EC"/>
    <w:rsid w:val="008E0761"/>
    <w:rsid w:val="009002DB"/>
    <w:rsid w:val="009021E0"/>
    <w:rsid w:val="009034F2"/>
    <w:rsid w:val="00913F10"/>
    <w:rsid w:val="009165BB"/>
    <w:rsid w:val="009237EA"/>
    <w:rsid w:val="00926B2B"/>
    <w:rsid w:val="0092781D"/>
    <w:rsid w:val="00935A21"/>
    <w:rsid w:val="0094087A"/>
    <w:rsid w:val="009451AC"/>
    <w:rsid w:val="00950007"/>
    <w:rsid w:val="009522DF"/>
    <w:rsid w:val="00956272"/>
    <w:rsid w:val="0096124E"/>
    <w:rsid w:val="00962C45"/>
    <w:rsid w:val="00972D6A"/>
    <w:rsid w:val="0097686B"/>
    <w:rsid w:val="009944E5"/>
    <w:rsid w:val="00995CEA"/>
    <w:rsid w:val="009A06CD"/>
    <w:rsid w:val="009A3A8B"/>
    <w:rsid w:val="009A7A9D"/>
    <w:rsid w:val="009B0D76"/>
    <w:rsid w:val="009B4D53"/>
    <w:rsid w:val="009C4E1F"/>
    <w:rsid w:val="009D3223"/>
    <w:rsid w:val="009E0355"/>
    <w:rsid w:val="009F0034"/>
    <w:rsid w:val="009F5633"/>
    <w:rsid w:val="009F7A91"/>
    <w:rsid w:val="00A01571"/>
    <w:rsid w:val="00A02A78"/>
    <w:rsid w:val="00A03929"/>
    <w:rsid w:val="00A06454"/>
    <w:rsid w:val="00A07E93"/>
    <w:rsid w:val="00A17F5C"/>
    <w:rsid w:val="00A3251A"/>
    <w:rsid w:val="00A46D57"/>
    <w:rsid w:val="00A7232B"/>
    <w:rsid w:val="00A73EB3"/>
    <w:rsid w:val="00A83857"/>
    <w:rsid w:val="00A8437B"/>
    <w:rsid w:val="00A856F3"/>
    <w:rsid w:val="00A8718B"/>
    <w:rsid w:val="00A91491"/>
    <w:rsid w:val="00A95356"/>
    <w:rsid w:val="00AB4F9A"/>
    <w:rsid w:val="00AC1DFB"/>
    <w:rsid w:val="00AC240E"/>
    <w:rsid w:val="00AC254C"/>
    <w:rsid w:val="00AC74D1"/>
    <w:rsid w:val="00AC7E42"/>
    <w:rsid w:val="00AD1B92"/>
    <w:rsid w:val="00AD5A15"/>
    <w:rsid w:val="00AD7F58"/>
    <w:rsid w:val="00AE7AB3"/>
    <w:rsid w:val="00AF0614"/>
    <w:rsid w:val="00AF4B6C"/>
    <w:rsid w:val="00AF62BA"/>
    <w:rsid w:val="00AF64E9"/>
    <w:rsid w:val="00B0124F"/>
    <w:rsid w:val="00B202DC"/>
    <w:rsid w:val="00B2171D"/>
    <w:rsid w:val="00B2527A"/>
    <w:rsid w:val="00B32EC8"/>
    <w:rsid w:val="00B372AC"/>
    <w:rsid w:val="00B42104"/>
    <w:rsid w:val="00B51A4A"/>
    <w:rsid w:val="00B554A6"/>
    <w:rsid w:val="00B840B3"/>
    <w:rsid w:val="00B85CC5"/>
    <w:rsid w:val="00BA269E"/>
    <w:rsid w:val="00BA7555"/>
    <w:rsid w:val="00BB03D1"/>
    <w:rsid w:val="00BB487C"/>
    <w:rsid w:val="00BB5BCB"/>
    <w:rsid w:val="00BB5EBB"/>
    <w:rsid w:val="00BC0F1E"/>
    <w:rsid w:val="00BC30F7"/>
    <w:rsid w:val="00BC5540"/>
    <w:rsid w:val="00BC6710"/>
    <w:rsid w:val="00BD7052"/>
    <w:rsid w:val="00BD777A"/>
    <w:rsid w:val="00BE0686"/>
    <w:rsid w:val="00BF18E3"/>
    <w:rsid w:val="00BF5F1C"/>
    <w:rsid w:val="00BF62FC"/>
    <w:rsid w:val="00BF710A"/>
    <w:rsid w:val="00C1430E"/>
    <w:rsid w:val="00C310BE"/>
    <w:rsid w:val="00C3774F"/>
    <w:rsid w:val="00C4727C"/>
    <w:rsid w:val="00C47BA1"/>
    <w:rsid w:val="00C50373"/>
    <w:rsid w:val="00C51495"/>
    <w:rsid w:val="00C56BCE"/>
    <w:rsid w:val="00C667EA"/>
    <w:rsid w:val="00C71A99"/>
    <w:rsid w:val="00C756F1"/>
    <w:rsid w:val="00C827AB"/>
    <w:rsid w:val="00CA24F4"/>
    <w:rsid w:val="00CA2747"/>
    <w:rsid w:val="00CB2556"/>
    <w:rsid w:val="00CB4E09"/>
    <w:rsid w:val="00CB7DBC"/>
    <w:rsid w:val="00CC103D"/>
    <w:rsid w:val="00CC1443"/>
    <w:rsid w:val="00CF1E76"/>
    <w:rsid w:val="00CF7660"/>
    <w:rsid w:val="00D101E9"/>
    <w:rsid w:val="00D1173D"/>
    <w:rsid w:val="00D17CF4"/>
    <w:rsid w:val="00D21EA2"/>
    <w:rsid w:val="00D2369F"/>
    <w:rsid w:val="00D326E1"/>
    <w:rsid w:val="00D3756E"/>
    <w:rsid w:val="00D37946"/>
    <w:rsid w:val="00D700A3"/>
    <w:rsid w:val="00D700C2"/>
    <w:rsid w:val="00D73BD0"/>
    <w:rsid w:val="00D76531"/>
    <w:rsid w:val="00D85725"/>
    <w:rsid w:val="00DA665D"/>
    <w:rsid w:val="00DB3FD9"/>
    <w:rsid w:val="00DB76C5"/>
    <w:rsid w:val="00DC172A"/>
    <w:rsid w:val="00DC4531"/>
    <w:rsid w:val="00DC6496"/>
    <w:rsid w:val="00DC7B68"/>
    <w:rsid w:val="00DD0958"/>
    <w:rsid w:val="00DD2792"/>
    <w:rsid w:val="00DD3253"/>
    <w:rsid w:val="00DD3924"/>
    <w:rsid w:val="00DF171E"/>
    <w:rsid w:val="00DF7D82"/>
    <w:rsid w:val="00E00710"/>
    <w:rsid w:val="00E0204E"/>
    <w:rsid w:val="00E04DE0"/>
    <w:rsid w:val="00E05030"/>
    <w:rsid w:val="00E051F8"/>
    <w:rsid w:val="00E06152"/>
    <w:rsid w:val="00E06889"/>
    <w:rsid w:val="00E10A99"/>
    <w:rsid w:val="00E13D9E"/>
    <w:rsid w:val="00E16C55"/>
    <w:rsid w:val="00E16E90"/>
    <w:rsid w:val="00E32330"/>
    <w:rsid w:val="00E64AAF"/>
    <w:rsid w:val="00E8420D"/>
    <w:rsid w:val="00E84745"/>
    <w:rsid w:val="00E9770C"/>
    <w:rsid w:val="00EA49A8"/>
    <w:rsid w:val="00EA706A"/>
    <w:rsid w:val="00EB64FA"/>
    <w:rsid w:val="00ED0A95"/>
    <w:rsid w:val="00ED1E53"/>
    <w:rsid w:val="00EE4FBB"/>
    <w:rsid w:val="00EE6F76"/>
    <w:rsid w:val="00EF0BF7"/>
    <w:rsid w:val="00F16ECA"/>
    <w:rsid w:val="00F21239"/>
    <w:rsid w:val="00F31B61"/>
    <w:rsid w:val="00F3345C"/>
    <w:rsid w:val="00F37519"/>
    <w:rsid w:val="00F37977"/>
    <w:rsid w:val="00F66D0D"/>
    <w:rsid w:val="00F81DED"/>
    <w:rsid w:val="00FB6341"/>
    <w:rsid w:val="00FB6A6F"/>
    <w:rsid w:val="00FC6B90"/>
    <w:rsid w:val="00FC7C19"/>
    <w:rsid w:val="00FD1B83"/>
    <w:rsid w:val="00FD397C"/>
    <w:rsid w:val="00FD7AE1"/>
    <w:rsid w:val="00FE3BBE"/>
    <w:rsid w:val="00FE41CC"/>
    <w:rsid w:val="00FF030D"/>
    <w:rsid w:val="00FF2227"/>
    <w:rsid w:val="01B50AF5"/>
    <w:rsid w:val="0233F7D2"/>
    <w:rsid w:val="039A7A5D"/>
    <w:rsid w:val="0471A2FA"/>
    <w:rsid w:val="051DAEA0"/>
    <w:rsid w:val="0691B92E"/>
    <w:rsid w:val="069DCA40"/>
    <w:rsid w:val="06DCAD14"/>
    <w:rsid w:val="079D34A3"/>
    <w:rsid w:val="0825062D"/>
    <w:rsid w:val="09682F33"/>
    <w:rsid w:val="0A211EF3"/>
    <w:rsid w:val="0CB3CE52"/>
    <w:rsid w:val="0D360305"/>
    <w:rsid w:val="0F15763F"/>
    <w:rsid w:val="11D24F8D"/>
    <w:rsid w:val="190534F0"/>
    <w:rsid w:val="1A53B0AB"/>
    <w:rsid w:val="1A6D5710"/>
    <w:rsid w:val="1E739B1D"/>
    <w:rsid w:val="205A195B"/>
    <w:rsid w:val="2063F3C4"/>
    <w:rsid w:val="22DA18E1"/>
    <w:rsid w:val="22EDACBC"/>
    <w:rsid w:val="243D1406"/>
    <w:rsid w:val="2773364C"/>
    <w:rsid w:val="29699881"/>
    <w:rsid w:val="29D05E67"/>
    <w:rsid w:val="2C0B9F06"/>
    <w:rsid w:val="2DC98B3F"/>
    <w:rsid w:val="2E27C61D"/>
    <w:rsid w:val="315990A9"/>
    <w:rsid w:val="33B44745"/>
    <w:rsid w:val="35196BBF"/>
    <w:rsid w:val="35C87263"/>
    <w:rsid w:val="3B9D7090"/>
    <w:rsid w:val="3D4503C8"/>
    <w:rsid w:val="3E28EAE2"/>
    <w:rsid w:val="426BB79D"/>
    <w:rsid w:val="427D4C6A"/>
    <w:rsid w:val="4333E6D0"/>
    <w:rsid w:val="43E21C0E"/>
    <w:rsid w:val="44B386DD"/>
    <w:rsid w:val="45965F02"/>
    <w:rsid w:val="462EE088"/>
    <w:rsid w:val="4703F0BF"/>
    <w:rsid w:val="4759BF95"/>
    <w:rsid w:val="499AFD0E"/>
    <w:rsid w:val="4AB7E31B"/>
    <w:rsid w:val="4B0FDC94"/>
    <w:rsid w:val="50920C04"/>
    <w:rsid w:val="5093C6D6"/>
    <w:rsid w:val="5314B5A0"/>
    <w:rsid w:val="53237109"/>
    <w:rsid w:val="55FF5742"/>
    <w:rsid w:val="562334A2"/>
    <w:rsid w:val="56DC57E2"/>
    <w:rsid w:val="58855D47"/>
    <w:rsid w:val="59089A98"/>
    <w:rsid w:val="5ADED84B"/>
    <w:rsid w:val="5C93EBDA"/>
    <w:rsid w:val="5E6E54DC"/>
    <w:rsid w:val="60ADED43"/>
    <w:rsid w:val="62BD0050"/>
    <w:rsid w:val="62F32995"/>
    <w:rsid w:val="64615943"/>
    <w:rsid w:val="65E7341B"/>
    <w:rsid w:val="66D563DE"/>
    <w:rsid w:val="67E0DD27"/>
    <w:rsid w:val="689C6AD9"/>
    <w:rsid w:val="6972C7B2"/>
    <w:rsid w:val="69A526B5"/>
    <w:rsid w:val="69E6F977"/>
    <w:rsid w:val="6AACB33B"/>
    <w:rsid w:val="6B05E905"/>
    <w:rsid w:val="6CAD5F33"/>
    <w:rsid w:val="6DE953FB"/>
    <w:rsid w:val="70ACBEFB"/>
    <w:rsid w:val="716E3109"/>
    <w:rsid w:val="72D43FB9"/>
    <w:rsid w:val="73441D01"/>
    <w:rsid w:val="7429493B"/>
    <w:rsid w:val="7670AC18"/>
    <w:rsid w:val="77A4C4F4"/>
    <w:rsid w:val="79B2B135"/>
    <w:rsid w:val="7A2129FE"/>
    <w:rsid w:val="7BE431B9"/>
    <w:rsid w:val="7C41B9D4"/>
    <w:rsid w:val="7E0F614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CE70DB"/>
  <w15:chartTrackingRefBased/>
  <w15:docId w15:val="{A92B5956-A20D-40EC-A6B6-80ACC387B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Default">
    <w:name w:val="Default"/>
    <w:rsid w:val="00284F27"/>
    <w:pPr>
      <w:autoSpaceDE w:val="0"/>
      <w:autoSpaceDN w:val="0"/>
      <w:adjustRightInd w:val="0"/>
      <w:spacing w:after="0" w:line="240" w:lineRule="auto"/>
    </w:pPr>
    <w:rPr>
      <w:rFonts w:ascii="Times New Roman PS" w:hAnsi="Times New Roman PS" w:cs="Times New Roman PS"/>
      <w:color w:val="000000"/>
      <w:sz w:val="24"/>
      <w:szCs w:val="24"/>
    </w:rPr>
  </w:style>
  <w:style w:type="paragraph" w:styleId="Listeafsnit">
    <w:name w:val="List Paragraph"/>
    <w:basedOn w:val="Normal"/>
    <w:uiPriority w:val="34"/>
    <w:qFormat/>
    <w:rsid w:val="00284F27"/>
    <w:pPr>
      <w:ind w:left="720"/>
      <w:contextualSpacing/>
    </w:pPr>
  </w:style>
  <w:style w:type="table" w:styleId="Tabel-Gitter">
    <w:name w:val="Table Grid"/>
    <w:basedOn w:val="Tabel-Normal"/>
    <w:uiPriority w:val="39"/>
    <w:rsid w:val="00284F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dnotehenvisning">
    <w:name w:val="footnote reference"/>
    <w:basedOn w:val="Standardskrifttypeiafsnit"/>
    <w:uiPriority w:val="99"/>
    <w:semiHidden/>
    <w:unhideWhenUsed/>
    <w:rsid w:val="00284F27"/>
    <w:rPr>
      <w:vertAlign w:val="superscript"/>
    </w:rPr>
  </w:style>
  <w:style w:type="character" w:styleId="Kommentarhenvisning">
    <w:name w:val="annotation reference"/>
    <w:basedOn w:val="Standardskrifttypeiafsnit"/>
    <w:uiPriority w:val="99"/>
    <w:semiHidden/>
    <w:unhideWhenUsed/>
    <w:rsid w:val="00E06152"/>
    <w:rPr>
      <w:sz w:val="16"/>
      <w:szCs w:val="16"/>
    </w:rPr>
  </w:style>
  <w:style w:type="paragraph" w:styleId="Kommentartekst">
    <w:name w:val="annotation text"/>
    <w:basedOn w:val="Normal"/>
    <w:link w:val="KommentartekstTegn"/>
    <w:uiPriority w:val="99"/>
    <w:unhideWhenUsed/>
    <w:rsid w:val="00E06152"/>
    <w:pPr>
      <w:spacing w:line="240" w:lineRule="auto"/>
    </w:pPr>
    <w:rPr>
      <w:sz w:val="20"/>
      <w:szCs w:val="20"/>
    </w:rPr>
  </w:style>
  <w:style w:type="character" w:customStyle="1" w:styleId="KommentartekstTegn">
    <w:name w:val="Kommentartekst Tegn"/>
    <w:basedOn w:val="Standardskrifttypeiafsnit"/>
    <w:link w:val="Kommentartekst"/>
    <w:uiPriority w:val="99"/>
    <w:rsid w:val="00E06152"/>
    <w:rPr>
      <w:sz w:val="20"/>
      <w:szCs w:val="20"/>
    </w:rPr>
  </w:style>
  <w:style w:type="paragraph" w:styleId="Kommentaremne">
    <w:name w:val="annotation subject"/>
    <w:basedOn w:val="Kommentartekst"/>
    <w:next w:val="Kommentartekst"/>
    <w:link w:val="KommentaremneTegn"/>
    <w:uiPriority w:val="99"/>
    <w:semiHidden/>
    <w:unhideWhenUsed/>
    <w:rsid w:val="00E06152"/>
    <w:rPr>
      <w:b/>
      <w:bCs/>
    </w:rPr>
  </w:style>
  <w:style w:type="character" w:customStyle="1" w:styleId="KommentaremneTegn">
    <w:name w:val="Kommentaremne Tegn"/>
    <w:basedOn w:val="KommentartekstTegn"/>
    <w:link w:val="Kommentaremne"/>
    <w:uiPriority w:val="99"/>
    <w:semiHidden/>
    <w:rsid w:val="00E06152"/>
    <w:rPr>
      <w:b/>
      <w:bCs/>
      <w:sz w:val="20"/>
      <w:szCs w:val="20"/>
    </w:rPr>
  </w:style>
  <w:style w:type="paragraph" w:styleId="Markeringsbobletekst">
    <w:name w:val="Balloon Text"/>
    <w:basedOn w:val="Normal"/>
    <w:link w:val="MarkeringsbobletekstTegn"/>
    <w:uiPriority w:val="99"/>
    <w:semiHidden/>
    <w:unhideWhenUsed/>
    <w:rsid w:val="00E06152"/>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E06152"/>
    <w:rPr>
      <w:rFonts w:ascii="Segoe UI" w:hAnsi="Segoe UI" w:cs="Segoe UI"/>
      <w:sz w:val="18"/>
      <w:szCs w:val="18"/>
    </w:rPr>
  </w:style>
  <w:style w:type="paragraph" w:customStyle="1" w:styleId="NormalAU">
    <w:name w:val="Normal_AU"/>
    <w:basedOn w:val="Normal"/>
    <w:qFormat/>
    <w:rsid w:val="00101600"/>
    <w:pPr>
      <w:spacing w:after="200" w:line="276" w:lineRule="auto"/>
      <w:jc w:val="both"/>
    </w:pPr>
    <w:rPr>
      <w:rFonts w:ascii="Georgia" w:eastAsia="Arial" w:hAnsi="Georgia" w:cs="Arial"/>
      <w:lang w:eastAsia="da-DK"/>
    </w:rPr>
  </w:style>
  <w:style w:type="paragraph" w:styleId="Sidehoved">
    <w:name w:val="header"/>
    <w:basedOn w:val="Normal"/>
    <w:link w:val="SidehovedTegn"/>
    <w:uiPriority w:val="99"/>
    <w:unhideWhenUsed/>
    <w:rsid w:val="006531EA"/>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6531EA"/>
  </w:style>
  <w:style w:type="paragraph" w:styleId="Sidefod">
    <w:name w:val="footer"/>
    <w:basedOn w:val="Normal"/>
    <w:link w:val="SidefodTegn"/>
    <w:uiPriority w:val="99"/>
    <w:unhideWhenUsed/>
    <w:rsid w:val="006531EA"/>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6531EA"/>
  </w:style>
  <w:style w:type="character" w:styleId="Hyperlink">
    <w:name w:val="Hyperlink"/>
    <w:basedOn w:val="Standardskrifttypeiafsnit"/>
    <w:uiPriority w:val="99"/>
    <w:unhideWhenUsed/>
    <w:rsid w:val="00214555"/>
    <w:rPr>
      <w:color w:val="0563C1" w:themeColor="hyperlink"/>
      <w:u w:val="single"/>
    </w:rPr>
  </w:style>
  <w:style w:type="paragraph" w:styleId="Korrektur">
    <w:name w:val="Revision"/>
    <w:hidden/>
    <w:uiPriority w:val="99"/>
    <w:semiHidden/>
    <w:rsid w:val="009034F2"/>
    <w:pPr>
      <w:spacing w:after="0" w:line="240" w:lineRule="auto"/>
    </w:pPr>
  </w:style>
  <w:style w:type="character" w:styleId="Ulstomtale">
    <w:name w:val="Unresolved Mention"/>
    <w:basedOn w:val="Standardskrifttypeiafsnit"/>
    <w:uiPriority w:val="99"/>
    <w:semiHidden/>
    <w:unhideWhenUsed/>
    <w:rsid w:val="00F212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458013">
      <w:bodyDiv w:val="1"/>
      <w:marLeft w:val="0"/>
      <w:marRight w:val="0"/>
      <w:marTop w:val="0"/>
      <w:marBottom w:val="0"/>
      <w:divBdr>
        <w:top w:val="none" w:sz="0" w:space="0" w:color="auto"/>
        <w:left w:val="none" w:sz="0" w:space="0" w:color="auto"/>
        <w:bottom w:val="none" w:sz="0" w:space="0" w:color="auto"/>
        <w:right w:val="none" w:sz="0" w:space="0" w:color="auto"/>
      </w:divBdr>
    </w:div>
    <w:div w:id="840199960">
      <w:bodyDiv w:val="1"/>
      <w:marLeft w:val="0"/>
      <w:marRight w:val="0"/>
      <w:marTop w:val="0"/>
      <w:marBottom w:val="0"/>
      <w:divBdr>
        <w:top w:val="none" w:sz="0" w:space="0" w:color="auto"/>
        <w:left w:val="none" w:sz="0" w:space="0" w:color="auto"/>
        <w:bottom w:val="none" w:sz="0" w:space="0" w:color="auto"/>
        <w:right w:val="none" w:sz="0" w:space="0" w:color="auto"/>
      </w:divBdr>
    </w:div>
    <w:div w:id="1266110595">
      <w:bodyDiv w:val="1"/>
      <w:marLeft w:val="0"/>
      <w:marRight w:val="0"/>
      <w:marTop w:val="0"/>
      <w:marBottom w:val="0"/>
      <w:divBdr>
        <w:top w:val="none" w:sz="0" w:space="0" w:color="auto"/>
        <w:left w:val="none" w:sz="0" w:space="0" w:color="auto"/>
        <w:bottom w:val="none" w:sz="0" w:space="0" w:color="auto"/>
        <w:right w:val="none" w:sz="0" w:space="0" w:color="auto"/>
      </w:divBdr>
    </w:div>
    <w:div w:id="1361708939">
      <w:bodyDiv w:val="1"/>
      <w:marLeft w:val="0"/>
      <w:marRight w:val="0"/>
      <w:marTop w:val="0"/>
      <w:marBottom w:val="0"/>
      <w:divBdr>
        <w:top w:val="none" w:sz="0" w:space="0" w:color="auto"/>
        <w:left w:val="none" w:sz="0" w:space="0" w:color="auto"/>
        <w:bottom w:val="none" w:sz="0" w:space="0" w:color="auto"/>
        <w:right w:val="none" w:sz="0" w:space="0" w:color="auto"/>
      </w:divBdr>
      <w:divsChild>
        <w:div w:id="1741295290">
          <w:marLeft w:val="1080"/>
          <w:marRight w:val="0"/>
          <w:marTop w:val="100"/>
          <w:marBottom w:val="0"/>
          <w:divBdr>
            <w:top w:val="none" w:sz="0" w:space="0" w:color="auto"/>
            <w:left w:val="none" w:sz="0" w:space="0" w:color="auto"/>
            <w:bottom w:val="none" w:sz="0" w:space="0" w:color="auto"/>
            <w:right w:val="none" w:sz="0" w:space="0" w:color="auto"/>
          </w:divBdr>
        </w:div>
        <w:div w:id="2132363618">
          <w:marLeft w:val="1080"/>
          <w:marRight w:val="0"/>
          <w:marTop w:val="100"/>
          <w:marBottom w:val="0"/>
          <w:divBdr>
            <w:top w:val="none" w:sz="0" w:space="0" w:color="auto"/>
            <w:left w:val="none" w:sz="0" w:space="0" w:color="auto"/>
            <w:bottom w:val="none" w:sz="0" w:space="0" w:color="auto"/>
            <w:right w:val="none" w:sz="0" w:space="0" w:color="auto"/>
          </w:divBdr>
        </w:div>
        <w:div w:id="2020620142">
          <w:marLeft w:val="1800"/>
          <w:marRight w:val="0"/>
          <w:marTop w:val="100"/>
          <w:marBottom w:val="0"/>
          <w:divBdr>
            <w:top w:val="none" w:sz="0" w:space="0" w:color="auto"/>
            <w:left w:val="none" w:sz="0" w:space="0" w:color="auto"/>
            <w:bottom w:val="none" w:sz="0" w:space="0" w:color="auto"/>
            <w:right w:val="none" w:sz="0" w:space="0" w:color="auto"/>
          </w:divBdr>
        </w:div>
        <w:div w:id="84569560">
          <w:marLeft w:val="1800"/>
          <w:marRight w:val="0"/>
          <w:marTop w:val="100"/>
          <w:marBottom w:val="0"/>
          <w:divBdr>
            <w:top w:val="none" w:sz="0" w:space="0" w:color="auto"/>
            <w:left w:val="none" w:sz="0" w:space="0" w:color="auto"/>
            <w:bottom w:val="none" w:sz="0" w:space="0" w:color="auto"/>
            <w:right w:val="none" w:sz="0" w:space="0" w:color="auto"/>
          </w:divBdr>
        </w:div>
        <w:div w:id="1290667735">
          <w:marLeft w:val="1800"/>
          <w:marRight w:val="0"/>
          <w:marTop w:val="100"/>
          <w:marBottom w:val="0"/>
          <w:divBdr>
            <w:top w:val="none" w:sz="0" w:space="0" w:color="auto"/>
            <w:left w:val="none" w:sz="0" w:space="0" w:color="auto"/>
            <w:bottom w:val="none" w:sz="0" w:space="0" w:color="auto"/>
            <w:right w:val="none" w:sz="0" w:space="0" w:color="auto"/>
          </w:divBdr>
        </w:div>
        <w:div w:id="1638487887">
          <w:marLeft w:val="1800"/>
          <w:marRight w:val="0"/>
          <w:marTop w:val="100"/>
          <w:marBottom w:val="0"/>
          <w:divBdr>
            <w:top w:val="none" w:sz="0" w:space="0" w:color="auto"/>
            <w:left w:val="none" w:sz="0" w:space="0" w:color="auto"/>
            <w:bottom w:val="none" w:sz="0" w:space="0" w:color="auto"/>
            <w:right w:val="none" w:sz="0" w:space="0" w:color="auto"/>
          </w:divBdr>
        </w:div>
        <w:div w:id="1498227633">
          <w:marLeft w:val="1080"/>
          <w:marRight w:val="0"/>
          <w:marTop w:val="100"/>
          <w:marBottom w:val="0"/>
          <w:divBdr>
            <w:top w:val="none" w:sz="0" w:space="0" w:color="auto"/>
            <w:left w:val="none" w:sz="0" w:space="0" w:color="auto"/>
            <w:bottom w:val="none" w:sz="0" w:space="0" w:color="auto"/>
            <w:right w:val="none" w:sz="0" w:space="0" w:color="auto"/>
          </w:divBdr>
        </w:div>
        <w:div w:id="1512528342">
          <w:marLeft w:val="1080"/>
          <w:marRight w:val="0"/>
          <w:marTop w:val="100"/>
          <w:marBottom w:val="0"/>
          <w:divBdr>
            <w:top w:val="none" w:sz="0" w:space="0" w:color="auto"/>
            <w:left w:val="none" w:sz="0" w:space="0" w:color="auto"/>
            <w:bottom w:val="none" w:sz="0" w:space="0" w:color="auto"/>
            <w:right w:val="none" w:sz="0" w:space="0" w:color="auto"/>
          </w:divBdr>
        </w:div>
        <w:div w:id="865406772">
          <w:marLeft w:val="1080"/>
          <w:marRight w:val="0"/>
          <w:marTop w:val="100"/>
          <w:marBottom w:val="0"/>
          <w:divBdr>
            <w:top w:val="none" w:sz="0" w:space="0" w:color="auto"/>
            <w:left w:val="none" w:sz="0" w:space="0" w:color="auto"/>
            <w:bottom w:val="none" w:sz="0" w:space="0" w:color="auto"/>
            <w:right w:val="none" w:sz="0" w:space="0" w:color="auto"/>
          </w:divBdr>
        </w:div>
      </w:divsChild>
    </w:div>
    <w:div w:id="1414160777">
      <w:bodyDiv w:val="1"/>
      <w:marLeft w:val="0"/>
      <w:marRight w:val="0"/>
      <w:marTop w:val="0"/>
      <w:marBottom w:val="0"/>
      <w:divBdr>
        <w:top w:val="none" w:sz="0" w:space="0" w:color="auto"/>
        <w:left w:val="none" w:sz="0" w:space="0" w:color="auto"/>
        <w:bottom w:val="none" w:sz="0" w:space="0" w:color="auto"/>
        <w:right w:val="none" w:sz="0" w:space="0" w:color="auto"/>
      </w:divBdr>
    </w:div>
    <w:div w:id="1586449266">
      <w:bodyDiv w:val="1"/>
      <w:marLeft w:val="0"/>
      <w:marRight w:val="0"/>
      <w:marTop w:val="0"/>
      <w:marBottom w:val="0"/>
      <w:divBdr>
        <w:top w:val="none" w:sz="0" w:space="0" w:color="auto"/>
        <w:left w:val="none" w:sz="0" w:space="0" w:color="auto"/>
        <w:bottom w:val="none" w:sz="0" w:space="0" w:color="auto"/>
        <w:right w:val="none" w:sz="0" w:space="0" w:color="auto"/>
      </w:divBdr>
    </w:div>
    <w:div w:id="1884904250">
      <w:bodyDiv w:val="1"/>
      <w:marLeft w:val="0"/>
      <w:marRight w:val="0"/>
      <w:marTop w:val="0"/>
      <w:marBottom w:val="0"/>
      <w:divBdr>
        <w:top w:val="none" w:sz="0" w:space="0" w:color="auto"/>
        <w:left w:val="none" w:sz="0" w:space="0" w:color="auto"/>
        <w:bottom w:val="none" w:sz="0" w:space="0" w:color="auto"/>
        <w:right w:val="none" w:sz="0" w:space="0" w:color="auto"/>
      </w:divBdr>
    </w:div>
    <w:div w:id="2064597590">
      <w:bodyDiv w:val="1"/>
      <w:marLeft w:val="0"/>
      <w:marRight w:val="0"/>
      <w:marTop w:val="0"/>
      <w:marBottom w:val="0"/>
      <w:divBdr>
        <w:top w:val="none" w:sz="0" w:space="0" w:color="auto"/>
        <w:left w:val="none" w:sz="0" w:space="0" w:color="auto"/>
        <w:bottom w:val="none" w:sz="0" w:space="0" w:color="auto"/>
        <w:right w:val="none" w:sz="0" w:space="0" w:color="auto"/>
      </w:divBdr>
      <w:divsChild>
        <w:div w:id="939603333">
          <w:marLeft w:val="1080"/>
          <w:marRight w:val="0"/>
          <w:marTop w:val="100"/>
          <w:marBottom w:val="0"/>
          <w:divBdr>
            <w:top w:val="none" w:sz="0" w:space="0" w:color="auto"/>
            <w:left w:val="none" w:sz="0" w:space="0" w:color="auto"/>
            <w:bottom w:val="none" w:sz="0" w:space="0" w:color="auto"/>
            <w:right w:val="none" w:sz="0" w:space="0" w:color="auto"/>
          </w:divBdr>
        </w:div>
        <w:div w:id="556818353">
          <w:marLeft w:val="1080"/>
          <w:marRight w:val="0"/>
          <w:marTop w:val="100"/>
          <w:marBottom w:val="0"/>
          <w:divBdr>
            <w:top w:val="none" w:sz="0" w:space="0" w:color="auto"/>
            <w:left w:val="none" w:sz="0" w:space="0" w:color="auto"/>
            <w:bottom w:val="none" w:sz="0" w:space="0" w:color="auto"/>
            <w:right w:val="none" w:sz="0" w:space="0" w:color="auto"/>
          </w:divBdr>
        </w:div>
        <w:div w:id="265432152">
          <w:marLeft w:val="1080"/>
          <w:marRight w:val="0"/>
          <w:marTop w:val="100"/>
          <w:marBottom w:val="0"/>
          <w:divBdr>
            <w:top w:val="none" w:sz="0" w:space="0" w:color="auto"/>
            <w:left w:val="none" w:sz="0" w:space="0" w:color="auto"/>
            <w:bottom w:val="none" w:sz="0" w:space="0" w:color="auto"/>
            <w:right w:val="none" w:sz="0" w:space="0" w:color="auto"/>
          </w:divBdr>
        </w:div>
        <w:div w:id="829832469">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kvalitet.au.dk/health/motiverende-studie-og-laeringsmiljoeer/undervisning-og-faglig-vejlednin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D86EFBB1947EE46A0D2AA1D14A83DE8" ma:contentTypeVersion="6" ma:contentTypeDescription="Opret et nyt dokument." ma:contentTypeScope="" ma:versionID="4b2d9f880ce14285b9dbbf199d12f8fe">
  <xsd:schema xmlns:xsd="http://www.w3.org/2001/XMLSchema" xmlns:xs="http://www.w3.org/2001/XMLSchema" xmlns:p="http://schemas.microsoft.com/office/2006/metadata/properties" xmlns:ns2="f528e928-80cd-4252-8b60-b75d9d9dc157" xmlns:ns3="bfb4281e-648c-4590-b9bc-0674942e8175" targetNamespace="http://schemas.microsoft.com/office/2006/metadata/properties" ma:root="true" ma:fieldsID="4ffc720ead280e3cd6cca04400719585" ns2:_="" ns3:_="">
    <xsd:import namespace="f528e928-80cd-4252-8b60-b75d9d9dc157"/>
    <xsd:import namespace="bfb4281e-648c-4590-b9bc-0674942e817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28e928-80cd-4252-8b60-b75d9d9dc1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b4281e-648c-4590-b9bc-0674942e8175"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96A3D-972B-4313-B975-6FC0D0DC29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28e928-80cd-4252-8b60-b75d9d9dc157"/>
    <ds:schemaRef ds:uri="bfb4281e-648c-4590-b9bc-0674942e81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29637F-BF43-4450-8B71-2B66A752B7F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6AEB42-CCB7-4B99-9F7E-4DDABF4F9CCD}">
  <ds:schemaRefs>
    <ds:schemaRef ds:uri="http://schemas.microsoft.com/sharepoint/v3/contenttype/forms"/>
  </ds:schemaRefs>
</ds:datastoreItem>
</file>

<file path=customXml/itemProps4.xml><?xml version="1.0" encoding="utf-8"?>
<ds:datastoreItem xmlns:ds="http://schemas.openxmlformats.org/officeDocument/2006/customXml" ds:itemID="{14CF1687-BCC6-4E94-8673-742E7B8EF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253</Words>
  <Characters>7143</Characters>
  <Application>Microsoft Office Word</Application>
  <DocSecurity>0</DocSecurity>
  <Lines>59</Lines>
  <Paragraphs>16</Paragraphs>
  <ScaleCrop>false</ScaleCrop>
  <Company>Aarhus University</Company>
  <LinksUpToDate>false</LinksUpToDate>
  <CharactersWithSpaces>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Mette Mørcke;Berit Lassesen</dc:creator>
  <cp:keywords/>
  <dc:description/>
  <cp:lastModifiedBy>Niels-Martin Hauschildt Tellefsen</cp:lastModifiedBy>
  <cp:revision>3</cp:revision>
  <dcterms:created xsi:type="dcterms:W3CDTF">2025-09-04T10:57:00Z</dcterms:created>
  <dcterms:modified xsi:type="dcterms:W3CDTF">2025-09-04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86EFBB1947EE46A0D2AA1D14A83DE8</vt:lpwstr>
  </property>
</Properties>
</file>